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6E4BC" w14:textId="77777777" w:rsidR="00075D7C" w:rsidRPr="00903809" w:rsidRDefault="00B72A71" w:rsidP="001A69CB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686306">
        <w:rPr>
          <w:rFonts w:ascii="TH SarabunPSK" w:hAnsi="TH SarabunPSK" w:cs="TH SarabunPSK"/>
          <w:noProof/>
          <w:cs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8C078D" wp14:editId="1B0A8551">
                <wp:simplePos x="0" y="0"/>
                <wp:positionH relativeFrom="column">
                  <wp:posOffset>3535680</wp:posOffset>
                </wp:positionH>
                <wp:positionV relativeFrom="paragraph">
                  <wp:posOffset>-704850</wp:posOffset>
                </wp:positionV>
                <wp:extent cx="2374265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E03B3" w14:textId="77777777" w:rsidR="00116C29" w:rsidRPr="00686306" w:rsidRDefault="00116C29" w:rsidP="00B72A71">
                            <w:pPr>
                              <w:pStyle w:val="Header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</w:pP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แบบ สบวพ.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RU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0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48C078D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278.4pt;margin-top:-55.5pt;width:186.95pt;height:110.5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" stroked="f">
                <v:textbox style="mso-fit-shape-to-text:t">
                  <w:txbxContent>
                    <w:p w14:paraId="2B2E03B3" w14:textId="77777777" w:rsidR="00116C29" w:rsidRPr="00686306" w:rsidRDefault="00116C29" w:rsidP="00B72A71">
                      <w:pPr>
                        <w:pStyle w:val="Header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</w:pP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แบบ สบวพ.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RU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02</w:t>
                      </w:r>
                    </w:p>
                  </w:txbxContent>
                </v:textbox>
              </v:shape>
            </w:pict>
          </mc:Fallback>
        </mc:AlternateContent>
      </w:r>
      <w:r w:rsidR="003273D2">
        <w:rPr>
          <w:rFonts w:ascii="TH SarabunPSK" w:hAnsi="TH SarabunPSK" w:cs="TH SarabunPSK" w:hint="cs"/>
          <w:b/>
          <w:bCs/>
          <w:sz w:val="40"/>
          <w:szCs w:val="40"/>
          <w:cs/>
        </w:rPr>
        <w:t>แบบ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เสนอโครงการเชิงหลักการ (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</w:rPr>
        <w:t>Concept paper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)</w:t>
      </w:r>
    </w:p>
    <w:p w14:paraId="31D1DB30" w14:textId="77777777" w:rsidR="001A69CB" w:rsidRPr="00686306" w:rsidRDefault="001A69CB" w:rsidP="001A69CB">
      <w:pPr>
        <w:jc w:val="center"/>
        <w:rPr>
          <w:rFonts w:ascii="TH SarabunPSK" w:hAnsi="TH SarabunPSK" w:cs="TH SarabunPSK"/>
          <w:b/>
          <w:bCs/>
        </w:rPr>
      </w:pPr>
      <w:r w:rsidRPr="00686306">
        <w:rPr>
          <w:rFonts w:ascii="TH SarabunPSK" w:hAnsi="TH SarabunPSK" w:cs="TH SarabunPSK"/>
          <w:b/>
          <w:bCs/>
          <w:u w:val="single"/>
          <w:cs/>
        </w:rPr>
        <w:t>เพื่อขอรับทุนสนับสนุน</w:t>
      </w:r>
      <w:r w:rsidRPr="00686306">
        <w:rPr>
          <w:rFonts w:ascii="TH SarabunPSK" w:hAnsi="TH SarabunPSK" w:cs="TH SarabunPSK"/>
          <w:b/>
          <w:bCs/>
          <w:cs/>
        </w:rPr>
        <w:t>ของศูนย์วิจัย กลุ่</w:t>
      </w:r>
      <w:r w:rsidR="00C22752" w:rsidRPr="00686306">
        <w:rPr>
          <w:rFonts w:ascii="TH SarabunPSK" w:hAnsi="TH SarabunPSK" w:cs="TH SarabunPSK"/>
          <w:b/>
          <w:bCs/>
          <w:cs/>
        </w:rPr>
        <w:t>ม</w:t>
      </w:r>
      <w:r w:rsidRPr="00686306">
        <w:rPr>
          <w:rFonts w:ascii="TH SarabunPSK" w:hAnsi="TH SarabunPSK" w:cs="TH SarabunPSK"/>
          <w:b/>
          <w:bCs/>
          <w:cs/>
        </w:rPr>
        <w:t>วิจัย และหน่วยวิจัยหรือห้องปฏิบัติการวิจัย</w:t>
      </w:r>
    </w:p>
    <w:p w14:paraId="5AD28093" w14:textId="0E246B71" w:rsidR="007A22BE" w:rsidRPr="00686306" w:rsidRDefault="007A22BE" w:rsidP="001A69CB">
      <w:pPr>
        <w:jc w:val="center"/>
        <w:rPr>
          <w:rFonts w:ascii="TH SarabunPSK" w:hAnsi="TH SarabunPSK" w:cs="TH SarabunPSK"/>
          <w:b/>
          <w:bCs/>
        </w:rPr>
      </w:pPr>
      <w:r w:rsidRPr="00686306">
        <w:rPr>
          <w:rFonts w:ascii="TH SarabunPSK" w:hAnsi="TH SarabunPSK" w:cs="TH SarabunPSK"/>
          <w:b/>
          <w:bCs/>
          <w:cs/>
        </w:rPr>
        <w:t xml:space="preserve">ประจำปีงบประมาณ พ.ศ. </w:t>
      </w:r>
      <w:r w:rsidR="000938AA">
        <w:rPr>
          <w:rFonts w:ascii="TH SarabunPSK" w:hAnsi="TH SarabunPSK" w:cs="TH SarabunPSK"/>
          <w:b/>
          <w:bCs/>
          <w:cs/>
        </w:rPr>
        <w:t>25</w:t>
      </w:r>
      <w:r w:rsidR="00194EE2">
        <w:rPr>
          <w:rFonts w:ascii="TH SarabunPSK" w:hAnsi="TH SarabunPSK" w:cs="TH SarabunPSK"/>
          <w:b/>
          <w:bCs/>
          <w:cs/>
        </w:rPr>
        <w:t>6</w:t>
      </w:r>
      <w:r w:rsidR="0007519A">
        <w:rPr>
          <w:rFonts w:ascii="TH SarabunPSK" w:hAnsi="TH SarabunPSK" w:cs="TH SarabunPSK" w:hint="cs"/>
          <w:b/>
          <w:bCs/>
          <w:cs/>
        </w:rPr>
        <w:t>6</w:t>
      </w:r>
      <w:r w:rsidR="00EB1EEE">
        <w:rPr>
          <w:rStyle w:val="FootnoteReference"/>
          <w:rFonts w:ascii="TH SarabunPSK" w:hAnsi="TH SarabunPSK" w:cs="TH SarabunPSK"/>
          <w:b/>
          <w:bCs/>
        </w:rPr>
        <w:footnoteReference w:id="1"/>
      </w:r>
    </w:p>
    <w:p w14:paraId="589B73D3" w14:textId="77777777" w:rsidR="001A69CB" w:rsidRPr="00686306" w:rsidRDefault="001A69CB" w:rsidP="001A69CB">
      <w:pPr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--------------</w:t>
      </w:r>
      <w:r w:rsidR="00686306">
        <w:rPr>
          <w:rFonts w:ascii="TH SarabunPSK" w:hAnsi="TH SarabunPSK" w:cs="TH SarabunPSK" w:hint="cs"/>
          <w:cs/>
        </w:rPr>
        <w:t>--------------------</w:t>
      </w:r>
      <w:r w:rsidRPr="00686306">
        <w:rPr>
          <w:rFonts w:ascii="TH SarabunPSK" w:hAnsi="TH SarabunPSK" w:cs="TH SarabunPSK"/>
          <w:cs/>
        </w:rPr>
        <w:t>-</w:t>
      </w:r>
    </w:p>
    <w:p w14:paraId="5EB7391F" w14:textId="77777777" w:rsidR="00635C3A" w:rsidRPr="00686306" w:rsidRDefault="00635C3A" w:rsidP="00EB1EEE">
      <w:pPr>
        <w:tabs>
          <w:tab w:val="left" w:pos="900"/>
        </w:tabs>
        <w:spacing w:before="240"/>
        <w:ind w:left="1170" w:right="-244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b/>
          <w:bCs/>
          <w:cs/>
        </w:rPr>
        <w:t>คำชี้แจง</w:t>
      </w:r>
      <w:r w:rsidRPr="00686306">
        <w:rPr>
          <w:rFonts w:ascii="TH SarabunPSK" w:hAnsi="TH SarabunPSK" w:cs="TH SarabunPSK"/>
          <w:cs/>
        </w:rPr>
        <w:tab/>
        <w:t xml:space="preserve">1. </w:t>
      </w:r>
      <w:r w:rsidRPr="00686306">
        <w:rPr>
          <w:rFonts w:ascii="TH SarabunPSK" w:hAnsi="TH SarabunPSK" w:cs="TH SarabunPSK"/>
          <w:cs/>
        </w:rPr>
        <w:tab/>
        <w:t xml:space="preserve">โปรดกรอกข้อความ หรือ ทำเครื่องหมาย </w:t>
      </w:r>
      <w:r w:rsidRPr="00686306">
        <w:rPr>
          <w:rFonts w:ascii="TH SarabunPSK" w:hAnsi="TH SarabunPSK" w:cs="TH SarabunPSK"/>
        </w:rPr>
        <w:sym w:font="Wingdings" w:char="F0FC"/>
      </w:r>
      <w:r w:rsidRPr="00686306">
        <w:rPr>
          <w:rFonts w:ascii="TH SarabunPSK" w:hAnsi="TH SarabunPSK" w:cs="TH SarabunPSK"/>
          <w:cs/>
        </w:rPr>
        <w:t xml:space="preserve"> ใน </w:t>
      </w: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ที่ตรงกับประเด็นที่ท่านต้องการระบุมากที่สุด</w:t>
      </w:r>
    </w:p>
    <w:p w14:paraId="36174170" w14:textId="77777777" w:rsidR="00635C3A" w:rsidRPr="00686306" w:rsidRDefault="00635C3A" w:rsidP="005F34FF">
      <w:pPr>
        <w:tabs>
          <w:tab w:val="left" w:pos="900"/>
        </w:tabs>
        <w:ind w:left="1170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ab/>
        <w:t>2.</w:t>
      </w:r>
      <w:r w:rsidRPr="00686306">
        <w:rPr>
          <w:rFonts w:ascii="TH SarabunPSK" w:hAnsi="TH SarabunPSK" w:cs="TH SarabunPSK"/>
          <w:cs/>
        </w:rPr>
        <w:tab/>
        <w:t xml:space="preserve">ในที่นี้จะใช้คำว่า </w:t>
      </w:r>
      <w:r w:rsidRPr="00686306">
        <w:rPr>
          <w:rFonts w:ascii="TH SarabunPSK" w:hAnsi="TH SarabunPSK" w:cs="TH SarabunPSK"/>
        </w:rPr>
        <w:t xml:space="preserve">RU </w:t>
      </w:r>
      <w:r w:rsidRPr="00686306">
        <w:rPr>
          <w:rFonts w:ascii="TH SarabunPSK" w:hAnsi="TH SarabunPSK" w:cs="TH SarabunPSK"/>
          <w:cs/>
        </w:rPr>
        <w:t>แทนคำว่า ศูนย์วิจัย กลุ่มวิจัย และหน่วยวิจัยหรือห้องปฏิบัติการวิจัย</w:t>
      </w:r>
    </w:p>
    <w:p w14:paraId="35364419" w14:textId="77777777" w:rsidR="00907081" w:rsidRPr="00686306" w:rsidRDefault="00907081" w:rsidP="005F34FF">
      <w:pPr>
        <w:tabs>
          <w:tab w:val="left" w:pos="900"/>
        </w:tabs>
        <w:ind w:left="1170" w:hanging="1170"/>
        <w:rPr>
          <w:rFonts w:ascii="TH SarabunPSK" w:hAnsi="TH SarabunPSK" w:cs="TH SarabunPSK"/>
          <w:cs/>
        </w:rPr>
      </w:pPr>
    </w:p>
    <w:p w14:paraId="7DDF47D3" w14:textId="77777777" w:rsidR="008B6838" w:rsidRPr="008B6838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</w:t>
      </w:r>
      <w:r w:rsidRPr="00686306">
        <w:rPr>
          <w:rFonts w:ascii="TH SarabunPSK" w:hAnsi="TH SarabunPSK" w:cs="TH SarabunPSK"/>
          <w:sz w:val="32"/>
          <w:szCs w:val="32"/>
        </w:rPr>
        <w:t xml:space="preserve"> RU</w:t>
      </w:r>
      <w:r w:rsidR="008B6838">
        <w:rPr>
          <w:rFonts w:ascii="TH SarabunPSK" w:hAnsi="TH SarabunPSK" w:cs="TH SarabunPSK"/>
          <w:sz w:val="32"/>
          <w:szCs w:val="32"/>
        </w:rPr>
        <w:tab/>
      </w:r>
      <w:r w:rsidR="008B6838">
        <w:rPr>
          <w:rFonts w:ascii="TH SarabunPSK" w:hAnsi="TH SarabunPSK" w:cs="TH SarabunPSK" w:hint="cs"/>
          <w:sz w:val="32"/>
          <w:szCs w:val="32"/>
          <w:cs/>
        </w:rPr>
        <w:t>(ภาษาไทย)</w:t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79D35432" w14:textId="77777777" w:rsidR="00635C3A" w:rsidRPr="008B6838" w:rsidRDefault="008B6838" w:rsidP="008B6838">
      <w:pPr>
        <w:ind w:left="36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 w:hint="cs"/>
          <w:cs/>
        </w:rPr>
        <w:t xml:space="preserve">(ภาษาอังกฤษ) </w:t>
      </w:r>
      <w:r w:rsidRPr="008B6838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</w:p>
    <w:p w14:paraId="3B520DC2" w14:textId="77777777" w:rsidR="00635C3A" w:rsidRPr="00686306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กลุ่มเครือข่ายวิจัย (ระบุเพียง 1 กลุ่มเครือข่ายวิจัยตามที่ปรากฏในประกาศฯ ที่สอดคล้องกับ</w:t>
      </w:r>
      <w:r w:rsidRPr="00686306">
        <w:rPr>
          <w:rFonts w:ascii="TH SarabunPSK" w:hAnsi="TH SarabunPSK" w:cs="TH SarabunPSK"/>
          <w:sz w:val="32"/>
          <w:szCs w:val="32"/>
        </w:rPr>
        <w:t xml:space="preserve"> RU </w:t>
      </w:r>
      <w:r w:rsidRPr="00686306">
        <w:rPr>
          <w:rFonts w:ascii="TH SarabunPSK" w:hAnsi="TH SarabunPSK" w:cs="TH SarabunPSK"/>
          <w:sz w:val="32"/>
          <w:szCs w:val="32"/>
          <w:cs/>
        </w:rPr>
        <w:t>ของท่านมากที่สุด)</w:t>
      </w:r>
    </w:p>
    <w:p w14:paraId="55E68E3D" w14:textId="77777777" w:rsidR="0098557D" w:rsidRPr="0098557D" w:rsidRDefault="0098557D" w:rsidP="0098557D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tab/>
      </w: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1. กลุ่มเครือข่ายวิจัยด้านความมั่นคง</w:t>
      </w:r>
    </w:p>
    <w:p w14:paraId="08EB8DEF" w14:textId="77777777" w:rsidR="0098557D" w:rsidRPr="0098557D" w:rsidRDefault="0098557D" w:rsidP="0098557D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tab/>
      </w: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2. กลุ่มเครือข่ายวิจัยด้านเกษตร อาหาร และเทคโนโลยีชีวภาพ</w:t>
      </w:r>
    </w:p>
    <w:p w14:paraId="4FB0C026" w14:textId="77777777" w:rsidR="0098557D" w:rsidRPr="0098557D" w:rsidRDefault="0098557D" w:rsidP="0098557D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tab/>
      </w: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3. กลุ่มเครือข่ายวิจัยด้านอุตสาหกรรม</w:t>
      </w:r>
    </w:p>
    <w:p w14:paraId="4AC83FBB" w14:textId="77777777" w:rsidR="0098557D" w:rsidRPr="0098557D" w:rsidRDefault="0098557D" w:rsidP="0098557D">
      <w:pPr>
        <w:pStyle w:val="ListParagraph"/>
        <w:tabs>
          <w:tab w:val="left" w:pos="1418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tab/>
      </w: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4. กลุ่มเครือข่ายวิจัยด้านสังคม และเศรษฐกิจสร้างสรรค์</w:t>
      </w:r>
    </w:p>
    <w:p w14:paraId="7F41BF2C" w14:textId="77777777"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5. กลุ่มเครือข่ายวิจัยด้านการแพทย์และสาธารณสุข</w:t>
      </w:r>
    </w:p>
    <w:p w14:paraId="184FFDD0" w14:textId="77777777"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6. กลุ่มเครือข่ายวิจัยด้านทรัพยากร สิ่งแวดล้อม และพลังงาน</w:t>
      </w:r>
    </w:p>
    <w:p w14:paraId="4FC8CDBB" w14:textId="77777777"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7. กลุ่มเครือข่ายวิจัยด้านเศรษฐกิจดิจิทัลและข้อมูล</w:t>
      </w:r>
    </w:p>
    <w:p w14:paraId="65896F79" w14:textId="77777777"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8. กลุ่มเครือข่ายวิจัยด้านระบบโลจิสติกส์</w:t>
      </w:r>
    </w:p>
    <w:p w14:paraId="64866E6A" w14:textId="77777777"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98557D">
        <w:rPr>
          <w:rFonts w:ascii="TH SarabunPSK" w:hAnsi="TH SarabunPSK" w:cs="TH SarabunPSK"/>
          <w:spacing w:val="-10"/>
          <w:sz w:val="32"/>
          <w:szCs w:val="32"/>
          <w:cs/>
        </w:rPr>
        <w:t>9. กลุ่มเครือข่ายวิจัยวิทยาศาสตร์พื้นฐาน ทฤษฎี และชั้นแนวหน้า (</w:t>
      </w:r>
      <w:r w:rsidRPr="0098557D">
        <w:rPr>
          <w:rFonts w:ascii="TH SarabunPSK" w:hAnsi="TH SarabunPSK" w:cs="TH SarabunPSK"/>
          <w:spacing w:val="-10"/>
          <w:sz w:val="32"/>
          <w:szCs w:val="32"/>
        </w:rPr>
        <w:t xml:space="preserve">Basic, </w:t>
      </w:r>
    </w:p>
    <w:p w14:paraId="1446C335" w14:textId="77777777" w:rsidR="0098557D" w:rsidRPr="0098557D" w:rsidRDefault="0098557D" w:rsidP="0098557D">
      <w:pPr>
        <w:pStyle w:val="ListParagraph"/>
        <w:tabs>
          <w:tab w:val="left" w:pos="2410"/>
        </w:tabs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 w:rsidRPr="0098557D">
        <w:rPr>
          <w:rFonts w:ascii="TH SarabunPSK" w:hAnsi="TH SarabunPSK" w:cs="TH SarabunPSK"/>
          <w:spacing w:val="-10"/>
          <w:sz w:val="32"/>
          <w:szCs w:val="32"/>
          <w:cs/>
        </w:rPr>
        <w:t xml:space="preserve">          </w:t>
      </w:r>
      <w:r>
        <w:rPr>
          <w:rFonts w:ascii="TH SarabunPSK" w:hAnsi="TH SarabunPSK" w:cs="TH SarabunPSK"/>
          <w:spacing w:val="-10"/>
          <w:sz w:val="32"/>
          <w:szCs w:val="32"/>
          <w:cs/>
        </w:rPr>
        <w:t xml:space="preserve">           </w:t>
      </w:r>
      <w:r w:rsidRPr="0098557D">
        <w:rPr>
          <w:rFonts w:ascii="TH SarabunPSK" w:hAnsi="TH SarabunPSK" w:cs="TH SarabunPSK"/>
          <w:spacing w:val="-10"/>
          <w:sz w:val="32"/>
          <w:szCs w:val="32"/>
        </w:rPr>
        <w:t>Theory and  Frontier Research</w:t>
      </w:r>
      <w:r w:rsidRPr="0098557D">
        <w:rPr>
          <w:rFonts w:ascii="TH SarabunPSK" w:hAnsi="TH SarabunPSK" w:cs="TH SarabunPSK"/>
          <w:spacing w:val="-10"/>
          <w:sz w:val="32"/>
          <w:szCs w:val="32"/>
          <w:cs/>
        </w:rPr>
        <w:t>)</w:t>
      </w:r>
    </w:p>
    <w:p w14:paraId="79BB94E7" w14:textId="77777777" w:rsidR="0098557D" w:rsidRPr="0098557D" w:rsidRDefault="0098557D" w:rsidP="0098557D">
      <w:pPr>
        <w:pStyle w:val="ListParagraph"/>
        <w:tabs>
          <w:tab w:val="left" w:pos="2410"/>
        </w:tabs>
        <w:spacing w:before="120" w:after="120"/>
        <w:ind w:firstLine="698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>10. กลุ่มเครือข่ายวิจัยอื่นๆ (โปรดระบุ)...................................................................</w:t>
      </w:r>
    </w:p>
    <w:p w14:paraId="2C4C5B27" w14:textId="77777777" w:rsidR="00635C3A" w:rsidRPr="0098557D" w:rsidRDefault="0098557D" w:rsidP="0098557D">
      <w:pPr>
        <w:pStyle w:val="ListParagraph"/>
        <w:tabs>
          <w:tab w:val="left" w:pos="2410"/>
        </w:tabs>
        <w:spacing w:before="120" w:after="120"/>
        <w:ind w:firstLine="698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  <w:cs/>
        </w:rPr>
        <w:t xml:space="preserve">    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(ระบุกลุ่มเครือข่ายวิจัยตามยุทธศาสตร์ของมหาวิทยาลัย)</w:t>
      </w:r>
    </w:p>
    <w:p w14:paraId="0851BD1D" w14:textId="77777777" w:rsidR="00635C3A" w:rsidRPr="00686306" w:rsidRDefault="00635C3A" w:rsidP="0098557D">
      <w:pPr>
        <w:rPr>
          <w:rFonts w:ascii="TH SarabunPSK" w:hAnsi="TH SarabunPSK" w:cs="TH SarabunPSK"/>
          <w:u w:val="dotted"/>
        </w:rPr>
      </w:pPr>
    </w:p>
    <w:p w14:paraId="42D0C220" w14:textId="77777777"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14:paraId="5DB40F21" w14:textId="77777777" w:rsidR="00635C3A" w:rsidRPr="00686306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635C3A" w:rsidRPr="00686306" w:rsidSect="0009798D">
          <w:headerReference w:type="default" r:id="rId8"/>
          <w:footerReference w:type="default" r:id="rId9"/>
          <w:headerReference w:type="first" r:id="rId10"/>
          <w:pgSz w:w="11906" w:h="16838"/>
          <w:pgMar w:top="1440" w:right="1440" w:bottom="1440" w:left="1440" w:header="706" w:footer="706" w:gutter="0"/>
          <w:cols w:space="708"/>
          <w:titlePg/>
          <w:docGrid w:linePitch="435"/>
        </w:sectPr>
      </w:pPr>
    </w:p>
    <w:p w14:paraId="5FB54618" w14:textId="77777777" w:rsidR="00635C3A" w:rsidRPr="008B6838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ชื่อหัวหน้า</w:t>
      </w:r>
      <w:r w:rsidRPr="008B6838">
        <w:rPr>
          <w:rFonts w:ascii="TH SarabunPSK" w:hAnsi="TH SarabunPSK" w:cs="TH SarabunPSK"/>
          <w:b/>
          <w:bCs/>
          <w:sz w:val="32"/>
          <w:szCs w:val="32"/>
        </w:rPr>
        <w:t xml:space="preserve"> RU 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>และคณะผู้ร่วมวิจัย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3235"/>
        <w:gridCol w:w="1717"/>
        <w:gridCol w:w="1725"/>
        <w:gridCol w:w="2317"/>
      </w:tblGrid>
      <w:tr w:rsidR="00635C3A" w:rsidRPr="00686306" w14:paraId="09222933" w14:textId="77777777" w:rsidTr="00653874">
        <w:trPr>
          <w:tblHeader/>
        </w:trPr>
        <w:tc>
          <w:tcPr>
            <w:tcW w:w="1798" w:type="pct"/>
            <w:tcBorders>
              <w:bottom w:val="single" w:sz="4" w:space="0" w:color="auto"/>
            </w:tcBorders>
          </w:tcPr>
          <w:p w14:paraId="484EF025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ชื่อ-สกุล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14:paraId="175F84B9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าขาวิชา</w:t>
            </w: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14:paraId="46737969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ำนักวิชา</w:t>
            </w: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14:paraId="57058091" w14:textId="77777777" w:rsidR="00635C3A" w:rsidRPr="007D2457" w:rsidRDefault="007D2457" w:rsidP="0009798D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การมีส่วนร่วมใน </w:t>
            </w:r>
            <w:r>
              <w:rPr>
                <w:rFonts w:ascii="TH SarabunPSK" w:hAnsi="TH SarabunPSK" w:cs="TH SarabunPSK"/>
              </w:rPr>
              <w:t xml:space="preserve">RU </w:t>
            </w:r>
            <w:r>
              <w:rPr>
                <w:rFonts w:ascii="TH SarabunPSK" w:hAnsi="TH SarabunPSK" w:cs="TH SarabunPSK" w:hint="cs"/>
                <w:cs/>
              </w:rPr>
              <w:t>อื่น</w:t>
            </w:r>
            <w:r>
              <w:rPr>
                <w:rFonts w:ascii="TH SarabunPSK" w:hAnsi="TH SarabunPSK" w:cs="TH SarabunPSK"/>
                <w:cs/>
              </w:rPr>
              <w:br/>
            </w:r>
            <w:r>
              <w:rPr>
                <w:rFonts w:ascii="TH SarabunPSK" w:hAnsi="TH SarabunPSK" w:cs="TH SarabunPSK" w:hint="cs"/>
                <w:cs/>
              </w:rPr>
              <w:t>(โปรดระบุ)</w:t>
            </w:r>
          </w:p>
        </w:tc>
      </w:tr>
      <w:tr w:rsidR="00635C3A" w:rsidRPr="00686306" w14:paraId="4B3B4F25" w14:textId="77777777" w:rsidTr="00653874">
        <w:tc>
          <w:tcPr>
            <w:tcW w:w="1798" w:type="pct"/>
            <w:tcBorders>
              <w:bottom w:val="single" w:sz="4" w:space="0" w:color="auto"/>
            </w:tcBorders>
          </w:tcPr>
          <w:p w14:paraId="7E9339ED" w14:textId="77777777" w:rsidR="00635C3A" w:rsidRPr="00686306" w:rsidRDefault="00635C3A" w:rsidP="0009798D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686306">
              <w:rPr>
                <w:rFonts w:ascii="TH SarabunPSK" w:hAnsi="TH SarabunPSK" w:cs="TH SarabunPSK"/>
                <w:b/>
                <w:bCs/>
                <w:cs/>
              </w:rPr>
              <w:t xml:space="preserve">หัวหน้า </w:t>
            </w:r>
            <w:r w:rsidRPr="00686306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14:paraId="71224656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14:paraId="4AF13A37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14:paraId="23533C41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</w:tr>
      <w:tr w:rsidR="007D2457" w:rsidRPr="00686306" w14:paraId="08FA43A0" w14:textId="77777777" w:rsidTr="00653874">
        <w:tc>
          <w:tcPr>
            <w:tcW w:w="1798" w:type="pct"/>
            <w:tcBorders>
              <w:top w:val="single" w:sz="4" w:space="0" w:color="auto"/>
            </w:tcBorders>
          </w:tcPr>
          <w:p w14:paraId="3D582DDC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  <w:cs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4" w:type="pct"/>
            <w:tcBorders>
              <w:top w:val="single" w:sz="4" w:space="0" w:color="auto"/>
            </w:tcBorders>
          </w:tcPr>
          <w:p w14:paraId="7AE42E94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  <w:tcBorders>
              <w:top w:val="single" w:sz="4" w:space="0" w:color="auto"/>
            </w:tcBorders>
          </w:tcPr>
          <w:p w14:paraId="1EDBE5EB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  <w:tcBorders>
              <w:top w:val="single" w:sz="4" w:space="0" w:color="auto"/>
            </w:tcBorders>
          </w:tcPr>
          <w:p w14:paraId="75102F7A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</w:tr>
      <w:tr w:rsidR="007D2457" w:rsidRPr="00686306" w14:paraId="0BFFB8E9" w14:textId="77777777" w:rsidTr="00653874">
        <w:tc>
          <w:tcPr>
            <w:tcW w:w="1798" w:type="pct"/>
          </w:tcPr>
          <w:p w14:paraId="0400FE9C" w14:textId="77777777" w:rsidR="007D2457" w:rsidRPr="00653874" w:rsidRDefault="007D2457" w:rsidP="007D2457">
            <w:pPr>
              <w:rPr>
                <w:rFonts w:ascii="TH SarabunPSK" w:hAnsi="TH SarabunPSK" w:cs="TH SarabunPSK"/>
                <w:b/>
                <w:bCs/>
              </w:rPr>
            </w:pPr>
            <w:r w:rsidRPr="00653874">
              <w:rPr>
                <w:rFonts w:ascii="TH SarabunPSK" w:hAnsi="TH SarabunPSK" w:cs="TH SarabunPSK"/>
                <w:b/>
                <w:bCs/>
                <w:cs/>
              </w:rPr>
              <w:t xml:space="preserve">คณะผู้ร่วมวิจัย ใน </w:t>
            </w:r>
            <w:r w:rsidRPr="00653874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</w:tcPr>
          <w:p w14:paraId="353463F7" w14:textId="77777777"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959" w:type="pct"/>
          </w:tcPr>
          <w:p w14:paraId="35EBC489" w14:textId="77777777"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1288" w:type="pct"/>
          </w:tcPr>
          <w:p w14:paraId="30DF9263" w14:textId="77777777"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</w:tr>
      <w:tr w:rsidR="007D2457" w:rsidRPr="00686306" w14:paraId="670D87BA" w14:textId="77777777" w:rsidTr="00653874">
        <w:tc>
          <w:tcPr>
            <w:tcW w:w="1798" w:type="pct"/>
          </w:tcPr>
          <w:p w14:paraId="6C65670F" w14:textId="77777777"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14:paraId="092F8EEF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14:paraId="008B0A45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14:paraId="7115A951" w14:textId="77777777"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14:paraId="123EF160" w14:textId="77777777" w:rsidTr="00653874">
        <w:tc>
          <w:tcPr>
            <w:tcW w:w="1798" w:type="pct"/>
          </w:tcPr>
          <w:p w14:paraId="0D1CE754" w14:textId="77777777"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14:paraId="28E3458D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14:paraId="31F0095E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14:paraId="60A41823" w14:textId="77777777"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14:paraId="1025C991" w14:textId="77777777" w:rsidTr="00653874">
        <w:tc>
          <w:tcPr>
            <w:tcW w:w="1798" w:type="pct"/>
          </w:tcPr>
          <w:p w14:paraId="13BEB09E" w14:textId="77777777"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14:paraId="158A4E7B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14:paraId="75F1772F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14:paraId="4B76303F" w14:textId="77777777"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14:paraId="28EE2AAD" w14:textId="77777777" w:rsidTr="00653874">
        <w:tc>
          <w:tcPr>
            <w:tcW w:w="1798" w:type="pct"/>
          </w:tcPr>
          <w:p w14:paraId="14B269A3" w14:textId="77777777"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14:paraId="1B8B6144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14:paraId="4D1F3961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14:paraId="41E9299C" w14:textId="77777777"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</w:tbl>
    <w:p w14:paraId="53E802FE" w14:textId="77777777" w:rsidR="007D2457" w:rsidRDefault="007D2457" w:rsidP="00907081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7D2457" w:rsidSect="007D2457">
          <w:headerReference w:type="default" r:id="rId11"/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14:paraId="06C7A371" w14:textId="3F4AE537" w:rsidR="009D3334" w:rsidRPr="007D2457" w:rsidRDefault="009D3334" w:rsidP="00491008">
      <w:pPr>
        <w:pStyle w:val="ListParagraph"/>
        <w:numPr>
          <w:ilvl w:val="0"/>
          <w:numId w:val="1"/>
        </w:numPr>
        <w:rPr>
          <w:rFonts w:ascii="TH SarabunPSK" w:hAnsi="TH SarabunPSK" w:cs="TH SarabunPSK"/>
        </w:rPr>
      </w:pPr>
      <w:r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lastRenderedPageBreak/>
        <w:t xml:space="preserve">เงินอุดหนุนที่ได้รับจากแหล่งทุนต่าง ๆ ในปีงบประมาณ </w:t>
      </w:r>
      <w:r w:rsidR="00CA3885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>พ.ศ. 256</w:t>
      </w:r>
      <w:r w:rsidR="0007519A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4</w:t>
      </w:r>
      <w:r w:rsidR="00CA3885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 xml:space="preserve"> - 256</w:t>
      </w:r>
      <w:r w:rsidR="0007519A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6</w:t>
      </w:r>
      <w:r>
        <w:rPr>
          <w:rFonts w:ascii="TH SarabunPSK" w:hAnsi="TH SarabunPSK" w:cs="TH SarabunPSK"/>
          <w:cs/>
        </w:rPr>
        <w:tab/>
      </w:r>
      <w:r w:rsidR="00491008">
        <w:rPr>
          <w:rFonts w:ascii="TH SarabunPSK" w:hAnsi="TH SarabunPSK" w:cs="TH SarabunPSK"/>
          <w:cs/>
        </w:rPr>
        <w:br/>
      </w:r>
      <w:r w:rsidRPr="007D2457">
        <w:rPr>
          <w:rFonts w:ascii="TH SarabunPSK" w:hAnsi="TH SarabunPSK" w:cs="TH SarabunPSK"/>
          <w:cs/>
        </w:rPr>
        <w:t>(โปรดแนบสัญญารับเงินอุดหนุนที่ระบุ แหล่งทุน ระยะเวลารับทุน และวงเงินอุดหนุนที่ได้รับ)</w:t>
      </w: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1702"/>
        <w:gridCol w:w="2126"/>
        <w:gridCol w:w="1701"/>
        <w:gridCol w:w="1560"/>
        <w:gridCol w:w="1559"/>
        <w:gridCol w:w="1559"/>
      </w:tblGrid>
      <w:tr w:rsidR="00DB336E" w:rsidRPr="00F0097A" w14:paraId="3DF8F48D" w14:textId="77777777" w:rsidTr="00D3281E">
        <w:trPr>
          <w:tblHeader/>
        </w:trPr>
        <w:tc>
          <w:tcPr>
            <w:tcW w:w="1702" w:type="dxa"/>
            <w:tcBorders>
              <w:bottom w:val="single" w:sz="4" w:space="0" w:color="auto"/>
            </w:tcBorders>
          </w:tcPr>
          <w:p w14:paraId="33D5DF5F" w14:textId="77777777" w:rsidR="00DB336E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 xml:space="preserve">รายชื่อสมาชิก </w:t>
            </w:r>
            <w:r w:rsidRPr="00F0097A">
              <w:rPr>
                <w:rFonts w:ascii="TH Sarabun New" w:hAnsi="TH Sarabun New" w:cs="TH Sarabun New"/>
              </w:rPr>
              <w:t>RU</w:t>
            </w:r>
          </w:p>
          <w:p w14:paraId="2EE717A1" w14:textId="77777777" w:rsidR="00DB336E" w:rsidRPr="00F0097A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  <w:r>
              <w:rPr>
                <w:rFonts w:ascii="TH SarabunPSK" w:hAnsi="TH SarabunPSK" w:cs="TH SarabunPSK"/>
              </w:rPr>
              <w:sym w:font="Wingdings" w:char="F08C"/>
            </w:r>
          </w:p>
        </w:tc>
        <w:tc>
          <w:tcPr>
            <w:tcW w:w="2126" w:type="dxa"/>
          </w:tcPr>
          <w:p w14:paraId="72824657" w14:textId="77777777" w:rsidR="00DB336E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>ชื่อโครงการวิจัย</w:t>
            </w:r>
          </w:p>
          <w:p w14:paraId="0AD1630E" w14:textId="77777777" w:rsidR="00DB336E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</w:p>
          <w:p w14:paraId="1DD1D5D9" w14:textId="77777777" w:rsidR="00DB336E" w:rsidRPr="00F0097A" w:rsidRDefault="00DB336E" w:rsidP="00DB336E">
            <w:pPr>
              <w:jc w:val="center"/>
              <w:rPr>
                <w:rFonts w:ascii="TH Sarabun New" w:hAnsi="TH Sarabun New" w:cs="TH Sarabun New"/>
                <w:cs/>
              </w:rPr>
            </w:pPr>
            <w:r>
              <w:rPr>
                <w:rFonts w:ascii="TH SarabunPSK" w:hAnsi="TH SarabunPSK" w:cs="TH SarabunPSK"/>
              </w:rPr>
              <w:sym w:font="Wingdings" w:char="F08D"/>
            </w:r>
          </w:p>
        </w:tc>
        <w:tc>
          <w:tcPr>
            <w:tcW w:w="1701" w:type="dxa"/>
          </w:tcPr>
          <w:p w14:paraId="16059D6F" w14:textId="77777777" w:rsidR="00DB336E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>แหล่งทุน</w:t>
            </w:r>
          </w:p>
          <w:p w14:paraId="70755641" w14:textId="77777777" w:rsidR="00DB336E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</w:p>
          <w:p w14:paraId="607AFEE3" w14:textId="77777777" w:rsidR="00DB336E" w:rsidRPr="00F0097A" w:rsidRDefault="00DB336E" w:rsidP="00DB336E">
            <w:pPr>
              <w:jc w:val="center"/>
              <w:rPr>
                <w:rFonts w:ascii="TH Sarabun New" w:hAnsi="TH Sarabun New" w:cs="TH Sarabun New"/>
                <w:cs/>
              </w:rPr>
            </w:pPr>
            <w:r>
              <w:rPr>
                <w:rFonts w:ascii="TH SarabunPSK" w:hAnsi="TH SarabunPSK" w:cs="TH SarabunPSK"/>
              </w:rPr>
              <w:sym w:font="Wingdings" w:char="F08E"/>
            </w:r>
          </w:p>
        </w:tc>
        <w:tc>
          <w:tcPr>
            <w:tcW w:w="1560" w:type="dxa"/>
          </w:tcPr>
          <w:p w14:paraId="69912D4B" w14:textId="6A01DEC3" w:rsidR="00DB336E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</w:t>
            </w:r>
            <w:r w:rsidR="00CD6E2A">
              <w:rPr>
                <w:rFonts w:ascii="TH Sarabun New" w:hAnsi="TH Sarabun New" w:cs="TH Sarabun New" w:hint="cs"/>
                <w:sz w:val="26"/>
                <w:szCs w:val="26"/>
                <w:cs/>
              </w:rPr>
              <w:t>6</w:t>
            </w:r>
            <w:r w:rsidR="0007519A">
              <w:rPr>
                <w:rFonts w:ascii="TH Sarabun New" w:hAnsi="TH Sarabun New" w:cs="TH Sarabun New" w:hint="cs"/>
                <w:sz w:val="26"/>
                <w:szCs w:val="26"/>
                <w:cs/>
              </w:rPr>
              <w:t>4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  <w:p w14:paraId="0183867E" w14:textId="77777777" w:rsidR="00DB336E" w:rsidRPr="00743597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>
              <w:rPr>
                <w:rFonts w:ascii="TH SarabunPSK" w:hAnsi="TH SarabunPSK" w:cs="TH SarabunPSK"/>
              </w:rPr>
              <w:sym w:font="Wingdings" w:char="F08F"/>
            </w:r>
          </w:p>
        </w:tc>
        <w:tc>
          <w:tcPr>
            <w:tcW w:w="1559" w:type="dxa"/>
          </w:tcPr>
          <w:p w14:paraId="2DCB46FF" w14:textId="7A0DB3A0" w:rsidR="00DB336E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="00CD6E2A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</w:t>
            </w:r>
            <w:r w:rsidR="0007519A">
              <w:rPr>
                <w:rFonts w:ascii="TH Sarabun New" w:hAnsi="TH Sarabun New" w:cs="TH Sarabun New" w:hint="cs"/>
                <w:sz w:val="26"/>
                <w:szCs w:val="26"/>
                <w:cs/>
              </w:rPr>
              <w:t>5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  <w:p w14:paraId="6A6F7974" w14:textId="77777777" w:rsidR="00DB336E" w:rsidRPr="00743597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1559" w:type="dxa"/>
          </w:tcPr>
          <w:p w14:paraId="51935428" w14:textId="71F1B7AE" w:rsidR="00DB336E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="00CA3885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</w:t>
            </w:r>
            <w:r w:rsidR="0007519A">
              <w:rPr>
                <w:rFonts w:ascii="TH Sarabun New" w:hAnsi="TH Sarabun New" w:cs="TH Sarabun New" w:hint="cs"/>
                <w:sz w:val="26"/>
                <w:szCs w:val="26"/>
                <w:cs/>
              </w:rPr>
              <w:t>6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  <w:p w14:paraId="1C10722D" w14:textId="77777777" w:rsidR="00DB336E" w:rsidRPr="00743597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1"/>
            </w:r>
          </w:p>
        </w:tc>
      </w:tr>
      <w:tr w:rsidR="009D3334" w:rsidRPr="00F0097A" w14:paraId="19FA849D" w14:textId="77777777" w:rsidTr="00D3281E">
        <w:tc>
          <w:tcPr>
            <w:tcW w:w="1702" w:type="dxa"/>
            <w:tcBorders>
              <w:bottom w:val="single" w:sz="4" w:space="0" w:color="auto"/>
            </w:tcBorders>
          </w:tcPr>
          <w:p w14:paraId="12CA94A6" w14:textId="77777777"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</w:rPr>
            </w:pPr>
          </w:p>
        </w:tc>
        <w:tc>
          <w:tcPr>
            <w:tcW w:w="2126" w:type="dxa"/>
          </w:tcPr>
          <w:p w14:paraId="00B56C77" w14:textId="77777777"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14:paraId="4B0EC1A2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14:paraId="10274ABC" w14:textId="77777777" w:rsidR="009D3334" w:rsidRPr="00F0097A" w:rsidRDefault="009D3334" w:rsidP="00D3281E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14:paraId="4E6AB5EF" w14:textId="77777777" w:rsidR="009D3334" w:rsidRPr="00F0097A" w:rsidRDefault="009D3334" w:rsidP="00D3281E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14:paraId="6ED26F08" w14:textId="77777777" w:rsidR="009D3334" w:rsidRPr="00891007" w:rsidRDefault="009D3334" w:rsidP="00D3281E">
            <w:pPr>
              <w:jc w:val="center"/>
              <w:rPr>
                <w:rFonts w:ascii="TH Sarabun New" w:hAnsi="TH Sarabun New" w:cs="TH Sarabun New"/>
              </w:rPr>
            </w:pPr>
          </w:p>
        </w:tc>
      </w:tr>
      <w:tr w:rsidR="009D3334" w:rsidRPr="00F0097A" w14:paraId="72BB0F64" w14:textId="77777777" w:rsidTr="00D3281E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14:paraId="3ABE3481" w14:textId="77777777"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2DF11EEB" w14:textId="77777777"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14:paraId="163BDFFC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14:paraId="120C8C62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59" w:type="dxa"/>
          </w:tcPr>
          <w:p w14:paraId="06724A2C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699420CC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14:paraId="63E797F2" w14:textId="77777777" w:rsidTr="00D3281E">
        <w:tc>
          <w:tcPr>
            <w:tcW w:w="1702" w:type="dxa"/>
            <w:tcBorders>
              <w:bottom w:val="single" w:sz="4" w:space="0" w:color="auto"/>
            </w:tcBorders>
          </w:tcPr>
          <w:p w14:paraId="0D4A7501" w14:textId="77777777"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7C775CA2" w14:textId="77777777"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0A29B8AD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7D9E8834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45DC3E68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2D52FE04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14:paraId="3C60EEC7" w14:textId="77777777" w:rsidTr="00D3281E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14:paraId="46BD1D78" w14:textId="77777777"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6020566A" w14:textId="77777777"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53A007D5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3D5962BA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292D4613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48E60BD6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14:paraId="4FD8F1A3" w14:textId="77777777" w:rsidTr="00D3281E">
        <w:tc>
          <w:tcPr>
            <w:tcW w:w="1702" w:type="dxa"/>
            <w:tcBorders>
              <w:top w:val="single" w:sz="4" w:space="0" w:color="auto"/>
              <w:bottom w:val="nil"/>
            </w:tcBorders>
          </w:tcPr>
          <w:p w14:paraId="6DB5208E" w14:textId="77777777"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58AEE6BD" w14:textId="77777777"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48D6C3F1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7227C1E0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7A459998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5B2259B9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14:paraId="502D608C" w14:textId="77777777" w:rsidTr="00D3281E">
        <w:tc>
          <w:tcPr>
            <w:tcW w:w="1702" w:type="dxa"/>
            <w:tcBorders>
              <w:bottom w:val="nil"/>
            </w:tcBorders>
          </w:tcPr>
          <w:p w14:paraId="50BAD57A" w14:textId="77777777"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2A9C8C4D" w14:textId="77777777"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52BF3DCA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0DB243BB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0ADD0C24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5D278530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14:paraId="0FEEAB5F" w14:textId="77777777" w:rsidTr="00D3281E">
        <w:tc>
          <w:tcPr>
            <w:tcW w:w="1702" w:type="dxa"/>
            <w:tcBorders>
              <w:bottom w:val="nil"/>
            </w:tcBorders>
          </w:tcPr>
          <w:p w14:paraId="77DDBA17" w14:textId="77777777"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1038FF64" w14:textId="77777777"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75AA5CB1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23B2E970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21B24056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4E5AE421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14:paraId="5143BBF4" w14:textId="77777777" w:rsidTr="00D3281E">
        <w:tc>
          <w:tcPr>
            <w:tcW w:w="1702" w:type="dxa"/>
            <w:tcBorders>
              <w:bottom w:val="nil"/>
            </w:tcBorders>
          </w:tcPr>
          <w:p w14:paraId="523105C5" w14:textId="77777777"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3DB7417D" w14:textId="77777777"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3A5839F8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65B4A599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5E41DBDC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1F9C7BBD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403F98" w14:paraId="0F34230C" w14:textId="77777777" w:rsidTr="004802C3">
        <w:tc>
          <w:tcPr>
            <w:tcW w:w="552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E8E659F" w14:textId="77777777" w:rsidR="009D3334" w:rsidRPr="00403F98" w:rsidRDefault="009D3334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403F98">
              <w:rPr>
                <w:rFonts w:ascii="TH Sarabun New" w:hAnsi="TH Sarabun New" w:cs="TH Sarabun New" w:hint="cs"/>
                <w:b/>
                <w:bCs/>
                <w:cs/>
              </w:rPr>
              <w:t>รวมงบประมาณที่ได้รับ</w:t>
            </w:r>
          </w:p>
        </w:tc>
        <w:tc>
          <w:tcPr>
            <w:tcW w:w="1560" w:type="dxa"/>
          </w:tcPr>
          <w:p w14:paraId="27DD4068" w14:textId="77777777" w:rsidR="009D3334" w:rsidRPr="00403F98" w:rsidRDefault="009D3334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14:paraId="6DFC9FBC" w14:textId="77777777" w:rsidR="009D3334" w:rsidRPr="00403F98" w:rsidRDefault="009D3334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14:paraId="0F88D3DB" w14:textId="77777777" w:rsidR="009D3334" w:rsidRPr="00403F98" w:rsidRDefault="009D3334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</w:tr>
      <w:tr w:rsidR="004802C3" w:rsidRPr="00403F98" w14:paraId="103E8772" w14:textId="77777777" w:rsidTr="00590FCD">
        <w:tc>
          <w:tcPr>
            <w:tcW w:w="5529" w:type="dxa"/>
            <w:gridSpan w:val="3"/>
            <w:tcBorders>
              <w:top w:val="single" w:sz="4" w:space="0" w:color="auto"/>
            </w:tcBorders>
          </w:tcPr>
          <w:p w14:paraId="5E313675" w14:textId="77777777" w:rsidR="004802C3" w:rsidRPr="00403F98" w:rsidRDefault="004802C3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403F98">
              <w:rPr>
                <w:rFonts w:ascii="TH Sarabun New" w:hAnsi="TH Sarabun New" w:cs="TH Sarabun New" w:hint="cs"/>
                <w:b/>
                <w:bCs/>
                <w:cs/>
              </w:rPr>
              <w:t>รวมงบประมาณที่ได้รับ</w:t>
            </w:r>
            <w:r>
              <w:rPr>
                <w:rFonts w:ascii="TH Sarabun New" w:hAnsi="TH Sarabun New" w:cs="TH Sarabun New" w:hint="cs"/>
                <w:b/>
                <w:bCs/>
                <w:cs/>
              </w:rPr>
              <w:t>ทั้งสิ้น</w:t>
            </w:r>
          </w:p>
        </w:tc>
        <w:tc>
          <w:tcPr>
            <w:tcW w:w="4678" w:type="dxa"/>
            <w:gridSpan w:val="3"/>
          </w:tcPr>
          <w:p w14:paraId="21032210" w14:textId="77777777" w:rsidR="004802C3" w:rsidRPr="00403F98" w:rsidRDefault="004802C3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</w:tr>
    </w:tbl>
    <w:p w14:paraId="49DEECC4" w14:textId="77777777" w:rsidR="009D3334" w:rsidRPr="004802C3" w:rsidRDefault="009D3334" w:rsidP="009D3334">
      <w:pPr>
        <w:rPr>
          <w:rFonts w:ascii="TH SarabunPSK" w:hAnsi="TH SarabunPSK" w:cs="TH SarabunPSK"/>
        </w:rPr>
      </w:pPr>
    </w:p>
    <w:p w14:paraId="082DF891" w14:textId="77777777" w:rsidR="009D3334" w:rsidRPr="00686306" w:rsidRDefault="00F96641" w:rsidP="009D3334">
      <w:pPr>
        <w:rPr>
          <w:rFonts w:ascii="TH SarabunPSK" w:hAnsi="TH SarabunPSK" w:cs="TH SarabunPSK"/>
          <w:cs/>
        </w:rPr>
      </w:pPr>
      <w:r w:rsidRPr="00C02A0E">
        <w:rPr>
          <w:rFonts w:ascii="TH SarabunPSK" w:hAnsi="TH SarabunPSK" w:cs="TH SarabunPSK"/>
          <w:noProof/>
        </w:rPr>
        <w:lastRenderedPageBreak/>
        <mc:AlternateContent>
          <mc:Choice Requires="wps">
            <w:drawing>
              <wp:inline distT="0" distB="0" distL="0" distR="0" wp14:anchorId="7DA926C6" wp14:editId="5D417C87">
                <wp:extent cx="5676900" cy="4943475"/>
                <wp:effectExtent l="0" t="0" r="19050" b="28575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494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996BC4" w14:textId="77777777" w:rsidR="00F96641" w:rsidRPr="001D40F6" w:rsidRDefault="00F96641" w:rsidP="00F96641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คำอธิบายการกรอกข้อมูล ข้อ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4</w:t>
                            </w:r>
                          </w:p>
                          <w:p w14:paraId="30C832DE" w14:textId="77777777" w:rsidR="00F96641" w:rsidRPr="00FC5726" w:rsidRDefault="00F96641" w:rsidP="00F96641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2"/>
                                <w:szCs w:val="12"/>
                              </w:rPr>
                            </w:pPr>
                          </w:p>
                          <w:p w14:paraId="0B544173" w14:textId="77777777" w:rsidR="00F96641" w:rsidRDefault="00F96641" w:rsidP="00F96641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อุดหนุนที่ได้รับจากแหล่งทุนต่าง ๆ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14:paraId="3A5F813D" w14:textId="5756C94D" w:rsidR="00210438" w:rsidRPr="00210438" w:rsidRDefault="00F96641" w:rsidP="0021043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เป็นเงินอุดหนุนที่ได้รับจากแหล่งทุนภายนอก 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ใน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ปีงบประมาณ พ.ศ. 25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4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-25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สำหรับ 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“ทุนสำนักงบประมาณ”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(ที่นิยมเรียกว่า ทุน วช.) และ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”ทุน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Fundamental Fund 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(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>FF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)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”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ให้ถือเป็นเงินอุดหนุนจากแหล่งทุนภายนอก ทุนจากสำนักงบประมาณ สังเกตได้จาก รหัสโครงการที่ขึ้นต้นด้วย 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SUT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…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และ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ทุน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Fundamental Fund 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รหัสโครงการที่ขึ้นต้นด้วย 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FF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….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โดยโครงการที่สามารถนำมาอ้างอิงได้ (กรณีโครงการ 1 ปี) ต้องเป็นโครงการที่มีเลขที่สัญญาลงท้ายด้วย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.../25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4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.../25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5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.../....25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6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(ไม่ใช้วันที่ลงนามในสัญญา) </w:t>
                            </w:r>
                          </w:p>
                          <w:p w14:paraId="7CEDDE4B" w14:textId="0CF0E5FE" w:rsidR="00210438" w:rsidRPr="00210438" w:rsidRDefault="00210438" w:rsidP="00210438">
                            <w:pPr>
                              <w:pStyle w:val="ListParagraph"/>
                              <w:ind w:left="1140"/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</w:pPr>
                            <w:r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กรณีที่เป็นโครงการต่อเนื่อง ให้นำมาเฉพาะวงเงินที่ได้รับจัดสรรในปี 25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4</w:t>
                            </w:r>
                            <w:r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- 25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เท่านั้น</w:t>
                            </w:r>
                            <w:r w:rsidRPr="0021043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ช่น โครงการต่อเนื่อง 3 ปี เลขที่สัญญา .../25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3</w:t>
                            </w:r>
                            <w:r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 ให้นำเฉพาะงบประมาณในปี 25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4</w:t>
                            </w:r>
                            <w:r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และ 25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5</w:t>
                            </w:r>
                            <w:r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มาอ้างอิง เป็นต้น</w:t>
                            </w:r>
                          </w:p>
                          <w:p w14:paraId="4C75DAFB" w14:textId="77777777" w:rsidR="00A1376F" w:rsidRDefault="00F96641" w:rsidP="0021043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1376F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แหล่งทุนภายใน มทส. 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>ไม่สามารถนำมาอ้างอิงได้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ได้แก่ ทุนนักวิจัยรุ่นใหม่ ทุนเพื่อผลิตผลงานตีพิมพ์ฯ 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  <w:t>(ทุน 200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,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000) ทุนจากกองทุนนวัตกรรมฯ ทุน 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Post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-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Doc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/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Post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-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Grad 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ของ มทส. หรือ</w:t>
                            </w:r>
                            <w:r w:rsidR="000B7B93"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ทุน </w:t>
                            </w:r>
                            <w:r w:rsidR="000B7B93" w:rsidRPr="00A1376F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Full</w:t>
                            </w:r>
                            <w:r w:rsidR="000B7B93"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-</w:t>
                            </w:r>
                            <w:r w:rsidR="000B7B93" w:rsidRPr="00A1376F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time Researcher </w:t>
                            </w:r>
                            <w:r w:rsidR="000B7B93"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เป็นต้น</w:t>
                            </w:r>
                          </w:p>
                          <w:p w14:paraId="605EB336" w14:textId="77777777" w:rsidR="00F96641" w:rsidRPr="00A1376F" w:rsidRDefault="00F96641" w:rsidP="00A1376F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1376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นับเฉพาะโครงการที่สมาชิก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 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RU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 เป็นหัวหน้าโครงการเท่านั้น</w:t>
                            </w:r>
                            <w:r w:rsidRPr="00A1376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1376F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>ไม่นับ</w:t>
                            </w:r>
                            <w:r w:rsidRPr="00A1376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กรณีที่เป็นผู้ร่วมวิจัย</w:t>
                            </w:r>
                          </w:p>
                          <w:p w14:paraId="2C0E0B44" w14:textId="77777777" w:rsidR="00F96641" w:rsidRPr="00A23487" w:rsidRDefault="00F96641" w:rsidP="00F96641">
                            <w:p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14:paraId="31D2F1B7" w14:textId="77777777" w:rsidR="00F96641" w:rsidRPr="001D40F6" w:rsidRDefault="00F96641" w:rsidP="00F9664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สมาชิกใน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(หัวหน้าและคณะผู้ร่วมวิจัยใน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)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ที่มีต้นสังกัดเป็น มทส.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ในกรณี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 xml:space="preserve">สมาชิกใน </w:t>
                            </w:r>
                            <w:r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เป็นบุคคลภายนอก มทส. ไม่สามารถนำเงินอุดหนุนมาใช้อ้างอิงได้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048FD44C" w14:textId="77777777" w:rsidR="00F96641" w:rsidRDefault="00F96641" w:rsidP="00F9664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ครงการวิจัย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สมาชิก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เป็นหัวหน้าโครงการเท่านั้น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กรณีที่เป็นโครงการวิจัย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มีรหัส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ขึ้นต้นด้วย 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SUT </w:t>
                            </w:r>
                            <w:r w:rsidR="00EC420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และ </w:t>
                            </w:r>
                            <w:r w:rsidR="00EC420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FF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ขอความกรุณาระบุรหัส ไว้ที่ท้ายชื่อโครงการด้วยเพื่อความรวดเร็วในการตรวจสอบ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เช่น โครงการวิจัยเรื่อง 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การควบคุมระบบพลังงานลมแบบอิสระที่มีระบบตามรอยกำลังสูงสุด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SUT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7-711-59-12-03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สำหรับโครงการจากแหล่งทุนอื่น ๆ นอกจากนี้ ไม่ต้องระบุรหัสโครงการ</w:t>
                            </w:r>
                          </w:p>
                          <w:p w14:paraId="1CD020C8" w14:textId="77777777" w:rsidR="00F96641" w:rsidRPr="001D40F6" w:rsidRDefault="00F96641" w:rsidP="00F9664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แหล่งทุน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สมาชิก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ได้รับเงินอุดหนุน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เช่น สำนักงานกองทุนสนับสนุนการวิจัย (สกว.)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สำนักงานพัฒนาการวิจัยการเกษตร (สวก.)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สำนักงบประมาณ (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ผ่านการพิจารณาโดย วช. เป็นทุน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ที่ทำสัญญากับ มทส. และมีรหัสโครงการที่ขึ้นต้นด้วย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SUT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…)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ฯลฯ</w:t>
                            </w:r>
                          </w:p>
                          <w:p w14:paraId="778662D5" w14:textId="0FCE5C41" w:rsidR="00F96641" w:rsidRPr="00364CDB" w:rsidRDefault="00F96641" w:rsidP="00F9664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="009B7F28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9B7F28"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 w:rsidR="009B7F28"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และ </w:t>
                            </w:r>
                            <w:r w:rsidR="009B7F28"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เงินอุดหนุนที่ได้รับ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400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เฉพาะในปี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25</w:t>
                            </w:r>
                            <w:r w:rsidR="00CD6E2A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6</w:t>
                            </w:r>
                            <w:r w:rsidR="0007519A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4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400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25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5</w:t>
                            </w:r>
                            <w:r w:rsidRPr="0008400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และ 25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6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400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เท่านั้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กรณีที่เป็นทุนระยะยาว เช่น ทุน คปก. ซึ่งสัญญาระบุจำนวนปี และวงเงินที่ให้ทุน ให้ใช้วิธีหารยาว โดยเอาจำนวนเงินทั้งหมดหารด้วยจำนวนปี </w:t>
                            </w:r>
                          </w:p>
                          <w:p w14:paraId="798A7ED6" w14:textId="77777777" w:rsidR="00F96641" w:rsidRPr="00336AC6" w:rsidRDefault="00F96641" w:rsidP="00F9664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สัญญารับเงินอุดหนุนที่ระบุ แหล่งทุน ระยะเวลารับทุน และวงเงินอุดหนุนที่ได้รั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 xml:space="preserve"> เพื่อเป็น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A926C6" id="Text Box 2" o:spid="_x0000_s1027" type="#_x0000_t202" style="width:447pt;height:389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">
                <v:textbox style="mso-fit-shape-to-text:t">
                  <w:txbxContent>
                    <w:p w14:paraId="78996BC4" w14:textId="77777777" w:rsidR="00F96641" w:rsidRPr="001D40F6" w:rsidRDefault="00F96641" w:rsidP="00F96641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คำอธิบายการกรอกข้อมูล ข้อ </w:t>
                      </w:r>
                      <w:r w:rsidRPr="001D40F6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4</w:t>
                      </w:r>
                    </w:p>
                    <w:p w14:paraId="30C832DE" w14:textId="77777777" w:rsidR="00F96641" w:rsidRPr="00FC5726" w:rsidRDefault="00F96641" w:rsidP="00F96641">
                      <w:pPr>
                        <w:ind w:left="360" w:hanging="360"/>
                        <w:rPr>
                          <w:rFonts w:ascii="TH Sarabun New" w:hAnsi="TH Sarabun New" w:cs="TH Sarabun New"/>
                          <w:sz w:val="12"/>
                          <w:szCs w:val="12"/>
                        </w:rPr>
                      </w:pPr>
                    </w:p>
                    <w:p w14:paraId="0B544173" w14:textId="77777777" w:rsidR="00F96641" w:rsidRDefault="00F96641" w:rsidP="00F96641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อุดหนุนที่ได้รับจากแหล่งทุนต่าง ๆ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14:paraId="3A5F813D" w14:textId="5756C94D" w:rsidR="00210438" w:rsidRPr="00210438" w:rsidRDefault="00F96641" w:rsidP="00210438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เป็นเงินอุดหนุนที่ได้รับจากแหล่งทุนภายนอก 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ใน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ปีงบประมาณ พ.ศ. 25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4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-25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สำหรับ 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“ทุนสำนักงบประมาณ”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(ที่นิยมเรียกว่า ทุน วช.) และ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”ทุน</w:t>
                      </w:r>
                      <w:r w:rsidR="00210438" w:rsidRPr="00210438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Fundamental Fund </w:t>
                      </w:r>
                      <w:r w:rsidR="00210438" w:rsidRPr="00210438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(</w:t>
                      </w:r>
                      <w:r w:rsidR="00210438" w:rsidRPr="00210438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>FF</w:t>
                      </w:r>
                      <w:r w:rsidR="00210438" w:rsidRPr="00210438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)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”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ให้ถือเป็นเงินอุดหนุนจากแหล่งทุนภายนอก ทุนจากสำนักงบประมาณ สังเกตได้จาก รหัสโครงการที่ขึ้นต้นด้วย </w:t>
                      </w:r>
                      <w:r w:rsidR="00210438" w:rsidRPr="00210438">
                        <w:rPr>
                          <w:rFonts w:ascii="TH Sarabun New" w:hAnsi="TH Sarabun New" w:cs="TH Sarabun New"/>
                          <w:szCs w:val="28"/>
                        </w:rPr>
                        <w:t>SUT</w:t>
                      </w:r>
                      <w:r w:rsidR="00210438" w:rsidRPr="0021043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…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และ</w:t>
                      </w:r>
                      <w:r w:rsidR="00210438" w:rsidRPr="0021043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ทุน</w:t>
                      </w:r>
                      <w:r w:rsidR="00210438" w:rsidRPr="00210438">
                        <w:rPr>
                          <w:rFonts w:ascii="TH Sarabun New" w:hAnsi="TH Sarabun New" w:cs="TH Sarabun New"/>
                          <w:szCs w:val="28"/>
                        </w:rPr>
                        <w:t xml:space="preserve">Fundamental Fund 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รหัสโครงการที่ขึ้นต้นด้วย </w:t>
                      </w:r>
                      <w:r w:rsidR="00210438" w:rsidRPr="00210438">
                        <w:rPr>
                          <w:rFonts w:ascii="TH Sarabun New" w:hAnsi="TH Sarabun New" w:cs="TH Sarabun New"/>
                          <w:szCs w:val="28"/>
                        </w:rPr>
                        <w:t>FF</w:t>
                      </w:r>
                      <w:r w:rsidR="00210438" w:rsidRPr="0021043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….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โดยโครงการที่สามารถนำมาอ้างอิงได้ (กรณีโครงการ 1 ปี) ต้องเป็นโครงการที่มีเลขที่สัญญาลงท้ายด้วย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.../256</w:t>
                      </w:r>
                      <w:r w:rsidR="0007519A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4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.../256</w:t>
                      </w:r>
                      <w:r w:rsidR="0007519A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5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.../....256</w:t>
                      </w:r>
                      <w:r w:rsidR="0007519A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6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(ไม่ใช้วันที่ลงนามในสัญญา) </w:t>
                      </w:r>
                    </w:p>
                    <w:p w14:paraId="7CEDDE4B" w14:textId="0CF0E5FE" w:rsidR="00210438" w:rsidRPr="00210438" w:rsidRDefault="00210438" w:rsidP="00210438">
                      <w:pPr>
                        <w:pStyle w:val="ListParagraph"/>
                        <w:ind w:left="1140"/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</w:pPr>
                      <w:r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กรณีที่เป็นโครงการต่อเนื่อง ให้นำมาเฉพาะวงเงินที่ได้รับจัดสรรในปี 25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4</w:t>
                      </w:r>
                      <w:r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- 25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เท่านั้น</w:t>
                      </w:r>
                      <w:r w:rsidRPr="0021043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ช่น โครงการต่อเนื่อง 3 ปี เลขที่สัญญา .../25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3</w:t>
                      </w:r>
                      <w:r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 ให้นำเฉพาะงบประมาณในปี 25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4</w:t>
                      </w:r>
                      <w:r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และ 25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5</w:t>
                      </w:r>
                      <w:r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มาอ้างอิง เป็นต้น</w:t>
                      </w:r>
                    </w:p>
                    <w:p w14:paraId="4C75DAFB" w14:textId="77777777" w:rsidR="00A1376F" w:rsidRDefault="00F96641" w:rsidP="00210438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1376F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แหล่งทุนภายใน มทส. </w:t>
                      </w:r>
                      <w:r w:rsidRPr="00A1376F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  <w:cs/>
                        </w:rPr>
                        <w:t>ไม่สามารถนำมาอ้างอิงได้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ได้แก่ ทุนนักวิจัยรุ่นใหม่ ทุนเพื่อผลิตผลงานตีพิมพ์ฯ 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  <w:t>(ทุน 200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</w:rPr>
                        <w:t>,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000) ทุนจากกองทุนนวัตกรรมฯ ทุน 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</w:rPr>
                        <w:t>Post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-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</w:rPr>
                        <w:t>Doc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/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</w:rPr>
                        <w:t>Post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-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</w:rPr>
                        <w:t xml:space="preserve">Grad 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ของ มทส. หรือ</w:t>
                      </w:r>
                      <w:r w:rsidR="000B7B93"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ทุน </w:t>
                      </w:r>
                      <w:r w:rsidR="000B7B93" w:rsidRPr="00A1376F">
                        <w:rPr>
                          <w:rFonts w:ascii="TH Sarabun New" w:hAnsi="TH Sarabun New" w:cs="TH Sarabun New"/>
                          <w:szCs w:val="28"/>
                        </w:rPr>
                        <w:t>Full</w:t>
                      </w:r>
                      <w:r w:rsidR="000B7B93"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-</w:t>
                      </w:r>
                      <w:r w:rsidR="000B7B93" w:rsidRPr="00A1376F">
                        <w:rPr>
                          <w:rFonts w:ascii="TH Sarabun New" w:hAnsi="TH Sarabun New" w:cs="TH Sarabun New"/>
                          <w:szCs w:val="28"/>
                        </w:rPr>
                        <w:t xml:space="preserve">time Researcher </w:t>
                      </w:r>
                      <w:r w:rsidR="000B7B93"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เป็นต้น</w:t>
                      </w:r>
                    </w:p>
                    <w:p w14:paraId="605EB336" w14:textId="77777777" w:rsidR="00F96641" w:rsidRPr="00A1376F" w:rsidRDefault="00F96641" w:rsidP="00A1376F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1376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นับเฉพาะโครงการที่สมาชิก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 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</w:rPr>
                        <w:t>RU</w:t>
                      </w:r>
                      <w:r w:rsidRPr="00A1376F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 เป็นหัวหน้าโครงการเท่านั้น</w:t>
                      </w:r>
                      <w:r w:rsidRPr="00A1376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A1376F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>ไม่นับ</w:t>
                      </w:r>
                      <w:r w:rsidRPr="00A1376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กรณีที่เป็นผู้ร่วมวิจัย</w:t>
                      </w:r>
                    </w:p>
                    <w:p w14:paraId="2C0E0B44" w14:textId="77777777" w:rsidR="00F96641" w:rsidRPr="00A23487" w:rsidRDefault="00F96641" w:rsidP="00F96641">
                      <w:p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14:paraId="31D2F1B7" w14:textId="77777777" w:rsidR="00F96641" w:rsidRPr="001D40F6" w:rsidRDefault="00F96641" w:rsidP="00F9664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69390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สมาชิกใน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(หัวหน้าและคณะผู้ร่วมวิจัยใน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RU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)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ที่มีต้นสังกัดเป็น มทส.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(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  <w:t>ในกรณีที่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 xml:space="preserve">สมาชิกใน </w:t>
                      </w:r>
                      <w:r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</w:rPr>
                        <w:t xml:space="preserve">RU 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  <w:t>เป็นบุคคลภายนอก มทส. ไม่สามารถนำเงินอุดหนุนมาใช้อ้างอิงได้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14:paraId="048FD44C" w14:textId="77777777" w:rsidR="00F96641" w:rsidRDefault="00F96641" w:rsidP="00F9664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69390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โครงการวิจัย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สมาชิก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เป็นหัวหน้าโครงการเท่านั้น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กรณีที่เป็นโครงการวิจัยที่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มีรหัส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ขึ้นต้นด้วย 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 xml:space="preserve">SUT </w:t>
                      </w:r>
                      <w:r w:rsidR="00EC420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และ </w:t>
                      </w:r>
                      <w:r w:rsidR="00EC420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 xml:space="preserve">FF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ขอความกรุณาระบุรหัส ไว้ที่ท้ายชื่อโครงการด้วยเพื่อความรวดเร็วในการตรวจสอบ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เช่น โครงการวิจัยเรื่อง </w:t>
                      </w:r>
                      <w:r w:rsidRPr="0069390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การควบคุมระบบพลังงานลมแบบอิสระที่มีระบบตามรอยกำลังสูงสุด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(</w:t>
                      </w:r>
                      <w:r w:rsidRPr="0069390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SUT</w:t>
                      </w:r>
                      <w:r w:rsidRPr="0069390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7-711-59-12-03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)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สำหรับโครงการจากแหล่งทุนอื่น ๆ นอกจากนี้ ไม่ต้องระบุรหัสโครงการ</w:t>
                      </w:r>
                    </w:p>
                    <w:p w14:paraId="1CD020C8" w14:textId="77777777" w:rsidR="00F96641" w:rsidRPr="001D40F6" w:rsidRDefault="00F96641" w:rsidP="00F9664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แหล่งทุน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สมาชิก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RU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ได้รับเงินอุดหนุน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เช่น สำนักงานกองทุนสนับสนุนการวิจัย (สกว.)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สำนักงานพัฒนาการวิจัยการเกษตร (สวก.)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สำนักงบประมาณ (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ผ่านการพิจารณาโดย วช. เป็นทุน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ที่ทำสัญญากับ มทส. และมีรหัสโครงการที่ขึ้นต้นด้วย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SUT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…)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ฯลฯ</w:t>
                      </w:r>
                    </w:p>
                    <w:p w14:paraId="778662D5" w14:textId="0FCE5C41" w:rsidR="00F96641" w:rsidRPr="00364CDB" w:rsidRDefault="00F96641" w:rsidP="00F9664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="009B7F28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9B7F28"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0"/>
                      </w:r>
                      <w:r w:rsidR="009B7F28"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และ </w:t>
                      </w:r>
                      <w:r w:rsidR="009B7F28"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1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เงินอุดหนุนที่ได้รับ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400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เฉพาะในปี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25</w:t>
                      </w:r>
                      <w:r w:rsidR="00CD6E2A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6</w:t>
                      </w:r>
                      <w:r w:rsidR="0007519A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4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400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25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6</w:t>
                      </w:r>
                      <w:r w:rsidR="0007519A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5</w:t>
                      </w:r>
                      <w:r w:rsidRPr="0008400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และ 256</w:t>
                      </w:r>
                      <w:r w:rsidR="0007519A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6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400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เท่านั้น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กรณีที่เป็นทุนระยะยาว เช่น ทุน คปก. ซึ่งสัญญาระบุจำนวนปี และวงเงินที่ให้ทุน ให้ใช้วิธีหารยาว โดยเอาจำนวนเงินทั้งหมดหารด้วยจำนวนปี </w:t>
                      </w:r>
                    </w:p>
                    <w:p w14:paraId="798A7ED6" w14:textId="77777777" w:rsidR="00F96641" w:rsidRPr="00336AC6" w:rsidRDefault="00F96641" w:rsidP="00F96641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สัญญารับเงินอุดหนุนที่ระบุ แหล่งทุน ระยะเวลารับทุน และวงเงินอุดหนุนที่ได้รั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 xml:space="preserve"> เพื่อเป็น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59296" w14:textId="77777777" w:rsidR="00635C3A" w:rsidRPr="009D3334" w:rsidRDefault="00635C3A" w:rsidP="009D3334">
      <w:pPr>
        <w:pStyle w:val="ListParagraph"/>
        <w:ind w:left="360" w:right="-330"/>
        <w:rPr>
          <w:rFonts w:ascii="TH SarabunPSK" w:hAnsi="TH SarabunPSK" w:cs="TH SarabunPSK"/>
          <w:b/>
          <w:bCs/>
          <w:spacing w:val="-10"/>
        </w:rPr>
      </w:pPr>
    </w:p>
    <w:p w14:paraId="78F5825E" w14:textId="77777777" w:rsidR="00915A75" w:rsidRPr="00686306" w:rsidRDefault="00915A75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  <w:cs/>
        </w:rPr>
        <w:sectPr w:rsidR="00915A75" w:rsidRPr="00686306" w:rsidSect="00443C35"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14:paraId="7D975657" w14:textId="77777777" w:rsidR="00C819CF" w:rsidRPr="00686306" w:rsidRDefault="00C819CF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lastRenderedPageBreak/>
        <w:t xml:space="preserve">หลักการ เหตุผล และเป้าหมาย/วัตถุประสงค์ของการขอจัดตั้ง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>(โดยสังเขป)</w:t>
      </w:r>
    </w:p>
    <w:p w14:paraId="31D85419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531F0CBC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69387757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364725CA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62818069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1D2827AB" w14:textId="77777777" w:rsidR="00081E75" w:rsidRPr="00686306" w:rsidRDefault="00081E75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 xml:space="preserve">แผนการดำเนินงานวิจัยและกิจกรรมที่เกี่ยวข้องในกรอบเวลา </w:t>
      </w:r>
      <w:r w:rsidR="00C5531E" w:rsidRPr="00686306">
        <w:rPr>
          <w:rFonts w:ascii="TH SarabunPSK" w:hAnsi="TH SarabunPSK" w:cs="TH SarabunPSK"/>
          <w:sz w:val="32"/>
          <w:szCs w:val="32"/>
          <w:cs/>
        </w:rPr>
        <w:t>1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ปี (โดยสังเขป</w:t>
      </w:r>
      <w:r w:rsidR="002A47C5" w:rsidRPr="00686306">
        <w:rPr>
          <w:rFonts w:ascii="TH SarabunPSK" w:hAnsi="TH SarabunPSK" w:cs="TH SarabunPSK"/>
          <w:sz w:val="32"/>
          <w:szCs w:val="32"/>
          <w:cs/>
        </w:rPr>
        <w:t>)</w:t>
      </w:r>
    </w:p>
    <w:p w14:paraId="288697B3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4E7679EE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32307960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08AD3085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772B0D38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49A7124E" w14:textId="77777777" w:rsidR="00081E75" w:rsidRPr="00686306" w:rsidRDefault="00081E75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 xml:space="preserve">เป้าหมายและผลลัพธ์ที่คาดว่าจะเกิดขึ้นในกรอบเวลา </w:t>
      </w:r>
      <w:r w:rsidR="00A06217" w:rsidRPr="00686306">
        <w:rPr>
          <w:rFonts w:ascii="TH SarabunPSK" w:hAnsi="TH SarabunPSK" w:cs="TH SarabunPSK"/>
          <w:sz w:val="32"/>
          <w:szCs w:val="32"/>
        </w:rPr>
        <w:t>1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ปี </w:t>
      </w:r>
      <w:r w:rsidR="008B6838">
        <w:rPr>
          <w:rFonts w:ascii="TH SarabunPSK" w:hAnsi="TH SarabunPSK" w:cs="TH SarabunPSK"/>
          <w:sz w:val="32"/>
          <w:szCs w:val="32"/>
          <w:cs/>
        </w:rPr>
        <w:br/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(นับรวมผลงานทั้งหมดที่คาดว่าจะเกิดขึ้นจากโครงการวิจัยต่าง </w:t>
      </w:r>
      <w:r w:rsidR="002A47C5" w:rsidRPr="00686306">
        <w:rPr>
          <w:rFonts w:ascii="TH SarabunPSK" w:hAnsi="TH SarabunPSK" w:cs="TH SarabunPSK"/>
          <w:sz w:val="32"/>
          <w:szCs w:val="32"/>
          <w:cs/>
        </w:rPr>
        <w:t>ๆ ของ</w:t>
      </w:r>
      <w:r w:rsidR="008B6838">
        <w:rPr>
          <w:rFonts w:ascii="TH SarabunPSK" w:hAnsi="TH SarabunPSK" w:cs="TH SarabunPSK" w:hint="cs"/>
          <w:sz w:val="32"/>
          <w:szCs w:val="32"/>
          <w:cs/>
        </w:rPr>
        <w:t>สมาชิก</w:t>
      </w:r>
      <w:r w:rsidR="002A47C5" w:rsidRPr="00686306">
        <w:rPr>
          <w:rFonts w:ascii="TH SarabunPSK" w:hAnsi="TH SarabunPSK" w:cs="TH SarabunPSK"/>
          <w:sz w:val="32"/>
          <w:szCs w:val="32"/>
          <w:cs/>
        </w:rPr>
        <w:t xml:space="preserve">ใน </w:t>
      </w:r>
      <w:r w:rsidR="002A47C5" w:rsidRPr="00686306">
        <w:rPr>
          <w:rFonts w:ascii="TH SarabunPSK" w:hAnsi="TH SarabunPSK" w:cs="TH SarabunPSK"/>
          <w:sz w:val="32"/>
          <w:szCs w:val="32"/>
        </w:rPr>
        <w:t>RU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) </w:t>
      </w:r>
    </w:p>
    <w:tbl>
      <w:tblPr>
        <w:tblStyle w:val="TableGrid"/>
        <w:tblW w:w="8010" w:type="dxa"/>
        <w:tblInd w:w="828" w:type="dxa"/>
        <w:tblLook w:val="04A0" w:firstRow="1" w:lastRow="0" w:firstColumn="1" w:lastColumn="0" w:noHBand="0" w:noVBand="1"/>
      </w:tblPr>
      <w:tblGrid>
        <w:gridCol w:w="5958"/>
        <w:gridCol w:w="2052"/>
      </w:tblGrid>
      <w:tr w:rsidR="00FC6FE1" w:rsidRPr="00686306" w14:paraId="3F799AD0" w14:textId="77777777" w:rsidTr="00901F7C">
        <w:tc>
          <w:tcPr>
            <w:tcW w:w="5958" w:type="dxa"/>
          </w:tcPr>
          <w:p w14:paraId="29762902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ประเภทผลงาน</w:t>
            </w:r>
          </w:p>
        </w:tc>
        <w:tc>
          <w:tcPr>
            <w:tcW w:w="2052" w:type="dxa"/>
          </w:tcPr>
          <w:p w14:paraId="350FF011" w14:textId="77777777" w:rsidR="00FC6FE1" w:rsidRPr="00686306" w:rsidRDefault="00FC6FE1" w:rsidP="00A41A43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จำนวน</w:t>
            </w:r>
            <w:r w:rsidR="00A41A43" w:rsidRPr="00686306">
              <w:rPr>
                <w:rFonts w:ascii="TH SarabunPSK" w:hAnsi="TH SarabunPSK" w:cs="TH SarabunPSK"/>
                <w:cs/>
              </w:rPr>
              <w:t>เรื่อง/</w:t>
            </w:r>
            <w:r w:rsidRPr="00686306">
              <w:rPr>
                <w:rFonts w:ascii="TH SarabunPSK" w:hAnsi="TH SarabunPSK" w:cs="TH SarabunPSK"/>
                <w:cs/>
              </w:rPr>
              <w:t>ชิ้นงาน</w:t>
            </w:r>
          </w:p>
        </w:tc>
      </w:tr>
      <w:tr w:rsidR="00FC6FE1" w:rsidRPr="00686306" w14:paraId="392056A8" w14:textId="77777777" w:rsidTr="00901F7C">
        <w:tc>
          <w:tcPr>
            <w:tcW w:w="5958" w:type="dxa"/>
          </w:tcPr>
          <w:p w14:paraId="3734E0D9" w14:textId="77777777" w:rsidR="00FC6FE1" w:rsidRPr="00686306" w:rsidRDefault="00FC6FE1" w:rsidP="00FC6FE1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ผลงานวิจัยตีพิมพ์</w:t>
            </w:r>
          </w:p>
        </w:tc>
        <w:tc>
          <w:tcPr>
            <w:tcW w:w="2052" w:type="dxa"/>
          </w:tcPr>
          <w:p w14:paraId="02A2C305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14:paraId="114C70D2" w14:textId="77777777" w:rsidTr="00901F7C">
        <w:tc>
          <w:tcPr>
            <w:tcW w:w="5958" w:type="dxa"/>
          </w:tcPr>
          <w:p w14:paraId="28A93B95" w14:textId="77777777" w:rsidR="00FC6FE1" w:rsidRPr="00686306" w:rsidRDefault="00FC6FE1" w:rsidP="00FC6FE1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สิทธิบัตรหรืออนุสิทธิบัต</w:t>
            </w:r>
            <w:r w:rsidR="00294131"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ร</w:t>
            </w:r>
          </w:p>
        </w:tc>
        <w:tc>
          <w:tcPr>
            <w:tcW w:w="2052" w:type="dxa"/>
          </w:tcPr>
          <w:p w14:paraId="7F5F97B8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14:paraId="20905957" w14:textId="77777777" w:rsidTr="00901F7C">
        <w:tc>
          <w:tcPr>
            <w:tcW w:w="5958" w:type="dxa"/>
          </w:tcPr>
          <w:p w14:paraId="3C90EF3F" w14:textId="77777777" w:rsidR="00FC6FE1" w:rsidRPr="00686306" w:rsidRDefault="00FC6FE1" w:rsidP="00FC6FE1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ผลงานวิจัยอื่น ๆ ที่สามารถนับเป็นชิ้นงานได้</w:t>
            </w:r>
          </w:p>
        </w:tc>
        <w:tc>
          <w:tcPr>
            <w:tcW w:w="2052" w:type="dxa"/>
          </w:tcPr>
          <w:p w14:paraId="1F371E41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14:paraId="7BEF4D21" w14:textId="77777777" w:rsidTr="00901F7C">
        <w:tc>
          <w:tcPr>
            <w:tcW w:w="5958" w:type="dxa"/>
          </w:tcPr>
          <w:p w14:paraId="5CC01B25" w14:textId="77777777"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1 สิ่งประดิษฐ์</w:t>
            </w:r>
          </w:p>
        </w:tc>
        <w:tc>
          <w:tcPr>
            <w:tcW w:w="2052" w:type="dxa"/>
          </w:tcPr>
          <w:p w14:paraId="50DE51A7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14:paraId="20129E00" w14:textId="77777777" w:rsidTr="00901F7C">
        <w:tc>
          <w:tcPr>
            <w:tcW w:w="5958" w:type="dxa"/>
          </w:tcPr>
          <w:p w14:paraId="266EE68C" w14:textId="77777777"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2 ความลับทางการค้า</w:t>
            </w:r>
          </w:p>
        </w:tc>
        <w:tc>
          <w:tcPr>
            <w:tcW w:w="2052" w:type="dxa"/>
          </w:tcPr>
          <w:p w14:paraId="078F5092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14:paraId="30EE508A" w14:textId="77777777" w:rsidTr="00901F7C">
        <w:tc>
          <w:tcPr>
            <w:tcW w:w="5958" w:type="dxa"/>
          </w:tcPr>
          <w:p w14:paraId="054418E1" w14:textId="77777777"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3 โปรแกรมคอมพิวเตอร์</w:t>
            </w:r>
          </w:p>
        </w:tc>
        <w:tc>
          <w:tcPr>
            <w:tcW w:w="2052" w:type="dxa"/>
          </w:tcPr>
          <w:p w14:paraId="207B3007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14:paraId="47D70BB3" w14:textId="77777777" w:rsidTr="00901F7C">
        <w:tc>
          <w:tcPr>
            <w:tcW w:w="5958" w:type="dxa"/>
          </w:tcPr>
          <w:p w14:paraId="4194895C" w14:textId="77777777"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4 งานออกแบบ (ในระดับต้นแบบห้องปฏิบัติการ)</w:t>
            </w:r>
          </w:p>
        </w:tc>
        <w:tc>
          <w:tcPr>
            <w:tcW w:w="2052" w:type="dxa"/>
          </w:tcPr>
          <w:p w14:paraId="7A667658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14:paraId="6E6D5F8C" w14:textId="77777777" w:rsidTr="00901F7C">
        <w:tc>
          <w:tcPr>
            <w:tcW w:w="5958" w:type="dxa"/>
          </w:tcPr>
          <w:p w14:paraId="1FE8A413" w14:textId="77777777"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5 งานบริการวิชาการ</w:t>
            </w:r>
          </w:p>
        </w:tc>
        <w:tc>
          <w:tcPr>
            <w:tcW w:w="2052" w:type="dxa"/>
          </w:tcPr>
          <w:p w14:paraId="3AEB42C5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14:paraId="0B52EB56" w14:textId="77777777" w:rsidTr="00901F7C">
        <w:tc>
          <w:tcPr>
            <w:tcW w:w="5958" w:type="dxa"/>
          </w:tcPr>
          <w:p w14:paraId="74F771D8" w14:textId="77777777" w:rsidR="00FC6FE1" w:rsidRPr="00686306" w:rsidRDefault="00FC6FE1" w:rsidP="006D1A74">
            <w:pPr>
              <w:ind w:firstLine="720"/>
              <w:rPr>
                <w:rFonts w:ascii="TH SarabunPSK" w:hAnsi="TH SarabunPSK" w:cs="TH SarabunPSK"/>
                <w:u w:val="dotted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3.6 อื่น ๆ (โปรดระบุ)</w:t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 xml:space="preserve"> </w:t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</w:p>
        </w:tc>
        <w:tc>
          <w:tcPr>
            <w:tcW w:w="2052" w:type="dxa"/>
          </w:tcPr>
          <w:p w14:paraId="53D77290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</w:tbl>
    <w:p w14:paraId="071B00BC" w14:textId="77777777" w:rsidR="00653874" w:rsidRDefault="00653874" w:rsidP="00E05F5C">
      <w:pPr>
        <w:pStyle w:val="ListParagraph"/>
        <w:numPr>
          <w:ilvl w:val="0"/>
          <w:numId w:val="5"/>
        </w:numPr>
        <w:spacing w:before="120"/>
        <w:rPr>
          <w:rFonts w:ascii="TH SarabunPSK" w:hAnsi="TH SarabunPSK" w:cs="TH SarabunPSK"/>
          <w:sz w:val="32"/>
          <w:szCs w:val="32"/>
          <w:cs/>
        </w:rPr>
        <w:sectPr w:rsidR="00653874" w:rsidSect="0057114C">
          <w:pgSz w:w="11906" w:h="16838"/>
          <w:pgMar w:top="1440" w:right="1440" w:bottom="1440" w:left="1440" w:header="708" w:footer="708" w:gutter="0"/>
          <w:cols w:space="708"/>
          <w:docGrid w:linePitch="435"/>
        </w:sectPr>
      </w:pPr>
    </w:p>
    <w:p w14:paraId="31F7F282" w14:textId="77777777" w:rsidR="00EB3755" w:rsidRPr="008B6838" w:rsidRDefault="00081E75" w:rsidP="00E05F5C">
      <w:pPr>
        <w:pStyle w:val="ListParagraph"/>
        <w:numPr>
          <w:ilvl w:val="0"/>
          <w:numId w:val="5"/>
        </w:numPr>
        <w:spacing w:before="120"/>
        <w:rPr>
          <w:rFonts w:ascii="TH SarabunPSK" w:hAnsi="TH SarabunPSK" w:cs="TH SarabunPSK"/>
          <w:b/>
          <w:bCs/>
          <w:sz w:val="32"/>
          <w:szCs w:val="32"/>
        </w:rPr>
      </w:pP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ผลงานวิจัยของ</w:t>
      </w:r>
      <w:r w:rsidR="008B6838" w:rsidRPr="008B6838">
        <w:rPr>
          <w:rFonts w:ascii="TH SarabunPSK" w:hAnsi="TH SarabunPSK" w:cs="TH SarabunPSK" w:hint="cs"/>
          <w:b/>
          <w:bCs/>
          <w:sz w:val="32"/>
          <w:szCs w:val="32"/>
          <w:cs/>
        </w:rPr>
        <w:t>สมาชิก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>ใน</w:t>
      </w:r>
      <w:r w:rsidR="000F1F6A" w:rsidRPr="008B6838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0F1F6A" w:rsidRPr="008B6838">
        <w:rPr>
          <w:rFonts w:ascii="TH SarabunPSK" w:hAnsi="TH SarabunPSK" w:cs="TH SarabunPSK"/>
          <w:b/>
          <w:bCs/>
          <w:sz w:val="32"/>
          <w:szCs w:val="32"/>
        </w:rPr>
        <w:t>RU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</w:p>
    <w:p w14:paraId="101F2046" w14:textId="77777777" w:rsidR="00D715D1" w:rsidRPr="00D715D1" w:rsidRDefault="00D715D1" w:rsidP="00D715D1">
      <w:pPr>
        <w:ind w:left="720"/>
        <w:rPr>
          <w:rFonts w:ascii="TH SarabunPSK" w:hAnsi="TH SarabunPSK" w:cs="TH SarabunPSK"/>
        </w:rPr>
      </w:pPr>
      <w:r w:rsidRPr="00D715D1">
        <w:rPr>
          <w:rFonts w:ascii="TH SarabunPSK" w:hAnsi="TH SarabunPSK" w:cs="TH SarabunPSK"/>
          <w:cs/>
        </w:rPr>
        <w:t xml:space="preserve">(โปรดกรอกรายละเอียด ในตารางที่ 1-6 ทั้งนี้ ให้นับเฉพาะผลงานของสมาชิกใน </w:t>
      </w:r>
      <w:r w:rsidRPr="00D715D1">
        <w:rPr>
          <w:rFonts w:ascii="TH SarabunPSK" w:hAnsi="TH SarabunPSK" w:cs="TH SarabunPSK"/>
        </w:rPr>
        <w:t xml:space="preserve">RU </w:t>
      </w:r>
      <w:r w:rsidRPr="00D715D1">
        <w:rPr>
          <w:rFonts w:ascii="TH SarabunPSK" w:hAnsi="TH SarabunPSK" w:cs="TH SarabunPSK"/>
          <w:cs/>
        </w:rPr>
        <w:t xml:space="preserve">ที่เป็นพนักงานของมหาวิทยาลัยเท่านั้น โดยเป็นผลงานในปีปฏิทินที่ขอรับการจัดสรร และย้อนหลัง 3 ปี </w:t>
      </w:r>
    </w:p>
    <w:p w14:paraId="1525D601" w14:textId="1520CEEE" w:rsidR="00A3600D" w:rsidRDefault="00D715D1" w:rsidP="00D715D1">
      <w:pPr>
        <w:ind w:left="720"/>
        <w:rPr>
          <w:rFonts w:ascii="TH SarabunPSK" w:hAnsi="TH SarabunPSK" w:cs="TH SarabunPSK"/>
          <w:b/>
          <w:bCs/>
        </w:rPr>
      </w:pPr>
      <w:r w:rsidRPr="00D715D1">
        <w:rPr>
          <w:rFonts w:ascii="TH SarabunPSK" w:hAnsi="TH SarabunPSK" w:cs="TH SarabunPSK"/>
          <w:cs/>
        </w:rPr>
        <w:t>(ปี ค.ศ. 20</w:t>
      </w:r>
      <w:r w:rsidR="00074999">
        <w:rPr>
          <w:rFonts w:ascii="TH SarabunPSK" w:hAnsi="TH SarabunPSK" w:cs="TH SarabunPSK" w:hint="cs"/>
          <w:cs/>
        </w:rPr>
        <w:t>2</w:t>
      </w:r>
      <w:r w:rsidR="0007519A">
        <w:rPr>
          <w:rFonts w:ascii="TH SarabunPSK" w:hAnsi="TH SarabunPSK" w:cs="TH SarabunPSK" w:hint="cs"/>
          <w:cs/>
        </w:rPr>
        <w:t>2</w:t>
      </w:r>
      <w:r w:rsidRPr="00D715D1">
        <w:rPr>
          <w:rFonts w:ascii="TH SarabunPSK" w:hAnsi="TH SarabunPSK" w:cs="TH SarabunPSK"/>
        </w:rPr>
        <w:t xml:space="preserve">, </w:t>
      </w:r>
      <w:r w:rsidRPr="00D715D1">
        <w:rPr>
          <w:rFonts w:ascii="TH SarabunPSK" w:hAnsi="TH SarabunPSK" w:cs="TH SarabunPSK"/>
          <w:cs/>
        </w:rPr>
        <w:t>20</w:t>
      </w:r>
      <w:r w:rsidR="00D415CA">
        <w:rPr>
          <w:rFonts w:ascii="TH SarabunPSK" w:hAnsi="TH SarabunPSK" w:cs="TH SarabunPSK" w:hint="cs"/>
          <w:cs/>
        </w:rPr>
        <w:t>2</w:t>
      </w:r>
      <w:r w:rsidR="0007519A">
        <w:rPr>
          <w:rFonts w:ascii="TH SarabunPSK" w:hAnsi="TH SarabunPSK" w:cs="TH SarabunPSK" w:hint="cs"/>
          <w:cs/>
        </w:rPr>
        <w:t>1</w:t>
      </w:r>
      <w:r w:rsidRPr="00D715D1">
        <w:rPr>
          <w:rFonts w:ascii="TH SarabunPSK" w:hAnsi="TH SarabunPSK" w:cs="TH SarabunPSK"/>
          <w:cs/>
        </w:rPr>
        <w:t xml:space="preserve"> และ 20</w:t>
      </w:r>
      <w:r w:rsidR="0007519A">
        <w:rPr>
          <w:rFonts w:ascii="TH SarabunPSK" w:hAnsi="TH SarabunPSK" w:cs="TH SarabunPSK" w:hint="cs"/>
          <w:cs/>
        </w:rPr>
        <w:t>20</w:t>
      </w:r>
      <w:r w:rsidR="005A4533">
        <w:rPr>
          <w:rFonts w:ascii="TH SarabunPSK" w:hAnsi="TH SarabunPSK" w:cs="TH SarabunPSK"/>
          <w:cs/>
        </w:rPr>
        <w:t xml:space="preserve"> หรือ ปี พ.ศ. 25</w:t>
      </w:r>
      <w:r w:rsidR="00B60CCF">
        <w:rPr>
          <w:rFonts w:ascii="TH SarabunPSK" w:hAnsi="TH SarabunPSK" w:cs="TH SarabunPSK" w:hint="cs"/>
          <w:cs/>
        </w:rPr>
        <w:t>6</w:t>
      </w:r>
      <w:r w:rsidR="0007519A">
        <w:rPr>
          <w:rFonts w:ascii="TH SarabunPSK" w:hAnsi="TH SarabunPSK" w:cs="TH SarabunPSK" w:hint="cs"/>
          <w:cs/>
        </w:rPr>
        <w:t>5</w:t>
      </w:r>
      <w:r w:rsidRPr="00D715D1">
        <w:rPr>
          <w:rFonts w:ascii="TH SarabunPSK" w:hAnsi="TH SarabunPSK" w:cs="TH SarabunPSK"/>
        </w:rPr>
        <w:t xml:space="preserve">, </w:t>
      </w:r>
      <w:r w:rsidR="00B60CCF">
        <w:rPr>
          <w:rFonts w:ascii="TH SarabunPSK" w:hAnsi="TH SarabunPSK" w:cs="TH SarabunPSK"/>
          <w:cs/>
        </w:rPr>
        <w:t>256</w:t>
      </w:r>
      <w:r w:rsidR="0007519A">
        <w:rPr>
          <w:rFonts w:ascii="TH SarabunPSK" w:hAnsi="TH SarabunPSK" w:cs="TH SarabunPSK" w:hint="cs"/>
          <w:cs/>
        </w:rPr>
        <w:t>4</w:t>
      </w:r>
      <w:r w:rsidRPr="00D715D1">
        <w:rPr>
          <w:rFonts w:ascii="TH SarabunPSK" w:hAnsi="TH SarabunPSK" w:cs="TH SarabunPSK"/>
          <w:cs/>
        </w:rPr>
        <w:t xml:space="preserve"> และ 25</w:t>
      </w:r>
      <w:r w:rsidR="00B60CCF">
        <w:rPr>
          <w:rFonts w:ascii="TH SarabunPSK" w:hAnsi="TH SarabunPSK" w:cs="TH SarabunPSK" w:hint="cs"/>
          <w:cs/>
        </w:rPr>
        <w:t>6</w:t>
      </w:r>
      <w:r w:rsidR="0007519A">
        <w:rPr>
          <w:rFonts w:ascii="TH SarabunPSK" w:hAnsi="TH SarabunPSK" w:cs="TH SarabunPSK" w:hint="cs"/>
          <w:cs/>
        </w:rPr>
        <w:t>3</w:t>
      </w:r>
      <w:r w:rsidR="000938AA">
        <w:rPr>
          <w:rFonts w:ascii="TH SarabunPSK" w:hAnsi="TH SarabunPSK" w:cs="TH SarabunPSK" w:hint="cs"/>
          <w:cs/>
        </w:rPr>
        <w:t xml:space="preserve"> ทั้งนี้</w:t>
      </w:r>
      <w:r w:rsidR="00B60CCF">
        <w:rPr>
          <w:rFonts w:ascii="TH SarabunPSK" w:hAnsi="TH SarabunPSK" w:cs="TH SarabunPSK" w:hint="cs"/>
          <w:cs/>
        </w:rPr>
        <w:t xml:space="preserve"> สามารถนับรวมผลงานของปี ค.ศ. 202</w:t>
      </w:r>
      <w:r w:rsidR="0007519A">
        <w:rPr>
          <w:rFonts w:ascii="TH SarabunPSK" w:hAnsi="TH SarabunPSK" w:cs="TH SarabunPSK" w:hint="cs"/>
          <w:cs/>
        </w:rPr>
        <w:t>3</w:t>
      </w:r>
      <w:r w:rsidR="000938AA">
        <w:rPr>
          <w:rFonts w:ascii="TH SarabunPSK" w:hAnsi="TH SarabunPSK" w:cs="TH SarabunPSK" w:hint="cs"/>
          <w:cs/>
        </w:rPr>
        <w:t xml:space="preserve"> หรือ </w:t>
      </w:r>
      <w:r w:rsidR="006102E2">
        <w:rPr>
          <w:rFonts w:ascii="TH SarabunPSK" w:hAnsi="TH SarabunPSK" w:cs="TH SarabunPSK" w:hint="cs"/>
          <w:cs/>
        </w:rPr>
        <w:t xml:space="preserve">พ.ศ. </w:t>
      </w:r>
      <w:r w:rsidR="000938AA">
        <w:rPr>
          <w:rFonts w:ascii="TH SarabunPSK" w:hAnsi="TH SarabunPSK" w:cs="TH SarabunPSK" w:hint="cs"/>
          <w:cs/>
        </w:rPr>
        <w:t>25</w:t>
      </w:r>
      <w:r w:rsidR="00B60CCF">
        <w:rPr>
          <w:rFonts w:ascii="TH SarabunPSK" w:hAnsi="TH SarabunPSK" w:cs="TH SarabunPSK" w:hint="cs"/>
          <w:cs/>
        </w:rPr>
        <w:t>6</w:t>
      </w:r>
      <w:r w:rsidR="0007519A">
        <w:rPr>
          <w:rFonts w:ascii="TH SarabunPSK" w:hAnsi="TH SarabunPSK" w:cs="TH SarabunPSK" w:hint="cs"/>
          <w:cs/>
        </w:rPr>
        <w:t>6</w:t>
      </w:r>
      <w:r w:rsidR="000938AA">
        <w:rPr>
          <w:rFonts w:ascii="TH SarabunPSK" w:hAnsi="TH SarabunPSK" w:cs="TH SarabunPSK" w:hint="cs"/>
          <w:cs/>
        </w:rPr>
        <w:t xml:space="preserve"> ได้จนถึงวันที่กำหนดให้ส่งผลงาน</w:t>
      </w:r>
      <w:r w:rsidRPr="00D715D1">
        <w:rPr>
          <w:rFonts w:ascii="TH SarabunPSK" w:hAnsi="TH SarabunPSK" w:cs="TH SarabunPSK"/>
          <w:cs/>
        </w:rPr>
        <w:t>)</w:t>
      </w:r>
    </w:p>
    <w:p w14:paraId="678F9D28" w14:textId="77777777" w:rsidR="00A3600D" w:rsidRDefault="00A3600D" w:rsidP="0009798D">
      <w:pPr>
        <w:ind w:left="720" w:hanging="720"/>
        <w:rPr>
          <w:rFonts w:ascii="TH SarabunPSK" w:hAnsi="TH SarabunPSK" w:cs="TH SarabunPSK"/>
          <w:b/>
          <w:bCs/>
          <w:cs/>
        </w:rPr>
        <w:sectPr w:rsidR="00A3600D" w:rsidSect="00653874"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14:paraId="0B8CFB99" w14:textId="77777777" w:rsidR="001F2585" w:rsidRPr="00686306" w:rsidRDefault="00EB44E3" w:rsidP="00D715D1">
      <w:pPr>
        <w:spacing w:before="240" w:after="120"/>
        <w:ind w:left="990" w:hanging="990"/>
        <w:rPr>
          <w:rFonts w:ascii="TH SarabunPSK" w:hAnsi="TH SarabunPSK" w:cs="TH SarabunPSK"/>
        </w:rPr>
      </w:pPr>
      <w:r w:rsidRPr="008871FA">
        <w:rPr>
          <w:rFonts w:ascii="TH SarabunPSK" w:hAnsi="TH SarabunPSK" w:cs="TH SarabunPSK"/>
          <w:b/>
          <w:bCs/>
          <w:cs/>
        </w:rPr>
        <w:t xml:space="preserve">ตารางที่ </w:t>
      </w:r>
      <w:r w:rsidR="006F6A77" w:rsidRPr="008871FA">
        <w:rPr>
          <w:rFonts w:ascii="TH SarabunPSK" w:hAnsi="TH SarabunPSK" w:cs="TH SarabunPSK"/>
          <w:b/>
          <w:bCs/>
        </w:rPr>
        <w:t>1</w:t>
      </w:r>
      <w:r w:rsidRPr="00686306">
        <w:rPr>
          <w:rFonts w:ascii="TH SarabunPSK" w:hAnsi="TH SarabunPSK" w:cs="TH SarabunPSK"/>
          <w:cs/>
        </w:rPr>
        <w:t xml:space="preserve"> </w:t>
      </w:r>
      <w:r w:rsidR="00D67172" w:rsidRPr="00B61644">
        <w:rPr>
          <w:rFonts w:ascii="TH SarabunPSK" w:hAnsi="TH SarabunPSK" w:cs="TH SarabunPSK"/>
          <w:b/>
          <w:bCs/>
          <w:cs/>
        </w:rPr>
        <w:t>ผลงานวิจัยตีพิมพ์</w:t>
      </w:r>
      <w:r w:rsidR="00D67172" w:rsidRPr="00686306">
        <w:rPr>
          <w:rFonts w:ascii="TH SarabunPSK" w:hAnsi="TH SarabunPSK" w:cs="TH SarabunPSK"/>
          <w:cs/>
        </w:rPr>
        <w:t xml:space="preserve"> </w:t>
      </w:r>
    </w:p>
    <w:tbl>
      <w:tblPr>
        <w:tblStyle w:val="TableGrid"/>
        <w:tblW w:w="5896" w:type="pct"/>
        <w:tblInd w:w="-856" w:type="dxa"/>
        <w:tblLook w:val="04A0" w:firstRow="1" w:lastRow="0" w:firstColumn="1" w:lastColumn="0" w:noHBand="0" w:noVBand="1"/>
      </w:tblPr>
      <w:tblGrid>
        <w:gridCol w:w="641"/>
        <w:gridCol w:w="3895"/>
        <w:gridCol w:w="1111"/>
        <w:gridCol w:w="900"/>
        <w:gridCol w:w="837"/>
        <w:gridCol w:w="1414"/>
        <w:gridCol w:w="1067"/>
        <w:gridCol w:w="767"/>
      </w:tblGrid>
      <w:tr w:rsidR="000F0DE0" w:rsidRPr="007279FF" w14:paraId="2638B564" w14:textId="77777777" w:rsidTr="000F0DE0">
        <w:trPr>
          <w:tblHeader/>
        </w:trPr>
        <w:tc>
          <w:tcPr>
            <w:tcW w:w="301" w:type="pct"/>
            <w:tcBorders>
              <w:bottom w:val="single" w:sz="4" w:space="0" w:color="auto"/>
            </w:tcBorders>
          </w:tcPr>
          <w:p w14:paraId="3A9CDDEC" w14:textId="77777777" w:rsidR="001442F2" w:rsidRDefault="001442F2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  <w:p w14:paraId="2EFA6932" w14:textId="77777777" w:rsidR="000F0DE0" w:rsidRDefault="000F0DE0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57A2816C" w14:textId="77777777" w:rsidR="001442F2" w:rsidRPr="007279FF" w:rsidRDefault="001442F2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1832" w:type="pct"/>
            <w:tcBorders>
              <w:bottom w:val="single" w:sz="4" w:space="0" w:color="auto"/>
            </w:tcBorders>
          </w:tcPr>
          <w:p w14:paraId="104BF968" w14:textId="77777777" w:rsidR="001442F2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ชื่อ</w:t>
            </w: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ผลงานวิจัยตีพิมพ์ </w:t>
            </w:r>
          </w:p>
          <w:p w14:paraId="4DABD735" w14:textId="77777777" w:rsidR="001442F2" w:rsidRPr="007279FF" w:rsidRDefault="001442F2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546BF095" w14:textId="77777777" w:rsidR="000F0DE0" w:rsidRDefault="000F0DE0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4BF96649" w14:textId="77777777" w:rsidR="001442F2" w:rsidRPr="007279FF" w:rsidRDefault="001442F2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D"/>
            </w:r>
          </w:p>
        </w:tc>
        <w:tc>
          <w:tcPr>
            <w:tcW w:w="523" w:type="pct"/>
            <w:tcBorders>
              <w:bottom w:val="single" w:sz="4" w:space="0" w:color="auto"/>
            </w:tcBorders>
          </w:tcPr>
          <w:p w14:paraId="39D5D669" w14:textId="77777777" w:rsidR="000F0DE0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ประเภทผลงาน</w:t>
            </w:r>
          </w:p>
          <w:p w14:paraId="5B8F5674" w14:textId="77777777"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24F497F4" w14:textId="77777777" w:rsidR="001442F2" w:rsidRPr="007279FF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423" w:type="pct"/>
            <w:tcBorders>
              <w:bottom w:val="single" w:sz="4" w:space="0" w:color="auto"/>
            </w:tcBorders>
          </w:tcPr>
          <w:p w14:paraId="56763020" w14:textId="77777777" w:rsidR="000F0DE0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ฐา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ข้อมูล</w:t>
            </w:r>
          </w:p>
          <w:p w14:paraId="0F211637" w14:textId="77777777"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035E069D" w14:textId="77777777"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F"/>
            </w:r>
          </w:p>
        </w:tc>
        <w:tc>
          <w:tcPr>
            <w:tcW w:w="394" w:type="pct"/>
            <w:tcBorders>
              <w:bottom w:val="single" w:sz="4" w:space="0" w:color="auto"/>
            </w:tcBorders>
          </w:tcPr>
          <w:p w14:paraId="49306537" w14:textId="77777777"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 xml:space="preserve">Impact </w:t>
            </w:r>
            <w:r>
              <w:rPr>
                <w:rFonts w:ascii="TH SarabunPSK" w:hAnsi="TH SarabunPSK" w:cs="TH SarabunPSK"/>
                <w:sz w:val="28"/>
                <w:szCs w:val="28"/>
              </w:rPr>
              <w:br/>
              <w:t>Factor</w:t>
            </w:r>
          </w:p>
          <w:p w14:paraId="60A7C0F3" w14:textId="77777777"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1EA21F8B" w14:textId="77777777" w:rsidR="001442F2" w:rsidRPr="000802DB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663" w:type="pct"/>
            <w:tcBorders>
              <w:bottom w:val="single" w:sz="4" w:space="0" w:color="auto"/>
            </w:tcBorders>
          </w:tcPr>
          <w:p w14:paraId="4CA0D53D" w14:textId="77777777"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ผู้ประพันธ์หลัก</w:t>
            </w:r>
          </w:p>
          <w:p w14:paraId="51215269" w14:textId="77777777"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06636A67" w14:textId="77777777"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2EF5A63E" w14:textId="77777777" w:rsidR="001442F2" w:rsidRPr="000802DB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1"/>
            </w:r>
          </w:p>
        </w:tc>
        <w:tc>
          <w:tcPr>
            <w:tcW w:w="502" w:type="pct"/>
            <w:tcBorders>
              <w:bottom w:val="single" w:sz="4" w:space="0" w:color="auto"/>
            </w:tcBorders>
          </w:tcPr>
          <w:p w14:paraId="20F7748A" w14:textId="77777777"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%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คะแนนที่ใช้กับ </w:t>
            </w:r>
            <w:r>
              <w:rPr>
                <w:rFonts w:ascii="TH SarabunPSK" w:hAnsi="TH SarabunPSK" w:cs="TH SarabunPSK"/>
                <w:sz w:val="28"/>
                <w:szCs w:val="28"/>
              </w:rPr>
              <w:t xml:space="preserve">RU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นี้</w:t>
            </w:r>
          </w:p>
          <w:p w14:paraId="503E87B5" w14:textId="77777777" w:rsidR="001442F2" w:rsidRP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92"/>
            </w:r>
          </w:p>
        </w:tc>
        <w:tc>
          <w:tcPr>
            <w:tcW w:w="361" w:type="pct"/>
            <w:tcBorders>
              <w:bottom w:val="single" w:sz="4" w:space="0" w:color="auto"/>
            </w:tcBorders>
          </w:tcPr>
          <w:p w14:paraId="09E8FFBA" w14:textId="77777777"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14:paraId="4AA7354C" w14:textId="77777777"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0BB47D54" w14:textId="77777777"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3"/>
            </w:r>
          </w:p>
        </w:tc>
      </w:tr>
      <w:tr w:rsidR="000F0DE0" w:rsidRPr="007279FF" w14:paraId="7413D649" w14:textId="77777777" w:rsidTr="000F0DE0">
        <w:tc>
          <w:tcPr>
            <w:tcW w:w="301" w:type="pct"/>
          </w:tcPr>
          <w:p w14:paraId="689387CE" w14:textId="77777777" w:rsidR="00F96641" w:rsidRPr="00207EF0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207EF0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1</w:t>
            </w:r>
          </w:p>
        </w:tc>
        <w:tc>
          <w:tcPr>
            <w:tcW w:w="1832" w:type="pct"/>
          </w:tcPr>
          <w:p w14:paraId="7ECDD8CD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Kabbalee, P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Tongraar, A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&amp; Kerdcharoen, T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 (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2015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)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Preferential solvation and dynamics of li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+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in aqueous ammonia solution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: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An ONIOM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-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XS MD simulation study</w:t>
            </w:r>
            <w:r w:rsidRPr="00F96641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</w:rPr>
              <w:t xml:space="preserve">. </w:t>
            </w:r>
            <w:r w:rsidRPr="00F96641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Chemical Physics, 446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70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-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75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Retrieved from www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copus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com</w:t>
            </w:r>
          </w:p>
        </w:tc>
        <w:tc>
          <w:tcPr>
            <w:tcW w:w="523" w:type="pct"/>
          </w:tcPr>
          <w:p w14:paraId="3A03310D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Article</w:t>
            </w:r>
          </w:p>
        </w:tc>
        <w:tc>
          <w:tcPr>
            <w:tcW w:w="423" w:type="pct"/>
          </w:tcPr>
          <w:p w14:paraId="277D8DE0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SCOPUS</w:t>
            </w:r>
          </w:p>
        </w:tc>
        <w:tc>
          <w:tcPr>
            <w:tcW w:w="394" w:type="pct"/>
          </w:tcPr>
          <w:p w14:paraId="16B88F29" w14:textId="77777777" w:rsidR="00F96641" w:rsidRPr="00F96641" w:rsidRDefault="00F96641" w:rsidP="00F96641">
            <w:pPr>
              <w:pStyle w:val="Default"/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1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  <w:cs/>
              </w:rPr>
              <w:t>.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652</w:t>
            </w:r>
          </w:p>
          <w:p w14:paraId="4158E7FE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</w:p>
        </w:tc>
        <w:tc>
          <w:tcPr>
            <w:tcW w:w="663" w:type="pct"/>
          </w:tcPr>
          <w:p w14:paraId="0AC8DBC9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Tongraar, A</w:t>
            </w:r>
          </w:p>
          <w:p w14:paraId="56A45FB2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>(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ผู้ประพันธ์หลัก</w:t>
            </w: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 xml:space="preserve">เป็นสมาชิกใน 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</w:rPr>
              <w:t>RU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)</w:t>
            </w:r>
          </w:p>
        </w:tc>
        <w:tc>
          <w:tcPr>
            <w:tcW w:w="502" w:type="pct"/>
          </w:tcPr>
          <w:p w14:paraId="7AF819E9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</w:pPr>
            <w:r w:rsidRPr="00F96641">
              <w:rPr>
                <w:rFonts w:ascii="TH SarabunPSK" w:hAnsi="TH SarabunPSK" w:cs="TH SarabunPSK" w:hint="cs"/>
                <w:color w:val="FF0000"/>
                <w:sz w:val="24"/>
                <w:szCs w:val="24"/>
                <w:cs/>
              </w:rPr>
              <w:t>100</w:t>
            </w:r>
          </w:p>
        </w:tc>
        <w:tc>
          <w:tcPr>
            <w:tcW w:w="361" w:type="pct"/>
          </w:tcPr>
          <w:p w14:paraId="1B06EF37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</w:pPr>
            <w:r w:rsidRPr="00F96641">
              <w:rPr>
                <w:rFonts w:ascii="TH SarabunPSK" w:hAnsi="TH SarabunPSK" w:cs="TH SarabunPSK"/>
                <w:color w:val="FF0000"/>
                <w:sz w:val="28"/>
                <w:szCs w:val="28"/>
              </w:rPr>
              <w:t>3</w:t>
            </w:r>
          </w:p>
        </w:tc>
      </w:tr>
      <w:tr w:rsidR="000F0DE0" w:rsidRPr="007279FF" w14:paraId="6C982D98" w14:textId="77777777" w:rsidTr="000F0DE0">
        <w:tc>
          <w:tcPr>
            <w:tcW w:w="301" w:type="pct"/>
          </w:tcPr>
          <w:p w14:paraId="3810AF66" w14:textId="77777777" w:rsidR="00F96641" w:rsidRPr="00207EF0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207EF0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2</w:t>
            </w:r>
          </w:p>
        </w:tc>
        <w:tc>
          <w:tcPr>
            <w:tcW w:w="1832" w:type="pct"/>
          </w:tcPr>
          <w:p w14:paraId="73259FB6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ripa, P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 </w:t>
            </w:r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Tongraar, A</w:t>
            </w:r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&amp; Kerdcharoen, T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 (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2015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)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tructure and dynamics of the Li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+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hydrates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: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A comparative study of conventional QM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/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MM and ONIOM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-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XS MD simulations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Journal of Molecular Liquids, 208, 280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-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285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</w:p>
        </w:tc>
        <w:tc>
          <w:tcPr>
            <w:tcW w:w="523" w:type="pct"/>
          </w:tcPr>
          <w:p w14:paraId="056D0A26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Article</w:t>
            </w:r>
          </w:p>
        </w:tc>
        <w:tc>
          <w:tcPr>
            <w:tcW w:w="423" w:type="pct"/>
          </w:tcPr>
          <w:p w14:paraId="432AFF30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ISI</w:t>
            </w:r>
          </w:p>
        </w:tc>
        <w:tc>
          <w:tcPr>
            <w:tcW w:w="394" w:type="pct"/>
          </w:tcPr>
          <w:p w14:paraId="638CB4CB" w14:textId="77777777" w:rsidR="00F96641" w:rsidRPr="00F96641" w:rsidRDefault="00F96641" w:rsidP="00F96641">
            <w:pPr>
              <w:pStyle w:val="Default"/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2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  <w:cs/>
              </w:rPr>
              <w:t>.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515</w:t>
            </w:r>
          </w:p>
        </w:tc>
        <w:tc>
          <w:tcPr>
            <w:tcW w:w="663" w:type="pct"/>
          </w:tcPr>
          <w:p w14:paraId="2800C037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Tongraar, A</w:t>
            </w:r>
          </w:p>
          <w:p w14:paraId="3FDACA1C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>(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ผู้ประพันธ์หลัก</w:t>
            </w: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 xml:space="preserve">เป็นสมาชิกใน 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</w:rPr>
              <w:t>RU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)</w:t>
            </w:r>
          </w:p>
        </w:tc>
        <w:tc>
          <w:tcPr>
            <w:tcW w:w="502" w:type="pct"/>
          </w:tcPr>
          <w:p w14:paraId="47885CA1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F96641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50</w:t>
            </w:r>
          </w:p>
        </w:tc>
        <w:tc>
          <w:tcPr>
            <w:tcW w:w="361" w:type="pct"/>
          </w:tcPr>
          <w:p w14:paraId="555658C4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F96641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1.5</w:t>
            </w:r>
          </w:p>
        </w:tc>
      </w:tr>
      <w:tr w:rsidR="000F0DE0" w:rsidRPr="007279FF" w14:paraId="4607734C" w14:textId="77777777" w:rsidTr="000F0DE0">
        <w:tc>
          <w:tcPr>
            <w:tcW w:w="301" w:type="pct"/>
          </w:tcPr>
          <w:p w14:paraId="251A0A9E" w14:textId="77777777" w:rsidR="00F96641" w:rsidRPr="00207EF0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207EF0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3</w:t>
            </w:r>
          </w:p>
        </w:tc>
        <w:tc>
          <w:tcPr>
            <w:tcW w:w="1832" w:type="pct"/>
          </w:tcPr>
          <w:p w14:paraId="7316268A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Puttharugsa, C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Wangkam, T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Houngkamhang, N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Yodmongkol, S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Gajanandana, O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Himananto, O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Sutapun, B</w:t>
            </w:r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  Amarit, R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 Somboonkaew, A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&amp; Srikhirin, T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 (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2013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)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A polymer surface for antibody detection by using surface plasmon resonance via immobilized antigen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. </w:t>
            </w:r>
            <w:r w:rsidRPr="00F96641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Current Applied Physics, 13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(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6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)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1008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-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1013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Retrieved from www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copus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com</w:t>
            </w:r>
          </w:p>
        </w:tc>
        <w:tc>
          <w:tcPr>
            <w:tcW w:w="523" w:type="pct"/>
          </w:tcPr>
          <w:p w14:paraId="33D15F7D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Article</w:t>
            </w:r>
          </w:p>
        </w:tc>
        <w:tc>
          <w:tcPr>
            <w:tcW w:w="423" w:type="pct"/>
          </w:tcPr>
          <w:p w14:paraId="024912DC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SCOPUS</w:t>
            </w:r>
          </w:p>
        </w:tc>
        <w:tc>
          <w:tcPr>
            <w:tcW w:w="394" w:type="pct"/>
          </w:tcPr>
          <w:p w14:paraId="48652A3C" w14:textId="77777777" w:rsidR="00F96641" w:rsidRPr="00F96641" w:rsidRDefault="00F96641" w:rsidP="00F96641">
            <w:pPr>
              <w:pStyle w:val="Default"/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2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  <w:cs/>
              </w:rPr>
              <w:t>.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026</w:t>
            </w:r>
          </w:p>
        </w:tc>
        <w:tc>
          <w:tcPr>
            <w:tcW w:w="663" w:type="pct"/>
          </w:tcPr>
          <w:p w14:paraId="6C120EFF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Puttharugsa, C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  <w:cs/>
              </w:rPr>
              <w:t>.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br/>
            </w: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>(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ผู้ประพันธ์หลัก</w:t>
            </w:r>
            <w:r w:rsidRPr="00F96641">
              <w:rPr>
                <w:rFonts w:ascii="TH Sarabun New" w:hAnsi="TH Sarabun New" w:cs="TH Sarabun New" w:hint="cs"/>
                <w:b/>
                <w:bCs/>
                <w:color w:val="FF0000"/>
                <w:sz w:val="24"/>
                <w:szCs w:val="24"/>
                <w:u w:val="single"/>
                <w:cs/>
              </w:rPr>
              <w:t>ไม่เป็น</w:t>
            </w: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 xml:space="preserve">สมาชิกใน 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</w:rPr>
              <w:t>RU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)</w:t>
            </w:r>
          </w:p>
        </w:tc>
        <w:tc>
          <w:tcPr>
            <w:tcW w:w="502" w:type="pct"/>
          </w:tcPr>
          <w:p w14:paraId="0BD63D42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F96641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50</w:t>
            </w:r>
          </w:p>
        </w:tc>
        <w:tc>
          <w:tcPr>
            <w:tcW w:w="361" w:type="pct"/>
          </w:tcPr>
          <w:p w14:paraId="34F8C0C1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F96641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1</w:t>
            </w:r>
          </w:p>
        </w:tc>
      </w:tr>
      <w:tr w:rsidR="000F0DE0" w:rsidRPr="007279FF" w14:paraId="06520AB9" w14:textId="77777777" w:rsidTr="000F0DE0">
        <w:tc>
          <w:tcPr>
            <w:tcW w:w="301" w:type="pct"/>
          </w:tcPr>
          <w:p w14:paraId="26DEF384" w14:textId="77777777"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0F0DE0">
              <w:rPr>
                <w:rFonts w:ascii="TH SarabunPSK" w:hAnsi="TH SarabunPSK" w:cs="TH SarabunPSK"/>
                <w:color w:val="FF0000"/>
                <w:sz w:val="28"/>
                <w:szCs w:val="28"/>
              </w:rPr>
              <w:t>4</w:t>
            </w:r>
          </w:p>
        </w:tc>
        <w:tc>
          <w:tcPr>
            <w:tcW w:w="1832" w:type="pct"/>
          </w:tcPr>
          <w:p w14:paraId="5230DEAD" w14:textId="77777777" w:rsidR="000F0DE0" w:rsidRPr="000F0DE0" w:rsidRDefault="000F0DE0" w:rsidP="000F0DE0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</w:pP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Chanthai, S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Boonkerd, N</w:t>
            </w:r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  <w:cs/>
              </w:rPr>
              <w:t>.</w:t>
            </w:r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 </w:t>
            </w:r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Michikowa, T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&amp; Wonprasaid, S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 (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2014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). 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Effects of fertigation, water application frequency and soil amendment on tomato production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. 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Acta Hort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</w:rPr>
              <w:t>. (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ISHS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</w:rPr>
              <w:t xml:space="preserve">) 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984, 187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</w:rPr>
              <w:t>-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195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</w:rPr>
              <w:t>.</w:t>
            </w:r>
          </w:p>
        </w:tc>
        <w:tc>
          <w:tcPr>
            <w:tcW w:w="523" w:type="pct"/>
          </w:tcPr>
          <w:p w14:paraId="37DB76E1" w14:textId="77777777"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0F0DE0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Article</w:t>
            </w:r>
          </w:p>
        </w:tc>
        <w:tc>
          <w:tcPr>
            <w:tcW w:w="423" w:type="pct"/>
          </w:tcPr>
          <w:p w14:paraId="796C5C05" w14:textId="77777777"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r w:rsidRPr="000F0DE0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SCOPUS</w:t>
            </w:r>
          </w:p>
        </w:tc>
        <w:tc>
          <w:tcPr>
            <w:tcW w:w="394" w:type="pct"/>
          </w:tcPr>
          <w:p w14:paraId="4D131431" w14:textId="77777777" w:rsidR="000F0DE0" w:rsidRPr="000F0DE0" w:rsidRDefault="000F0DE0" w:rsidP="000F0DE0">
            <w:pPr>
              <w:pStyle w:val="Default"/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0F0DE0">
              <w:rPr>
                <w:rFonts w:ascii="TH Sarabun New" w:hAnsi="TH Sarabun New" w:cs="TH Sarabun New"/>
                <w:color w:val="FF0000"/>
                <w:sz w:val="28"/>
                <w:szCs w:val="28"/>
                <w:cs/>
              </w:rPr>
              <w:t>-</w:t>
            </w:r>
          </w:p>
        </w:tc>
        <w:tc>
          <w:tcPr>
            <w:tcW w:w="663" w:type="pct"/>
          </w:tcPr>
          <w:p w14:paraId="6FFA76B0" w14:textId="77777777"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Boonkerd, N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0F0DE0">
              <w:rPr>
                <w:rFonts w:ascii="TH Sarabun New" w:hAnsi="TH Sarabun New" w:cs="TH Sarabun New"/>
                <w:color w:val="FF0000"/>
                <w:sz w:val="28"/>
                <w:szCs w:val="28"/>
              </w:rPr>
              <w:br/>
            </w:r>
            <w:r w:rsidRPr="000F0DE0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>(</w:t>
            </w:r>
            <w:r w:rsidRPr="000F0DE0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ผู้ประพันธ์หลัก</w:t>
            </w:r>
            <w:r w:rsidRPr="000F0DE0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 xml:space="preserve">เป็นสมาชิกใน </w:t>
            </w:r>
            <w:r w:rsidRPr="000F0DE0">
              <w:rPr>
                <w:rFonts w:ascii="TH Sarabun New" w:hAnsi="TH Sarabun New" w:cs="TH Sarabun New"/>
                <w:color w:val="FF0000"/>
                <w:sz w:val="24"/>
                <w:szCs w:val="24"/>
              </w:rPr>
              <w:t>RU</w:t>
            </w:r>
            <w:r w:rsidRPr="000F0DE0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)</w:t>
            </w:r>
          </w:p>
        </w:tc>
        <w:tc>
          <w:tcPr>
            <w:tcW w:w="502" w:type="pct"/>
          </w:tcPr>
          <w:p w14:paraId="76A82470" w14:textId="77777777"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0F0DE0">
              <w:rPr>
                <w:rFonts w:ascii="TH SarabunPSK" w:hAnsi="TH SarabunPSK" w:cs="TH SarabunPSK"/>
                <w:color w:val="FF0000"/>
                <w:sz w:val="28"/>
                <w:szCs w:val="28"/>
              </w:rPr>
              <w:t>50</w:t>
            </w:r>
          </w:p>
        </w:tc>
        <w:tc>
          <w:tcPr>
            <w:tcW w:w="361" w:type="pct"/>
          </w:tcPr>
          <w:p w14:paraId="2B8AC91C" w14:textId="77777777"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0F0DE0">
              <w:rPr>
                <w:rFonts w:ascii="TH SarabunPSK" w:hAnsi="TH SarabunPSK" w:cs="TH SarabunPSK"/>
                <w:color w:val="FF0000"/>
                <w:sz w:val="28"/>
                <w:szCs w:val="28"/>
              </w:rPr>
              <w:t>0</w:t>
            </w:r>
            <w:r w:rsidRPr="000F0DE0"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  <w:t>.</w:t>
            </w:r>
            <w:r w:rsidRPr="000F0DE0">
              <w:rPr>
                <w:rFonts w:ascii="TH SarabunPSK" w:hAnsi="TH SarabunPSK" w:cs="TH SarabunPSK"/>
                <w:color w:val="FF0000"/>
                <w:sz w:val="28"/>
                <w:szCs w:val="28"/>
              </w:rPr>
              <w:t>75</w:t>
            </w:r>
          </w:p>
        </w:tc>
      </w:tr>
      <w:tr w:rsidR="000F0DE0" w:rsidRPr="007279FF" w14:paraId="628C5334" w14:textId="77777777" w:rsidTr="000F0DE0">
        <w:tc>
          <w:tcPr>
            <w:tcW w:w="301" w:type="pct"/>
          </w:tcPr>
          <w:p w14:paraId="1471FCA1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1832" w:type="pct"/>
          </w:tcPr>
          <w:p w14:paraId="73F56069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23" w:type="pct"/>
          </w:tcPr>
          <w:p w14:paraId="278097A1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23" w:type="pct"/>
          </w:tcPr>
          <w:p w14:paraId="0B45BC28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94" w:type="pct"/>
          </w:tcPr>
          <w:p w14:paraId="0D4FF4A5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3" w:type="pct"/>
          </w:tcPr>
          <w:p w14:paraId="4F691490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502" w:type="pct"/>
          </w:tcPr>
          <w:p w14:paraId="0D46C21D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361" w:type="pct"/>
          </w:tcPr>
          <w:p w14:paraId="6E91984A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0F0DE0" w:rsidRPr="007279FF" w14:paraId="6560FF11" w14:textId="77777777" w:rsidTr="000F0DE0">
        <w:tc>
          <w:tcPr>
            <w:tcW w:w="301" w:type="pct"/>
          </w:tcPr>
          <w:p w14:paraId="3C60E9B4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1832" w:type="pct"/>
          </w:tcPr>
          <w:p w14:paraId="6CF262DF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23" w:type="pct"/>
          </w:tcPr>
          <w:p w14:paraId="29C805F7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23" w:type="pct"/>
          </w:tcPr>
          <w:p w14:paraId="79999F6E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94" w:type="pct"/>
          </w:tcPr>
          <w:p w14:paraId="158642D6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3" w:type="pct"/>
          </w:tcPr>
          <w:p w14:paraId="5ABED997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502" w:type="pct"/>
          </w:tcPr>
          <w:p w14:paraId="66AE6B7E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361" w:type="pct"/>
          </w:tcPr>
          <w:p w14:paraId="4C5EA15B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0F0DE0" w:rsidRPr="007279FF" w14:paraId="4FC556FC" w14:textId="77777777" w:rsidTr="000F0DE0">
        <w:tc>
          <w:tcPr>
            <w:tcW w:w="301" w:type="pct"/>
          </w:tcPr>
          <w:p w14:paraId="5526154D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1832" w:type="pct"/>
          </w:tcPr>
          <w:p w14:paraId="310C1AEB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23" w:type="pct"/>
          </w:tcPr>
          <w:p w14:paraId="38716B16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23" w:type="pct"/>
          </w:tcPr>
          <w:p w14:paraId="7225E9EE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94" w:type="pct"/>
          </w:tcPr>
          <w:p w14:paraId="338C3F7B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3" w:type="pct"/>
          </w:tcPr>
          <w:p w14:paraId="266C1A71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502" w:type="pct"/>
          </w:tcPr>
          <w:p w14:paraId="1C3F22D7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361" w:type="pct"/>
          </w:tcPr>
          <w:p w14:paraId="3D285804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0B7B93" w:rsidRPr="000B7B93" w14:paraId="41481701" w14:textId="77777777" w:rsidTr="000F0DE0">
        <w:tc>
          <w:tcPr>
            <w:tcW w:w="4138" w:type="pct"/>
            <w:gridSpan w:val="6"/>
          </w:tcPr>
          <w:p w14:paraId="60A6F0F7" w14:textId="77777777" w:rsidR="001442F2" w:rsidRPr="000B7B93" w:rsidRDefault="001442F2" w:rsidP="0021200B">
            <w:pPr>
              <w:tabs>
                <w:tab w:val="left" w:pos="1800"/>
                <w:tab w:val="left" w:pos="2160"/>
              </w:tabs>
              <w:jc w:val="right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0B7B93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502" w:type="pct"/>
          </w:tcPr>
          <w:p w14:paraId="7F771163" w14:textId="77777777" w:rsidR="001442F2" w:rsidRPr="000B7B93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</w:p>
        </w:tc>
        <w:tc>
          <w:tcPr>
            <w:tcW w:w="361" w:type="pct"/>
          </w:tcPr>
          <w:p w14:paraId="15E3051E" w14:textId="77777777" w:rsidR="001442F2" w:rsidRPr="000B7B93" w:rsidRDefault="000B7B93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0B7B93">
              <w:rPr>
                <w:rFonts w:ascii="TH SarabunPSK" w:hAnsi="TH SarabunPSK" w:cs="TH SarabunPSK"/>
                <w:color w:val="FF0000"/>
                <w:sz w:val="28"/>
                <w:szCs w:val="28"/>
              </w:rPr>
              <w:t>6</w:t>
            </w:r>
            <w:r w:rsidRPr="000B7B93"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  <w:t>.</w:t>
            </w:r>
            <w:r w:rsidRPr="000B7B93">
              <w:rPr>
                <w:rFonts w:ascii="TH SarabunPSK" w:hAnsi="TH SarabunPSK" w:cs="TH SarabunPSK"/>
                <w:color w:val="FF0000"/>
                <w:sz w:val="28"/>
                <w:szCs w:val="28"/>
              </w:rPr>
              <w:t>25</w:t>
            </w:r>
          </w:p>
        </w:tc>
      </w:tr>
    </w:tbl>
    <w:p w14:paraId="05A769AB" w14:textId="77777777" w:rsidR="00663E57" w:rsidRDefault="004E5E43" w:rsidP="008871FA">
      <w:pPr>
        <w:spacing w:before="240"/>
        <w:ind w:left="1080" w:hanging="1080"/>
        <w:rPr>
          <w:rFonts w:ascii="TH SarabunPSK" w:hAnsi="TH SarabunPSK" w:cs="TH SarabunPSK" w:hint="cs"/>
          <w:b/>
          <w:bCs/>
          <w:cs/>
        </w:rPr>
        <w:sectPr w:rsidR="00663E57" w:rsidSect="00A3600D">
          <w:type w:val="continuous"/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  <w:r w:rsidRPr="00C02A0E">
        <w:rPr>
          <w:rFonts w:ascii="TH SarabunPSK" w:hAnsi="TH SarabunPSK" w:cs="TH SarabunPSK"/>
          <w:noProof/>
        </w:rPr>
        <w:lastRenderedPageBreak/>
        <mc:AlternateContent>
          <mc:Choice Requires="wps">
            <w:drawing>
              <wp:inline distT="0" distB="0" distL="0" distR="0" wp14:anchorId="345337F6" wp14:editId="7796A7F0">
                <wp:extent cx="5857875" cy="7515225"/>
                <wp:effectExtent l="0" t="0" r="28575" b="17780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7875" cy="7515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A315A6" w14:textId="77777777" w:rsidR="004E5E43" w:rsidRPr="001D40F6" w:rsidRDefault="004E5E43" w:rsidP="004E5E43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การกรอกข้อมูล ข้อ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 ตารางที่ 1</w:t>
                            </w:r>
                          </w:p>
                          <w:p w14:paraId="49825706" w14:textId="77777777" w:rsidR="004E5E43" w:rsidRPr="001D40F6" w:rsidRDefault="004E5E43" w:rsidP="004E5E43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8"/>
                                <w:szCs w:val="18"/>
                              </w:rPr>
                            </w:pPr>
                          </w:p>
                          <w:p w14:paraId="2851533A" w14:textId="77777777" w:rsidR="004E5E43" w:rsidRDefault="004E5E43" w:rsidP="004E5E43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ผลงานวิจัยตีพิมพ์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14:paraId="52F2ADF0" w14:textId="616B0D95" w:rsidR="004E5E43" w:rsidRPr="00EF7B88" w:rsidRDefault="004E5E43" w:rsidP="00EF7B88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27B66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ผลงานวิจัยที่ตีพิมพ์</w:t>
                            </w:r>
                            <w:r w:rsidRPr="00A27B66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ปีปฏิทินที่ขอรับการจัดสรร และย้อนหลัง 3 ปี 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1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0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0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หรือ ปี พ.ศ. 25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5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4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5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3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ทั้งนี้ สามารถนับรวมผลงานของปี ค.ศ. 202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3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หรือ พ.ศ. 25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ได้จนถึงวันที่กำหนดให้ส่งผลงาน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4307B02C" w14:textId="77777777" w:rsidR="004E5E43" w:rsidRDefault="004E5E43" w:rsidP="004E5E43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ผลงาน เจ้าของผลงาน 1 คน สามารถอ้างอิงผลงานได้เพียง 1 ครั้งเท่านั้น</w:t>
                            </w:r>
                          </w:p>
                          <w:p w14:paraId="18FE559D" w14:textId="77777777" w:rsidR="004E5E43" w:rsidRPr="00A12ECE" w:rsidRDefault="004E5E43" w:rsidP="004E5E43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ผลงาน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ผลง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ถ้ามีผู้เขียนอยู่ต่าง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ให้ระบุสัดส่วนและคิดคะแนนแต่ละ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ไม่สามารถใช้ซ้ำซ้อนได้</w:t>
                            </w:r>
                          </w:p>
                          <w:p w14:paraId="70272267" w14:textId="77777777" w:rsidR="004E5E43" w:rsidRDefault="004E5E43" w:rsidP="004E5E43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กรอกข้อมูลในรูปแบบ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APA 6</w:t>
                            </w:r>
                            <w:r w:rsidRPr="00A94531">
                              <w:rPr>
                                <w:rFonts w:ascii="TH Sarabun New" w:hAnsi="TH Sarabun New" w:cs="TH Sarabun New"/>
                                <w:szCs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 edition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ดังนี้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ชื่อผู้ประพันธ์. (ปีที่พิมพ์). ชื่อบทความ. </w:t>
                            </w:r>
                            <w:r w:rsidRPr="00A94531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ชื่อวารสาร. ปีที่พิมพ์หรือเล่ม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(ฉบับที่), เลขหน้า.</w:t>
                            </w:r>
                          </w:p>
                          <w:p w14:paraId="285FB65E" w14:textId="77777777" w:rsidR="004E5E43" w:rsidRPr="00A23487" w:rsidRDefault="004E5E43" w:rsidP="004E5E43">
                            <w:pPr>
                              <w:spacing w:before="240"/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14:paraId="7AE3EBD1" w14:textId="77777777" w:rsidR="004E5E43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C43DBA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ลำดับที่”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ผลงาน</w:t>
                            </w:r>
                          </w:p>
                          <w:p w14:paraId="14DAAF8F" w14:textId="77777777" w:rsidR="004E5E43" w:rsidRPr="00A94531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ผลงานวิจัยตีพิมพ์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มี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สมาชิก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ใน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คนใดคนหนึ่งหรือหลายคนเป็นเจ้าของผลงาน และทำ</w:t>
                            </w:r>
                            <w:r w:rsidRPr="002C00F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ตัวหนา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สำหรับชื่อสมาชิกใน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</w:p>
                          <w:p w14:paraId="248DB387" w14:textId="77777777" w:rsidR="004E5E43" w:rsidRPr="00A94531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ประเภทผลงาน” นับเฉพาะผลงานที่มี </w:t>
                            </w:r>
                            <w:r w:rsidRPr="00336AC6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Document type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เป็น 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Article, Review, Article in press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เท่านั้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336AC6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u w:val="single"/>
                                <w:cs/>
                              </w:rPr>
                              <w:t>ไม่นับ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รวมผลงานที่มี 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Document type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เป็น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proceedings, conference paper</w:t>
                            </w:r>
                          </w:p>
                          <w:p w14:paraId="6B2D0CD2" w14:textId="77777777" w:rsidR="004E5E43" w:rsidRPr="000B78F7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ฐานข้อมูล” ที่ผลงานตีพิมพ์ปรากฏ ได้แก่ 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SCOPUS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,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“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ISI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”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หรือ 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-”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กรณีที่ไม่ปรากฏในฐาน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SCOPUS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และ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ISI</w:t>
                            </w:r>
                          </w:p>
                          <w:p w14:paraId="3A51B8C5" w14:textId="77777777" w:rsidR="004E5E43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ค่า 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Impact Factor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: 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IF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(หากมี) โดยขอไฟล์ </w:t>
                            </w:r>
                            <w:r w:rsidRPr="004B2288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Journal Citation Reports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ปี</w:t>
                            </w:r>
                            <w:r w:rsidR="00563B2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 20</w:t>
                            </w:r>
                            <w:r w:rsidR="00C30700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0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เพื่อตรวจสอบค่า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IF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ได้ที่สถานวิจัยของสำนักวิชาที่ท่านสังกัด</w:t>
                            </w:r>
                          </w:p>
                          <w:p w14:paraId="6C2A275E" w14:textId="77777777" w:rsidR="004E5E43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ชื่อผู้ประพันธ์หลัก 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Corresponding Author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ของผลงานดังกล่าว</w:t>
                            </w:r>
                          </w:p>
                          <w:p w14:paraId="28353E21" w14:textId="77777777" w:rsidR="004D5C38" w:rsidRDefault="001442F2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92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%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ที่ใช้กับ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นี้ จำนวนเต็ม 100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%</w:t>
                            </w:r>
                          </w:p>
                          <w:p w14:paraId="1D9D50EE" w14:textId="77777777" w:rsidR="001442F2" w:rsidRPr="001442F2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tabs>
                                <w:tab w:val="left" w:pos="450"/>
                              </w:tabs>
                              <w:ind w:hanging="720"/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1442F2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ระบุ “คะแนนที่ได้” โดยมีหลักการคิด ดังนี้</w:t>
                            </w:r>
                          </w:p>
                          <w:p w14:paraId="3736853E" w14:textId="77777777" w:rsidR="001442F2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tabs>
                                <w:tab w:val="left" w:pos="81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ผลงานตีพิมพ์นั้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ปรากฏ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ใ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ฐานข้อมูล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SCOPUS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รือ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ISI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 xml:space="preserve">และมีค่า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</w:rPr>
                              <w:t>IF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นับให้บทความละ 2 คะแนน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br/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ab/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ากผู้ประพันธ์หลักเป็นสมาชิกใน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RU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และมีหน่วยงานต้นสังกัดเป็น มทส.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ให้เพิ่มอีก 1 คะแนน</w:t>
                            </w:r>
                          </w:p>
                          <w:p w14:paraId="41A259A4" w14:textId="77777777" w:rsidR="001442F2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tabs>
                                <w:tab w:val="left" w:pos="81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ผลงานตีพิมพ์นั้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ปรากฏ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ใ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ฐานข้อมูล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SCOPUS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รือ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ISI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>แต่ไม่มีค่า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IF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นับให้บทความ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1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คะแนน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ab/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ากผู้ประพันธ์หลักเป็นสมาชิกใน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RU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และมีหน่วยงานต้นสังกัดเป็น มทส.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ให้เพิ่มอีก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5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14:paraId="0C55B250" w14:textId="77777777" w:rsidR="001442F2" w:rsidRPr="0057271B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tabs>
                                <w:tab w:val="left" w:pos="81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ผลงานตีพิมพ์นั้น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 xml:space="preserve">ไม่ปรากฏในฐานข้อมูล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</w:rPr>
                              <w:t xml:space="preserve">SCOPUS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 xml:space="preserve">หรือ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</w:rPr>
                              <w:t>ISI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นับให้บทความละ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5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14:paraId="4EA65059" w14:textId="77777777" w:rsidR="001442F2" w:rsidRPr="000B78F7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</w:p>
                          <w:p w14:paraId="5D654364" w14:textId="77777777" w:rsidR="001442F2" w:rsidRPr="00A23487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กรณีที่ผลงานตีพิมพ์นั้น</w:t>
                            </w:r>
                            <w:r w:rsidRPr="00F7731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i/>
                                <w:iCs/>
                                <w:szCs w:val="28"/>
                                <w:cs/>
                              </w:rPr>
                              <w:t xml:space="preserve">ไม่อยู่ในฐานข้อมูล </w:t>
                            </w:r>
                            <w:r w:rsidRPr="00F77318">
                              <w:rPr>
                                <w:rFonts w:ascii="TH Sarabun New" w:hAnsi="TH Sarabun New" w:cs="TH Sarabun New"/>
                                <w:b/>
                                <w:bCs/>
                                <w:i/>
                                <w:iCs/>
                                <w:szCs w:val="28"/>
                              </w:rPr>
                              <w:t xml:space="preserve">SCOPUS </w:t>
                            </w:r>
                            <w:r w:rsidRPr="00F7731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i/>
                                <w:iCs/>
                                <w:szCs w:val="28"/>
                                <w:cs/>
                              </w:rPr>
                              <w:t xml:space="preserve">และ </w:t>
                            </w:r>
                            <w:r w:rsidRPr="00F77318">
                              <w:rPr>
                                <w:rFonts w:ascii="TH Sarabun New" w:hAnsi="TH Sarabun New" w:cs="TH Sarabun New"/>
                                <w:b/>
                                <w:bCs/>
                                <w:i/>
                                <w:iCs/>
                                <w:szCs w:val="28"/>
                              </w:rPr>
                              <w:t>ISI</w:t>
                            </w:r>
                            <w:r>
                              <w:rPr>
                                <w:rFonts w:ascii="TH Sarabun New" w:hAnsi="TH Sarabun New" w:cs="TH Sarabun New"/>
                                <w:i/>
                                <w:iCs/>
                                <w:cs/>
                              </w:rPr>
                              <w:t xml:space="preserve"> </w:t>
                            </w:r>
                            <w:r w:rsidR="00A96953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 xml:space="preserve">ต้องเป็นไปตามประกาศมหาวิทยาลัยเทคโนโลยีสุรนารี เรื่อง การกำหนดเกณฑ์คุณภาพผลงานตีพิมพ์เผยแพร่ พ.ศ. 2561 </w:t>
                            </w:r>
                            <w:r w:rsidR="001F7F2C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โปรดแนบหลักฐานเพื่อตรวจสอบ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***</w:t>
                            </w:r>
                          </w:p>
                          <w:p w14:paraId="10D74419" w14:textId="77777777" w:rsidR="004E5E43" w:rsidRDefault="004E5E43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5337F6" id="_x0000_s1028" type="#_x0000_t202" style="width:461.25pt;height:59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">
                <v:textbox style="mso-fit-shape-to-text:t">
                  <w:txbxContent>
                    <w:p w14:paraId="56A315A6" w14:textId="77777777" w:rsidR="004E5E43" w:rsidRPr="001D40F6" w:rsidRDefault="004E5E43" w:rsidP="004E5E43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การกรอกข้อมูล ข้อ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 ตารางที่ 1</w:t>
                      </w:r>
                    </w:p>
                    <w:p w14:paraId="49825706" w14:textId="77777777" w:rsidR="004E5E43" w:rsidRPr="001D40F6" w:rsidRDefault="004E5E43" w:rsidP="004E5E43">
                      <w:pPr>
                        <w:ind w:left="360" w:hanging="360"/>
                        <w:rPr>
                          <w:rFonts w:ascii="TH Sarabun New" w:hAnsi="TH Sarabun New" w:cs="TH Sarabun New"/>
                          <w:sz w:val="18"/>
                          <w:szCs w:val="18"/>
                        </w:rPr>
                      </w:pPr>
                    </w:p>
                    <w:p w14:paraId="2851533A" w14:textId="77777777" w:rsidR="004E5E43" w:rsidRDefault="004E5E43" w:rsidP="004E5E43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ผลงานวิจัยตีพิมพ์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14:paraId="52F2ADF0" w14:textId="616B0D95" w:rsidR="004E5E43" w:rsidRPr="00EF7B88" w:rsidRDefault="004E5E43" w:rsidP="00EF7B88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27B66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ผลงานวิจัยที่ตีพิมพ์</w:t>
                      </w:r>
                      <w:r w:rsidRPr="00A27B66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ปีปฏิทินที่ขอรับการจัดสรร และย้อนหลัง 3 ปี 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1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0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0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หรือ ปี พ.ศ. 25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5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4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5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3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ทั้งนี้ สามารถนับรวมผลงานของปี ค.ศ. 202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3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หรือ พ.ศ. 25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ได้จนถึงวันที่กำหนดให้ส่งผลงาน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)</w:t>
                      </w:r>
                    </w:p>
                    <w:p w14:paraId="4307B02C" w14:textId="77777777" w:rsidR="004E5E43" w:rsidRDefault="004E5E43" w:rsidP="004E5E43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ผลงาน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ผลงาน เจ้าของผลงาน 1 คน สามารถอ้างอิงผลงานได้เพียง 1 ครั้งเท่านั้น</w:t>
                      </w:r>
                    </w:p>
                    <w:p w14:paraId="18FE559D" w14:textId="77777777" w:rsidR="004E5E43" w:rsidRPr="00A12ECE" w:rsidRDefault="004E5E43" w:rsidP="004E5E43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ผลงาน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ผลงา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ถ้ามีผู้เขียนอยู่ต่าง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ให้ระบุสัดส่วนและคิดคะแนนแต่ละ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ไม่สามารถใช้ซ้ำซ้อนได้</w:t>
                      </w:r>
                    </w:p>
                    <w:p w14:paraId="70272267" w14:textId="77777777" w:rsidR="004E5E43" w:rsidRDefault="004E5E43" w:rsidP="004E5E43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กรอกข้อมูลในรูปแบบ 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APA 6</w:t>
                      </w:r>
                      <w:r w:rsidRPr="00A94531">
                        <w:rPr>
                          <w:rFonts w:ascii="TH Sarabun New" w:hAnsi="TH Sarabun New" w:cs="TH Sarabun New"/>
                          <w:szCs w:val="28"/>
                          <w:vertAlign w:val="superscript"/>
                        </w:rPr>
                        <w:t>th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 xml:space="preserve"> edition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ดังนี้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ชื่อผู้ประพันธ์. (ปีที่พิมพ์). ชื่อบทความ. </w:t>
                      </w:r>
                      <w:r w:rsidRPr="00A94531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ชื่อวารสาร. ปีที่พิมพ์หรือเล่มที่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(ฉบับที่), เลขหน้า.</w:t>
                      </w:r>
                    </w:p>
                    <w:p w14:paraId="285FB65E" w14:textId="77777777" w:rsidR="004E5E43" w:rsidRPr="00A23487" w:rsidRDefault="004E5E43" w:rsidP="004E5E43">
                      <w:pPr>
                        <w:spacing w:before="240"/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14:paraId="7AE3EBD1" w14:textId="77777777" w:rsidR="004E5E43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C43DBA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ลำดับที่”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ผลงาน</w:t>
                      </w:r>
                    </w:p>
                    <w:p w14:paraId="14DAAF8F" w14:textId="77777777" w:rsidR="004E5E43" w:rsidRPr="00A94531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ผลงานวิจัยตีพิมพ์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มี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สมาชิก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ใน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คนใดคนหนึ่งหรือหลายคนเป็นเจ้าของผลงาน และทำ</w:t>
                      </w:r>
                      <w:r w:rsidRPr="002C00F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ตัวหนา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สำหรับชื่อสมาชิกใน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RU</w:t>
                      </w:r>
                    </w:p>
                    <w:p w14:paraId="248DB387" w14:textId="77777777" w:rsidR="004E5E43" w:rsidRPr="00A94531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ประเภทผลงาน” นับเฉพาะผลงานที่มี </w:t>
                      </w:r>
                      <w:r w:rsidRPr="00336AC6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u w:val="single"/>
                        </w:rPr>
                        <w:t>Document type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เป็น 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Article, Review, Article in press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เท่านั้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336AC6">
                        <w:rPr>
                          <w:rFonts w:ascii="TH Sarabun New" w:hAnsi="TH Sarabun New" w:cs="TH Sarabun New" w:hint="cs"/>
                          <w:b/>
                          <w:bCs/>
                          <w:u w:val="single"/>
                          <w:cs/>
                        </w:rPr>
                        <w:t>ไม่นับ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รวมผลงานที่มี 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 xml:space="preserve">Document type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เป็น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 xml:space="preserve"> proceedings, conference paper</w:t>
                      </w:r>
                    </w:p>
                    <w:p w14:paraId="6B2D0CD2" w14:textId="77777777" w:rsidR="004E5E43" w:rsidRPr="000B78F7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ฐานข้อมูล” ที่ผลงานตีพิมพ์ปรากฏ ได้แก่ 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SCOPUS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,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“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ISI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”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หรือ 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“-”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กรณีที่ไม่ปรากฏในฐาน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SCOPUS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และ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ISI</w:t>
                      </w:r>
                    </w:p>
                    <w:p w14:paraId="3A51B8C5" w14:textId="77777777" w:rsidR="004E5E43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ค่า 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Impact Factor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: 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IF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(หากมี) โดยขอไฟล์ </w:t>
                      </w:r>
                      <w:r w:rsidRPr="004B2288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Journal Citation Reports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ปี</w:t>
                      </w:r>
                      <w:r w:rsidR="00563B2E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 20</w:t>
                      </w:r>
                      <w:r w:rsidR="00C30700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0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เพื่อตรวจสอบค่า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IF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ได้ที่สถานวิจัยของสำนักวิชาที่ท่านสังกัด</w:t>
                      </w:r>
                    </w:p>
                    <w:p w14:paraId="6C2A275E" w14:textId="77777777" w:rsidR="004E5E43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ชื่อผู้ประพันธ์หลัก 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(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Corresponding Author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)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ของผลงานดังกล่าว</w:t>
                      </w:r>
                    </w:p>
                    <w:p w14:paraId="28353E21" w14:textId="77777777" w:rsidR="004D5C38" w:rsidRDefault="001442F2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92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%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ที่ใช้กับ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นี้ จำนวนเต็ม 100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%</w:t>
                      </w:r>
                    </w:p>
                    <w:p w14:paraId="1D9D50EE" w14:textId="77777777" w:rsidR="001442F2" w:rsidRPr="001442F2" w:rsidRDefault="001442F2" w:rsidP="001442F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tabs>
                          <w:tab w:val="left" w:pos="450"/>
                        </w:tabs>
                        <w:ind w:hanging="720"/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1442F2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ระบุ “คะแนนที่ได้” โดยมีหลักการคิด ดังนี้</w:t>
                      </w:r>
                    </w:p>
                    <w:p w14:paraId="3736853E" w14:textId="77777777" w:rsidR="001442F2" w:rsidRDefault="001442F2" w:rsidP="001442F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tabs>
                          <w:tab w:val="left" w:pos="81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ผลงานตีพิมพ์นั้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ปรากฏ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ใ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ฐานข้อมูล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SCOPUS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รือ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ISI </w:t>
                      </w:r>
                      <w:r w:rsidRPr="0057271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 xml:space="preserve">และมีค่า </w:t>
                      </w:r>
                      <w:r w:rsidRPr="0057271B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</w:rPr>
                        <w:t>IF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นับให้บทความละ 2 คะแนน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br/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ab/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ากผู้ประพันธ์หลักเป็นสมาชิกใน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RU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และมีหน่วยงานต้นสังกัดเป็น มทส.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ให้เพิ่มอีก 1 คะแนน</w:t>
                      </w:r>
                    </w:p>
                    <w:p w14:paraId="41A259A4" w14:textId="77777777" w:rsidR="001442F2" w:rsidRDefault="001442F2" w:rsidP="001442F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tabs>
                          <w:tab w:val="left" w:pos="81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ผลงานตีพิมพ์นั้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ปรากฏ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ใ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ฐานข้อมูล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SCOPUS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รือ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ISI </w:t>
                      </w:r>
                      <w:r w:rsidRPr="0057271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>แต่ไม่มีค่า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IF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นับให้บทความละ 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1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คะแนน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br/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ab/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ากผู้ประพันธ์หลักเป็นสมาชิกใน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RU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และมีหน่วยงานต้นสังกัดเป็น มทส.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ให้เพิ่มอีก 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0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.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5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คะแนน</w:t>
                      </w:r>
                    </w:p>
                    <w:p w14:paraId="0C55B250" w14:textId="77777777" w:rsidR="001442F2" w:rsidRPr="0057271B" w:rsidRDefault="001442F2" w:rsidP="001442F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tabs>
                          <w:tab w:val="left" w:pos="81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ผลงานตีพิมพ์นั้น</w:t>
                      </w:r>
                      <w:r w:rsidRPr="0057271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 xml:space="preserve">ไม่ปรากฏในฐานข้อมูล </w:t>
                      </w:r>
                      <w:r w:rsidRPr="0057271B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</w:rPr>
                        <w:t xml:space="preserve">SCOPUS </w:t>
                      </w:r>
                      <w:r w:rsidRPr="0057271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 xml:space="preserve">หรือ </w:t>
                      </w:r>
                      <w:r w:rsidRPr="0057271B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</w:rPr>
                        <w:t>ISI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นับให้บทความละ 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0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.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5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คะแนน</w:t>
                      </w:r>
                    </w:p>
                    <w:p w14:paraId="4EA65059" w14:textId="77777777" w:rsidR="001442F2" w:rsidRPr="000B78F7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</w:p>
                    <w:p w14:paraId="5D654364" w14:textId="77777777" w:rsidR="001442F2" w:rsidRPr="00A23487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กรณีที่ผลงานตีพิมพ์นั้น</w:t>
                      </w:r>
                      <w:r w:rsidRPr="00F77318">
                        <w:rPr>
                          <w:rFonts w:ascii="TH Sarabun New" w:hAnsi="TH Sarabun New" w:cs="TH Sarabun New" w:hint="cs"/>
                          <w:b/>
                          <w:bCs/>
                          <w:i/>
                          <w:iCs/>
                          <w:szCs w:val="28"/>
                          <w:cs/>
                        </w:rPr>
                        <w:t xml:space="preserve">ไม่อยู่ในฐานข้อมูล </w:t>
                      </w:r>
                      <w:r w:rsidRPr="00F77318">
                        <w:rPr>
                          <w:rFonts w:ascii="TH Sarabun New" w:hAnsi="TH Sarabun New" w:cs="TH Sarabun New"/>
                          <w:b/>
                          <w:bCs/>
                          <w:i/>
                          <w:iCs/>
                          <w:szCs w:val="28"/>
                        </w:rPr>
                        <w:t xml:space="preserve">SCOPUS </w:t>
                      </w:r>
                      <w:r w:rsidRPr="00F77318">
                        <w:rPr>
                          <w:rFonts w:ascii="TH Sarabun New" w:hAnsi="TH Sarabun New" w:cs="TH Sarabun New" w:hint="cs"/>
                          <w:b/>
                          <w:bCs/>
                          <w:i/>
                          <w:iCs/>
                          <w:szCs w:val="28"/>
                          <w:cs/>
                        </w:rPr>
                        <w:t xml:space="preserve">และ </w:t>
                      </w:r>
                      <w:r w:rsidRPr="00F77318">
                        <w:rPr>
                          <w:rFonts w:ascii="TH Sarabun New" w:hAnsi="TH Sarabun New" w:cs="TH Sarabun New"/>
                          <w:b/>
                          <w:bCs/>
                          <w:i/>
                          <w:iCs/>
                          <w:szCs w:val="28"/>
                        </w:rPr>
                        <w:t>ISI</w:t>
                      </w:r>
                      <w:r>
                        <w:rPr>
                          <w:rFonts w:ascii="TH Sarabun New" w:hAnsi="TH Sarabun New" w:cs="TH Sarabun New"/>
                          <w:i/>
                          <w:iCs/>
                          <w:cs/>
                        </w:rPr>
                        <w:t xml:space="preserve"> </w:t>
                      </w:r>
                      <w:r w:rsidR="00A96953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 xml:space="preserve">ต้องเป็นไปตามประกาศมหาวิทยาลัยเทคโนโลยีสุรนารี เรื่อง การกำหนดเกณฑ์คุณภาพผลงานตีพิมพ์เผยแพร่ พ.ศ. 2561 </w:t>
                      </w:r>
                      <w:r w:rsidR="001F7F2C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โปรดแนบหลักฐานเพื่อตรวจสอบ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***</w:t>
                      </w:r>
                    </w:p>
                    <w:p w14:paraId="10D74419" w14:textId="77777777" w:rsidR="004E5E43" w:rsidRDefault="004E5E43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28D729B" w14:textId="77777777" w:rsidR="00663E57" w:rsidRDefault="00663E57" w:rsidP="001442F2">
      <w:pPr>
        <w:spacing w:before="240"/>
        <w:rPr>
          <w:rFonts w:ascii="TH SarabunPSK" w:hAnsi="TH SarabunPSK" w:cs="TH SarabunPSK" w:hint="cs"/>
          <w:b/>
          <w:bCs/>
          <w:cs/>
        </w:rPr>
        <w:sectPr w:rsidR="00663E57" w:rsidSect="00663E57"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14:paraId="0772619B" w14:textId="77777777" w:rsidR="00BB6B57" w:rsidRPr="00686306" w:rsidRDefault="00CF3EE0" w:rsidP="001442F2">
      <w:pPr>
        <w:spacing w:before="240"/>
        <w:rPr>
          <w:rFonts w:ascii="TH SarabunPSK" w:hAnsi="TH SarabunPSK" w:cs="TH SarabunPSK"/>
          <w:cs/>
        </w:rPr>
      </w:pPr>
      <w:r>
        <w:rPr>
          <w:rFonts w:ascii="TH SarabunPSK" w:hAnsi="TH SarabunPSK" w:cs="TH SarabunPSK" w:hint="cs"/>
          <w:b/>
          <w:bCs/>
          <w:cs/>
        </w:rPr>
        <w:t>ต</w:t>
      </w:r>
      <w:r w:rsidR="00BB6B57" w:rsidRPr="008871FA">
        <w:rPr>
          <w:rFonts w:ascii="TH SarabunPSK" w:hAnsi="TH SarabunPSK" w:cs="TH SarabunPSK"/>
          <w:b/>
          <w:bCs/>
          <w:cs/>
        </w:rPr>
        <w:t xml:space="preserve">ารางที่ </w:t>
      </w:r>
      <w:r w:rsidR="00C061A6" w:rsidRPr="008871FA">
        <w:rPr>
          <w:rFonts w:ascii="TH SarabunPSK" w:hAnsi="TH SarabunPSK" w:cs="TH SarabunPSK"/>
          <w:b/>
          <w:bCs/>
          <w:cs/>
        </w:rPr>
        <w:t>2</w:t>
      </w:r>
      <w:r w:rsidR="00BB6B57" w:rsidRPr="00686306">
        <w:rPr>
          <w:rFonts w:ascii="TH SarabunPSK" w:hAnsi="TH SarabunPSK" w:cs="TH SarabunPSK"/>
          <w:cs/>
        </w:rPr>
        <w:t xml:space="preserve"> </w:t>
      </w:r>
      <w:r w:rsidR="008871FA" w:rsidRPr="00663E57">
        <w:rPr>
          <w:rFonts w:ascii="TH SarabunPSK" w:hAnsi="TH SarabunPSK" w:cs="TH SarabunPSK" w:hint="cs"/>
          <w:b/>
          <w:bCs/>
          <w:cs/>
        </w:rPr>
        <w:tab/>
      </w:r>
      <w:r w:rsidR="003364E6" w:rsidRPr="00663E57">
        <w:rPr>
          <w:rFonts w:ascii="TH SarabunPSK" w:hAnsi="TH SarabunPSK" w:cs="TH SarabunPSK"/>
          <w:b/>
          <w:bCs/>
          <w:cs/>
        </w:rPr>
        <w:t>สิทธิบัตร หรืออนุสิทธิบัตร</w:t>
      </w:r>
      <w:r w:rsidR="009440B1" w:rsidRPr="00686306">
        <w:rPr>
          <w:rFonts w:ascii="TH SarabunPSK" w:hAnsi="TH SarabunPSK" w:cs="TH SarabunPSK"/>
          <w:cs/>
        </w:rPr>
        <w:t xml:space="preserve"> 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641"/>
        <w:gridCol w:w="1638"/>
        <w:gridCol w:w="1360"/>
        <w:gridCol w:w="1125"/>
        <w:gridCol w:w="1171"/>
        <w:gridCol w:w="1119"/>
        <w:gridCol w:w="1235"/>
        <w:gridCol w:w="886"/>
      </w:tblGrid>
      <w:tr w:rsidR="001442F2" w:rsidRPr="000802DB" w14:paraId="5FE05B18" w14:textId="77777777" w:rsidTr="006301BB">
        <w:tc>
          <w:tcPr>
            <w:tcW w:w="349" w:type="pct"/>
            <w:tcBorders>
              <w:bottom w:val="single" w:sz="4" w:space="0" w:color="auto"/>
            </w:tcBorders>
          </w:tcPr>
          <w:p w14:paraId="4A171AC0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br w:type="page"/>
              <w:t>ลำดับที่</w:t>
            </w:r>
          </w:p>
          <w:p w14:paraId="736A255C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4A282160" w14:textId="77777777"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893" w:type="pct"/>
            <w:tcBorders>
              <w:bottom w:val="single" w:sz="4" w:space="0" w:color="auto"/>
            </w:tcBorders>
          </w:tcPr>
          <w:p w14:paraId="00952989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ประเภท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14:paraId="75670F15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0DBAA02E" w14:textId="77777777"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D"/>
            </w:r>
          </w:p>
        </w:tc>
        <w:tc>
          <w:tcPr>
            <w:tcW w:w="741" w:type="pct"/>
            <w:tcBorders>
              <w:bottom w:val="single" w:sz="4" w:space="0" w:color="auto"/>
            </w:tcBorders>
          </w:tcPr>
          <w:p w14:paraId="4B9FB3FE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ชื่อ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14:paraId="48C8E25A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5DA070AF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6F0FC92E" w14:textId="77777777"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613" w:type="pct"/>
            <w:tcBorders>
              <w:bottom w:val="single" w:sz="4" w:space="0" w:color="auto"/>
            </w:tcBorders>
          </w:tcPr>
          <w:p w14:paraId="4BA5E139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ชื่อเจ้าของ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14:paraId="35BE16C2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587BDC27" w14:textId="77777777"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F"/>
            </w:r>
          </w:p>
        </w:tc>
        <w:tc>
          <w:tcPr>
            <w:tcW w:w="638" w:type="pct"/>
            <w:tcBorders>
              <w:bottom w:val="single" w:sz="4" w:space="0" w:color="auto"/>
            </w:tcBorders>
          </w:tcPr>
          <w:p w14:paraId="22B9AF8B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เลขทะเบีย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14:paraId="48902623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5D13E0DC" w14:textId="77777777"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610" w:type="pct"/>
            <w:tcBorders>
              <w:bottom w:val="single" w:sz="4" w:space="0" w:color="auto"/>
            </w:tcBorders>
          </w:tcPr>
          <w:p w14:paraId="5EA63116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0802DB">
              <w:rPr>
                <w:rFonts w:ascii="TH SarabunPSK" w:hAnsi="TH SarabunPSK" w:cs="TH SarabunPSK"/>
                <w:sz w:val="28"/>
                <w:szCs w:val="28"/>
              </w:rPr>
              <w:br/>
            </w: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ที่รับรอง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14:paraId="28B5F8AD" w14:textId="77777777"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91"/>
            </w:r>
          </w:p>
        </w:tc>
        <w:tc>
          <w:tcPr>
            <w:tcW w:w="673" w:type="pct"/>
            <w:tcBorders>
              <w:bottom w:val="single" w:sz="4" w:space="0" w:color="auto"/>
            </w:tcBorders>
          </w:tcPr>
          <w:p w14:paraId="6811DCF6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สถานที่จดทะเบียน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14:paraId="1056BA96" w14:textId="77777777"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2"/>
            </w:r>
          </w:p>
        </w:tc>
        <w:tc>
          <w:tcPr>
            <w:tcW w:w="483" w:type="pct"/>
            <w:tcBorders>
              <w:bottom w:val="single" w:sz="4" w:space="0" w:color="auto"/>
            </w:tcBorders>
          </w:tcPr>
          <w:p w14:paraId="6A40D193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14:paraId="53B4E060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5D1092E6" w14:textId="77777777"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3"/>
            </w:r>
          </w:p>
        </w:tc>
      </w:tr>
      <w:tr w:rsidR="002338D7" w:rsidRPr="000802DB" w14:paraId="3C17F870" w14:textId="77777777" w:rsidTr="006301BB">
        <w:tc>
          <w:tcPr>
            <w:tcW w:w="349" w:type="pct"/>
            <w:tcBorders>
              <w:bottom w:val="dotted" w:sz="4" w:space="0" w:color="auto"/>
            </w:tcBorders>
          </w:tcPr>
          <w:p w14:paraId="3D1383E2" w14:textId="77777777" w:rsidR="002338D7" w:rsidRPr="000802DB" w:rsidRDefault="002338D7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bottom w:val="dotted" w:sz="4" w:space="0" w:color="auto"/>
            </w:tcBorders>
          </w:tcPr>
          <w:p w14:paraId="30B7389D" w14:textId="77777777" w:rsidR="002338D7" w:rsidRPr="000802DB" w:rsidRDefault="002338D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bottom w:val="dotted" w:sz="4" w:space="0" w:color="auto"/>
            </w:tcBorders>
          </w:tcPr>
          <w:p w14:paraId="0003ABC4" w14:textId="77777777"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bottom w:val="dotted" w:sz="4" w:space="0" w:color="auto"/>
            </w:tcBorders>
          </w:tcPr>
          <w:p w14:paraId="27E131AE" w14:textId="77777777"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bottom w:val="dotted" w:sz="4" w:space="0" w:color="auto"/>
            </w:tcBorders>
          </w:tcPr>
          <w:p w14:paraId="053BB1E3" w14:textId="77777777"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bottom w:val="dotted" w:sz="4" w:space="0" w:color="auto"/>
            </w:tcBorders>
          </w:tcPr>
          <w:p w14:paraId="5E241250" w14:textId="77777777" w:rsidR="002338D7" w:rsidRPr="000802DB" w:rsidRDefault="002338D7" w:rsidP="008371EB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bottom w:val="dotted" w:sz="4" w:space="0" w:color="auto"/>
            </w:tcBorders>
          </w:tcPr>
          <w:p w14:paraId="28DF7C24" w14:textId="77777777" w:rsidR="002338D7" w:rsidRPr="000802DB" w:rsidRDefault="002338D7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bottom w:val="dotted" w:sz="4" w:space="0" w:color="auto"/>
            </w:tcBorders>
          </w:tcPr>
          <w:p w14:paraId="20AA309F" w14:textId="77777777" w:rsidR="002338D7" w:rsidRPr="000802DB" w:rsidRDefault="002338D7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07EF0" w:rsidRPr="000802DB" w14:paraId="1F1B1D6D" w14:textId="77777777" w:rsidTr="006301BB">
        <w:tc>
          <w:tcPr>
            <w:tcW w:w="349" w:type="pct"/>
            <w:tcBorders>
              <w:top w:val="dotted" w:sz="4" w:space="0" w:color="auto"/>
              <w:bottom w:val="dotted" w:sz="4" w:space="0" w:color="auto"/>
            </w:tcBorders>
          </w:tcPr>
          <w:p w14:paraId="7EA2AEC2" w14:textId="77777777" w:rsidR="00207EF0" w:rsidRPr="000802DB" w:rsidRDefault="00207EF0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top w:val="dotted" w:sz="4" w:space="0" w:color="auto"/>
              <w:bottom w:val="dotted" w:sz="4" w:space="0" w:color="auto"/>
            </w:tcBorders>
          </w:tcPr>
          <w:p w14:paraId="42175305" w14:textId="77777777" w:rsidR="00207EF0" w:rsidRPr="000802DB" w:rsidRDefault="00207EF0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top w:val="dotted" w:sz="4" w:space="0" w:color="auto"/>
              <w:bottom w:val="dotted" w:sz="4" w:space="0" w:color="auto"/>
            </w:tcBorders>
          </w:tcPr>
          <w:p w14:paraId="13D8BB1D" w14:textId="77777777" w:rsidR="00207EF0" w:rsidRPr="000802DB" w:rsidRDefault="00207EF0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top w:val="dotted" w:sz="4" w:space="0" w:color="auto"/>
              <w:bottom w:val="dotted" w:sz="4" w:space="0" w:color="auto"/>
            </w:tcBorders>
          </w:tcPr>
          <w:p w14:paraId="7C8F0845" w14:textId="77777777" w:rsidR="00207EF0" w:rsidRPr="000802DB" w:rsidRDefault="00207EF0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top w:val="dotted" w:sz="4" w:space="0" w:color="auto"/>
              <w:bottom w:val="dotted" w:sz="4" w:space="0" w:color="auto"/>
            </w:tcBorders>
          </w:tcPr>
          <w:p w14:paraId="163D3CE0" w14:textId="77777777" w:rsidR="00207EF0" w:rsidRPr="000802DB" w:rsidRDefault="00207EF0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top w:val="dotted" w:sz="4" w:space="0" w:color="auto"/>
              <w:bottom w:val="dotted" w:sz="4" w:space="0" w:color="auto"/>
            </w:tcBorders>
          </w:tcPr>
          <w:p w14:paraId="46550FF4" w14:textId="77777777" w:rsidR="00207EF0" w:rsidRPr="000802DB" w:rsidRDefault="00207EF0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top w:val="dotted" w:sz="4" w:space="0" w:color="auto"/>
              <w:bottom w:val="dotted" w:sz="4" w:space="0" w:color="auto"/>
            </w:tcBorders>
          </w:tcPr>
          <w:p w14:paraId="4851CE6B" w14:textId="77777777" w:rsidR="00207EF0" w:rsidRPr="000802DB" w:rsidRDefault="00207EF0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top w:val="dotted" w:sz="4" w:space="0" w:color="auto"/>
              <w:bottom w:val="dotted" w:sz="4" w:space="0" w:color="auto"/>
            </w:tcBorders>
          </w:tcPr>
          <w:p w14:paraId="0568C35B" w14:textId="77777777" w:rsidR="00207EF0" w:rsidRPr="000802DB" w:rsidRDefault="00207EF0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8D213B" w:rsidRPr="000802DB" w14:paraId="5C1BCBD4" w14:textId="77777777" w:rsidTr="002338D7">
        <w:tc>
          <w:tcPr>
            <w:tcW w:w="4517" w:type="pct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6E44AE3E" w14:textId="77777777" w:rsidR="008D213B" w:rsidRPr="000802DB" w:rsidRDefault="008D213B" w:rsidP="00344074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483" w:type="pct"/>
            <w:tcBorders>
              <w:top w:val="single" w:sz="4" w:space="0" w:color="auto"/>
              <w:bottom w:val="single" w:sz="4" w:space="0" w:color="auto"/>
            </w:tcBorders>
          </w:tcPr>
          <w:p w14:paraId="5BDD83F2" w14:textId="77777777" w:rsidR="008D213B" w:rsidRPr="000802DB" w:rsidRDefault="008D213B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14:paraId="316779F4" w14:textId="77777777" w:rsidR="002338D7" w:rsidRDefault="002338D7" w:rsidP="001442F2">
      <w:pPr>
        <w:rPr>
          <w:rFonts w:ascii="TH SarabunPSK" w:hAnsi="TH SarabunPSK" w:cs="TH SarabunPSK"/>
          <w:b/>
          <w:bCs/>
        </w:rPr>
      </w:pPr>
    </w:p>
    <w:p w14:paraId="69BE5BBB" w14:textId="77777777" w:rsidR="001442F2" w:rsidRDefault="001442F2" w:rsidP="00E77E32">
      <w:pPr>
        <w:ind w:left="1080" w:hanging="1080"/>
        <w:rPr>
          <w:rFonts w:ascii="TH Sarabun New" w:hAnsi="TH Sarabun New" w:cs="TH Sarabun New"/>
          <w:b/>
          <w:bCs/>
          <w:sz w:val="28"/>
          <w:szCs w:val="28"/>
        </w:rPr>
      </w:pPr>
      <w:r w:rsidRPr="001442F2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69B59EA4" wp14:editId="7793EE8A">
                <wp:extent cx="5731510" cy="5434965"/>
                <wp:effectExtent l="0" t="0" r="21590" b="13335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5434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5F552E" w14:textId="77777777" w:rsidR="001442F2" w:rsidRPr="000B78F7" w:rsidRDefault="001442F2" w:rsidP="001442F2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2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14:paraId="7553937C" w14:textId="77777777" w:rsidR="001442F2" w:rsidRPr="001D40F6" w:rsidRDefault="001442F2" w:rsidP="001442F2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8"/>
                                <w:szCs w:val="18"/>
                              </w:rPr>
                            </w:pPr>
                          </w:p>
                          <w:p w14:paraId="224DEAB8" w14:textId="77777777" w:rsidR="001442F2" w:rsidRDefault="001442F2" w:rsidP="001442F2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 w:rsidRPr="00D2747F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สิทธิบัตรหรืออนุสิทธิบัตร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14:paraId="22325343" w14:textId="20C2B452" w:rsidR="00A420C4" w:rsidRPr="00A420C4" w:rsidRDefault="001442F2" w:rsidP="006609A6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D2747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</w:t>
                            </w:r>
                            <w:r w:rsidRPr="00D2747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สิทธิบัตรหรืออนุสิทธิบัตร</w:t>
                            </w:r>
                            <w:r w:rsidRPr="00D2747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ที่ได้รับการจดทะเบียน</w:t>
                            </w:r>
                            <w:r w:rsidRPr="00D2747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ปีปฏิทินที่ขอรับการจัดสรร และย้อนหลัง 3 ปี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1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0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0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หรือ ปี พ.ศ. 25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5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4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5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3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ทั้งนี้ สามารถนับรวมผลงานของปี </w:t>
                            </w:r>
                            <w:r w:rsidR="007F7FAE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ค.ศ. 202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3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หรือ พ.ศ. 25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ได้จนถึงวันที่กำหนดให้ส่งผลงาน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7FB0F093" w14:textId="77777777" w:rsidR="001442F2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สิทธิบัตรหรืออนุสิทธิบัตร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เจ้าของผลงาน 1 คน สามารถอ้างอิงผลงานได้เพียง 1 ครั้งเท่านั้น </w:t>
                            </w:r>
                          </w:p>
                          <w:p w14:paraId="420A434B" w14:textId="77777777" w:rsidR="00E77E32" w:rsidRPr="00A12ECE" w:rsidRDefault="00E77E32" w:rsidP="001442F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ผลง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ถ้ามีผู้เขียนอยู่ต่าง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ให้ระบุสัดส่วนและคิดคะแนนแต่ละ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ไม่สามารถใช้ซ้ำซ้อนได้</w:t>
                            </w:r>
                          </w:p>
                          <w:p w14:paraId="1EC472E2" w14:textId="77777777" w:rsidR="001442F2" w:rsidRDefault="001442F2" w:rsidP="001442F2">
                            <w:pPr>
                              <w:tabs>
                                <w:tab w:val="left" w:pos="360"/>
                              </w:tabs>
                              <w:spacing w:before="240"/>
                              <w:ind w:left="360" w:hanging="36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14:paraId="71780B62" w14:textId="77777777"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ลำดับที่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ผลงาน</w:t>
                            </w:r>
                          </w:p>
                          <w:p w14:paraId="2559B327" w14:textId="77777777"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ประเภท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ว่าเป็น “สิทธิบัตร”หรือ “อนุสิทธิบัตร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</w:p>
                          <w:p w14:paraId="7D3A9F14" w14:textId="77777777" w:rsidR="001442F2" w:rsidRPr="00A94531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E7765E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ระบุชื่อ</w:t>
                            </w:r>
                            <w:r w:rsidRPr="00271B9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สิทธิบัตรหรืออนุสิทธิบัตร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มี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สมาชิก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ใน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เป็นเจ้าของผลงาน</w:t>
                            </w:r>
                          </w:p>
                          <w:p w14:paraId="4CF5C025" w14:textId="77777777" w:rsidR="001442F2" w:rsidRPr="000B78F7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ชื่อเจ้าของผลงาน”</w:t>
                            </w:r>
                          </w:p>
                          <w:p w14:paraId="0AD92B47" w14:textId="77777777"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เลขทะเบียน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ที่ได้รับ</w:t>
                            </w:r>
                          </w:p>
                          <w:p w14:paraId="485E027B" w14:textId="77777777" w:rsidR="001442F2" w:rsidRPr="00F77318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วันเดือนปีที่รับรองผลงาน</w:t>
                            </w:r>
                            <w:r w:rsidRPr="00E7765E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ที่อยู่ในช่วงขอบเขตข้างต้น</w:t>
                            </w:r>
                          </w:p>
                          <w:p w14:paraId="599211A8" w14:textId="77777777"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2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E7765E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สถานที่จดทะเบียน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ว่าจดทะเบียน “ในประเทศ” หรือ “ประเทศ”</w:t>
                            </w:r>
                          </w:p>
                          <w:p w14:paraId="53BC463A" w14:textId="77777777"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3"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ab/>
                              <w:t xml:space="preserve">ระบุ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ะแนนที่ได้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โดยมีหลักการคิด ดังนี้</w:t>
                            </w:r>
                          </w:p>
                          <w:p w14:paraId="78DF03FF" w14:textId="77777777" w:rsidR="001442F2" w:rsidRPr="00154D40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1.  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ิทธิบัตรที่ได้รับการจดในต่างประเทศ นับให้สิทธิบัตร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5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        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2.  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ิทธิบัตรที่ได้รับการจดในประเทศ นับให้สิทธิบัตรละ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3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14:paraId="1EA9412E" w14:textId="77777777"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ab/>
                              <w:t>3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.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อนุสิทธิบัตรที่ได้รับการจดในต่างประเทศ นับให้อนุสิทธิบัตรละ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3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   </w:t>
                            </w:r>
                          </w:p>
                          <w:p w14:paraId="5E3638C8" w14:textId="77777777"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ab/>
                              <w:t>4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.  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อนุสิทธิบัตรที่ได้รับการจดในประเทศ นับให้อนุสิทธิบัตรละ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1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5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14:paraId="612D3DE6" w14:textId="77777777" w:rsidR="001442F2" w:rsidRPr="000B78F7" w:rsidRDefault="001442F2" w:rsidP="001442F2">
                            <w:pPr>
                              <w:tabs>
                                <w:tab w:val="left" w:pos="450"/>
                              </w:tabs>
                              <w:spacing w:before="240"/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54D40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หมายเหตุ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รณีที่อยู่ในระหว่างการยื่นขอจดทะเบียน ให้กรอกข้อมูลในตารางที่ 3</w:t>
                            </w:r>
                          </w:p>
                          <w:p w14:paraId="1FAC9A51" w14:textId="77777777" w:rsidR="001442F2" w:rsidRPr="00A23487" w:rsidRDefault="001442F2" w:rsidP="001442F2">
                            <w:pPr>
                              <w:tabs>
                                <w:tab w:val="left" w:pos="450"/>
                              </w:tabs>
                              <w:spacing w:before="240"/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สิทธิบัตรหรืออนุสิทธิบัตร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9B59EA4" id="_x0000_s1029" type="#_x0000_t202" style="width:451.3pt;height:42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">
                <v:textbox style="mso-fit-shape-to-text:t">
                  <w:txbxContent>
                    <w:p w14:paraId="455F552E" w14:textId="77777777" w:rsidR="001442F2" w:rsidRPr="000B78F7" w:rsidRDefault="001442F2" w:rsidP="001442F2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2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14:paraId="7553937C" w14:textId="77777777" w:rsidR="001442F2" w:rsidRPr="001D40F6" w:rsidRDefault="001442F2" w:rsidP="001442F2">
                      <w:pPr>
                        <w:ind w:left="360" w:hanging="360"/>
                        <w:rPr>
                          <w:rFonts w:ascii="TH Sarabun New" w:hAnsi="TH Sarabun New" w:cs="TH Sarabun New"/>
                          <w:sz w:val="18"/>
                          <w:szCs w:val="18"/>
                        </w:rPr>
                      </w:pPr>
                    </w:p>
                    <w:p w14:paraId="224DEAB8" w14:textId="77777777" w:rsidR="001442F2" w:rsidRDefault="001442F2" w:rsidP="001442F2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 w:rsidRPr="00D2747F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สิทธิบัตรหรืออนุสิทธิบัตร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14:paraId="22325343" w14:textId="20C2B452" w:rsidR="00A420C4" w:rsidRPr="00A420C4" w:rsidRDefault="001442F2" w:rsidP="006609A6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D2747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</w:t>
                      </w:r>
                      <w:r w:rsidRPr="00D2747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สิทธิบัตรหรืออนุสิทธิบัตร</w:t>
                      </w:r>
                      <w:r w:rsidRPr="00D2747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ที่ได้รับการจดทะเบียน</w:t>
                      </w:r>
                      <w:r w:rsidRPr="00D2747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ปีปฏิทินที่ขอรับการจัดสรร และย้อนหลัง 3 ปี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1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0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0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หรือ ปี พ.ศ. 25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5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4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5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3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ทั้งนี้ สามารถนับรวมผลงานของปี </w:t>
                      </w:r>
                      <w:r w:rsidR="007F7FAE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ค.ศ. 202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3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หรือ พ.ศ. 25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ได้จนถึงวันที่กำหนดให้ส่งผลงาน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)</w:t>
                      </w:r>
                    </w:p>
                    <w:p w14:paraId="7FB0F093" w14:textId="77777777" w:rsidR="001442F2" w:rsidRDefault="001442F2" w:rsidP="001442F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สิทธิบัตรหรืออนุสิทธิบัตร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ผลงาน เจ้าของผลงาน 1 คน สามารถอ้างอิงผลงานได้เพียง 1 ครั้งเท่านั้น </w:t>
                      </w:r>
                    </w:p>
                    <w:p w14:paraId="420A434B" w14:textId="77777777" w:rsidR="00E77E32" w:rsidRPr="00A12ECE" w:rsidRDefault="00E77E32" w:rsidP="001442F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ผลงาน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ผลงา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ถ้ามีผู้เขียนอยู่ต่าง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ให้ระบุสัดส่วนและคิดคะแนนแต่ละ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ไม่สามารถใช้ซ้ำซ้อนได้</w:t>
                      </w:r>
                    </w:p>
                    <w:p w14:paraId="1EC472E2" w14:textId="77777777" w:rsidR="001442F2" w:rsidRDefault="001442F2" w:rsidP="001442F2">
                      <w:pPr>
                        <w:tabs>
                          <w:tab w:val="left" w:pos="360"/>
                        </w:tabs>
                        <w:spacing w:before="240"/>
                        <w:ind w:left="360" w:hanging="36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14:paraId="71780B62" w14:textId="77777777"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ลำดับที่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ผลงาน</w:t>
                      </w:r>
                    </w:p>
                    <w:p w14:paraId="2559B327" w14:textId="77777777"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ประเภท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ว่าเป็น “สิทธิบัตร”หรือ “อนุสิทธิบัตร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”</w:t>
                      </w:r>
                    </w:p>
                    <w:p w14:paraId="7D3A9F14" w14:textId="77777777" w:rsidR="001442F2" w:rsidRPr="00A94531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E7765E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ระบุชื่อ</w:t>
                      </w:r>
                      <w:r w:rsidRPr="00271B9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สิทธิบัตรหรืออนุสิทธิบัตร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มี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สมาชิก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ใน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เป็นเจ้าของผลงาน</w:t>
                      </w:r>
                    </w:p>
                    <w:p w14:paraId="4CF5C025" w14:textId="77777777" w:rsidR="001442F2" w:rsidRPr="000B78F7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ชื่อเจ้าของผลงาน”</w:t>
                      </w:r>
                    </w:p>
                    <w:p w14:paraId="0AD92B47" w14:textId="77777777"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เลขทะเบียน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ที่ได้รับ</w:t>
                      </w:r>
                    </w:p>
                    <w:p w14:paraId="485E027B" w14:textId="77777777" w:rsidR="001442F2" w:rsidRPr="00F77318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วันเดือนปีที่รับรองผลงาน</w:t>
                      </w:r>
                      <w:r w:rsidRPr="00E7765E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ที่อยู่ในช่วงขอบเขตข้างต้น</w:t>
                      </w:r>
                    </w:p>
                    <w:p w14:paraId="599211A8" w14:textId="77777777"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2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E7765E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สถานที่จดทะเบียน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ว่าจดทะเบียน “ในประเทศ” หรือ “ประเทศ”</w:t>
                      </w:r>
                    </w:p>
                    <w:p w14:paraId="53BC463A" w14:textId="77777777"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3"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ab/>
                        <w:t xml:space="preserve">ระบุ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ะแนนที่ได้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โดยมีหลักการคิด ดังนี้</w:t>
                      </w:r>
                    </w:p>
                    <w:p w14:paraId="78DF03FF" w14:textId="77777777" w:rsidR="001442F2" w:rsidRPr="00154D40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1.  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ิทธิบัตรที่ได้รับการจดในต่างประเทศ นับให้สิทธิบัตร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5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        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2.  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ิทธิบัตรที่ได้รับการจดในประเทศ นับให้สิทธิบัตรละ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3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</w:p>
                    <w:p w14:paraId="1EA9412E" w14:textId="77777777"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ab/>
                        <w:t>3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.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อนุสิทธิบัตรที่ได้รับการจดในต่างประเทศ นับให้อนุสิทธิบัตรละ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3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   </w:t>
                      </w:r>
                    </w:p>
                    <w:p w14:paraId="5E3638C8" w14:textId="77777777"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ab/>
                        <w:t>4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.  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อนุสิทธิบัตรที่ได้รับการจดในประเทศ นับให้อนุสิทธิบัตรละ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1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.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5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</w:p>
                    <w:p w14:paraId="612D3DE6" w14:textId="77777777" w:rsidR="001442F2" w:rsidRPr="000B78F7" w:rsidRDefault="001442F2" w:rsidP="001442F2">
                      <w:pPr>
                        <w:tabs>
                          <w:tab w:val="left" w:pos="450"/>
                        </w:tabs>
                        <w:spacing w:before="240"/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54D40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หมายเหตุ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รณีที่อยู่ในระหว่างการยื่นขอจดทะเบียน ให้กรอกข้อมูลในตารางที่ 3</w:t>
                      </w:r>
                    </w:p>
                    <w:p w14:paraId="1FAC9A51" w14:textId="77777777" w:rsidR="001442F2" w:rsidRPr="00A23487" w:rsidRDefault="001442F2" w:rsidP="001442F2">
                      <w:pPr>
                        <w:tabs>
                          <w:tab w:val="left" w:pos="450"/>
                        </w:tabs>
                        <w:spacing w:before="240"/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สิทธิบัตรหรืออนุสิทธิบัตร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6D209D2" w14:textId="688C73D8" w:rsidR="001442F2" w:rsidRDefault="001442F2" w:rsidP="008871FA">
      <w:pPr>
        <w:ind w:left="1080" w:hanging="1080"/>
        <w:rPr>
          <w:rFonts w:ascii="TH Sarabun New" w:hAnsi="TH Sarabun New" w:cs="TH Sarabun New"/>
          <w:b/>
          <w:bCs/>
          <w:sz w:val="28"/>
          <w:szCs w:val="28"/>
        </w:rPr>
      </w:pPr>
    </w:p>
    <w:p w14:paraId="6F451F4D" w14:textId="49CEB426" w:rsidR="0007519A" w:rsidRDefault="0007519A" w:rsidP="008871FA">
      <w:pPr>
        <w:ind w:left="1080" w:hanging="1080"/>
        <w:rPr>
          <w:rFonts w:ascii="TH Sarabun New" w:hAnsi="TH Sarabun New" w:cs="TH Sarabun New"/>
          <w:b/>
          <w:bCs/>
          <w:sz w:val="28"/>
          <w:szCs w:val="28"/>
        </w:rPr>
      </w:pPr>
    </w:p>
    <w:p w14:paraId="19E1F44B" w14:textId="0C659699" w:rsidR="0007519A" w:rsidRDefault="0007519A" w:rsidP="008871FA">
      <w:pPr>
        <w:ind w:left="1080" w:hanging="1080"/>
        <w:rPr>
          <w:rFonts w:ascii="TH Sarabun New" w:hAnsi="TH Sarabun New" w:cs="TH Sarabun New"/>
          <w:b/>
          <w:bCs/>
          <w:sz w:val="28"/>
          <w:szCs w:val="28"/>
        </w:rPr>
      </w:pPr>
    </w:p>
    <w:p w14:paraId="304F2BA6" w14:textId="684A3E64" w:rsidR="0007519A" w:rsidRDefault="0007519A" w:rsidP="008871FA">
      <w:pPr>
        <w:ind w:left="1080" w:hanging="1080"/>
        <w:rPr>
          <w:rFonts w:ascii="TH Sarabun New" w:hAnsi="TH Sarabun New" w:cs="TH Sarabun New"/>
          <w:b/>
          <w:bCs/>
          <w:sz w:val="28"/>
          <w:szCs w:val="28"/>
        </w:rPr>
      </w:pPr>
    </w:p>
    <w:p w14:paraId="03488049" w14:textId="0F6E30F6" w:rsidR="0007519A" w:rsidRDefault="0007519A" w:rsidP="008871FA">
      <w:pPr>
        <w:ind w:left="1080" w:hanging="1080"/>
        <w:rPr>
          <w:rFonts w:ascii="TH Sarabun New" w:hAnsi="TH Sarabun New" w:cs="TH Sarabun New"/>
          <w:b/>
          <w:bCs/>
          <w:sz w:val="28"/>
          <w:szCs w:val="28"/>
        </w:rPr>
      </w:pPr>
    </w:p>
    <w:p w14:paraId="115908F1" w14:textId="77777777" w:rsidR="0007519A" w:rsidRDefault="0007519A" w:rsidP="008871FA">
      <w:pPr>
        <w:ind w:left="1080" w:hanging="1080"/>
        <w:rPr>
          <w:rFonts w:ascii="TH Sarabun New" w:hAnsi="TH Sarabun New" w:cs="TH Sarabun New" w:hint="cs"/>
          <w:b/>
          <w:bCs/>
          <w:sz w:val="28"/>
          <w:szCs w:val="28"/>
        </w:rPr>
      </w:pPr>
    </w:p>
    <w:p w14:paraId="02CFA4EB" w14:textId="77777777" w:rsidR="00B75BDC" w:rsidRPr="00686306" w:rsidRDefault="00B75979" w:rsidP="001442F2">
      <w:pPr>
        <w:rPr>
          <w:rFonts w:ascii="TH SarabunPSK" w:hAnsi="TH SarabunPSK" w:cs="TH SarabunPSK"/>
        </w:rPr>
      </w:pPr>
      <w:r w:rsidRPr="008871FA">
        <w:rPr>
          <w:rFonts w:ascii="TH SarabunPSK" w:hAnsi="TH SarabunPSK" w:cs="TH SarabunPSK"/>
          <w:b/>
          <w:bCs/>
          <w:cs/>
        </w:rPr>
        <w:lastRenderedPageBreak/>
        <w:t xml:space="preserve">ตารางที่ </w:t>
      </w:r>
      <w:r w:rsidR="007F351E" w:rsidRPr="008871FA">
        <w:rPr>
          <w:rFonts w:ascii="TH SarabunPSK" w:hAnsi="TH SarabunPSK" w:cs="TH SarabunPSK"/>
          <w:b/>
          <w:bCs/>
          <w:cs/>
        </w:rPr>
        <w:t>3</w:t>
      </w:r>
      <w:r w:rsidRPr="00686306">
        <w:rPr>
          <w:rFonts w:ascii="TH SarabunPSK" w:hAnsi="TH SarabunPSK" w:cs="TH SarabunPSK"/>
          <w:cs/>
        </w:rPr>
        <w:t xml:space="preserve"> </w:t>
      </w:r>
      <w:r w:rsidR="009274A4" w:rsidRPr="00663E57">
        <w:rPr>
          <w:rFonts w:ascii="TH SarabunPSK" w:hAnsi="TH SarabunPSK" w:cs="TH SarabunPSK"/>
          <w:b/>
          <w:bCs/>
          <w:cs/>
        </w:rPr>
        <w:t>ผลงานวิจัยอื่น ๆ ที่สามารถนับเป็นชิ้นงานได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1"/>
        <w:gridCol w:w="1478"/>
        <w:gridCol w:w="2969"/>
        <w:gridCol w:w="1926"/>
        <w:gridCol w:w="1194"/>
        <w:gridCol w:w="808"/>
      </w:tblGrid>
      <w:tr w:rsidR="00207EF0" w:rsidRPr="00354037" w14:paraId="3C7D8898" w14:textId="77777777" w:rsidTr="00207EF0">
        <w:tc>
          <w:tcPr>
            <w:tcW w:w="355" w:type="pct"/>
            <w:tcBorders>
              <w:bottom w:val="single" w:sz="4" w:space="0" w:color="auto"/>
            </w:tcBorders>
          </w:tcPr>
          <w:p w14:paraId="72F686DD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  <w:p w14:paraId="76A0AEAA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820" w:type="pct"/>
            <w:tcBorders>
              <w:bottom w:val="single" w:sz="4" w:space="0" w:color="auto"/>
            </w:tcBorders>
          </w:tcPr>
          <w:p w14:paraId="0D59B38F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B652A0">
              <w:rPr>
                <w:rFonts w:ascii="TH SarabunPSK" w:hAnsi="TH SarabunPSK" w:cs="TH SarabunPSK"/>
                <w:sz w:val="28"/>
                <w:szCs w:val="28"/>
                <w:cs/>
              </w:rPr>
              <w:t>ประเภทผลงาน</w:t>
            </w:r>
          </w:p>
          <w:p w14:paraId="454A3BE8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4BE90DA5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D"/>
            </w:r>
          </w:p>
        </w:tc>
        <w:tc>
          <w:tcPr>
            <w:tcW w:w="1647" w:type="pct"/>
            <w:tcBorders>
              <w:bottom w:val="single" w:sz="4" w:space="0" w:color="auto"/>
            </w:tcBorders>
          </w:tcPr>
          <w:p w14:paraId="46BD4F07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ผลงาน</w:t>
            </w:r>
          </w:p>
          <w:p w14:paraId="678DA272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3F9DE6A0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1068" w:type="pct"/>
            <w:tcBorders>
              <w:bottom w:val="single" w:sz="4" w:space="0" w:color="auto"/>
            </w:tcBorders>
          </w:tcPr>
          <w:p w14:paraId="27A56197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เจ้าของ</w:t>
            </w:r>
            <w:r>
              <w:rPr>
                <w:rFonts w:ascii="TH SarabunPSK" w:hAnsi="TH SarabunPSK" w:cs="TH SarabunPSK"/>
                <w:sz w:val="28"/>
                <w:szCs w:val="28"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14:paraId="0E9DB30D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F"/>
            </w:r>
          </w:p>
        </w:tc>
        <w:tc>
          <w:tcPr>
            <w:tcW w:w="662" w:type="pct"/>
            <w:tcBorders>
              <w:bottom w:val="single" w:sz="4" w:space="0" w:color="auto"/>
            </w:tcBorders>
          </w:tcPr>
          <w:p w14:paraId="52EAC15A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มีเอกสาร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ับรอง</w:t>
            </w:r>
          </w:p>
          <w:p w14:paraId="13088C6A" w14:textId="77777777" w:rsidR="00207EF0" w:rsidRPr="00B652A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448" w:type="pct"/>
            <w:tcBorders>
              <w:bottom w:val="single" w:sz="4" w:space="0" w:color="auto"/>
            </w:tcBorders>
          </w:tcPr>
          <w:p w14:paraId="49FF7581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14:paraId="684BBC23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1"/>
            </w:r>
          </w:p>
        </w:tc>
      </w:tr>
      <w:tr w:rsidR="006301BB" w:rsidRPr="00354037" w14:paraId="0FB52712" w14:textId="77777777" w:rsidTr="00207EF0">
        <w:tc>
          <w:tcPr>
            <w:tcW w:w="355" w:type="pct"/>
            <w:tcBorders>
              <w:bottom w:val="dotted" w:sz="4" w:space="0" w:color="auto"/>
            </w:tcBorders>
          </w:tcPr>
          <w:p w14:paraId="36EE0F0E" w14:textId="77777777"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0" w:type="pct"/>
            <w:tcBorders>
              <w:bottom w:val="dotted" w:sz="4" w:space="0" w:color="auto"/>
            </w:tcBorders>
          </w:tcPr>
          <w:p w14:paraId="65C44BC6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7" w:type="pct"/>
            <w:tcBorders>
              <w:bottom w:val="dotted" w:sz="4" w:space="0" w:color="auto"/>
            </w:tcBorders>
          </w:tcPr>
          <w:p w14:paraId="369BD3E8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8" w:type="pct"/>
            <w:tcBorders>
              <w:bottom w:val="dotted" w:sz="4" w:space="0" w:color="auto"/>
            </w:tcBorders>
          </w:tcPr>
          <w:p w14:paraId="131D311E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bottom w:val="dotted" w:sz="4" w:space="0" w:color="auto"/>
            </w:tcBorders>
          </w:tcPr>
          <w:p w14:paraId="61F20A76" w14:textId="77777777" w:rsidR="006301BB" w:rsidRPr="00354037" w:rsidRDefault="006301BB" w:rsidP="00A0649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48" w:type="pct"/>
            <w:tcBorders>
              <w:bottom w:val="dotted" w:sz="4" w:space="0" w:color="auto"/>
            </w:tcBorders>
          </w:tcPr>
          <w:p w14:paraId="1D884469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14:paraId="4D1B3CE9" w14:textId="77777777" w:rsidTr="00207EF0">
        <w:tc>
          <w:tcPr>
            <w:tcW w:w="355" w:type="pct"/>
            <w:tcBorders>
              <w:top w:val="dotted" w:sz="4" w:space="0" w:color="auto"/>
              <w:bottom w:val="dotted" w:sz="4" w:space="0" w:color="auto"/>
            </w:tcBorders>
          </w:tcPr>
          <w:p w14:paraId="33A8967C" w14:textId="77777777"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0" w:type="pct"/>
            <w:tcBorders>
              <w:top w:val="dotted" w:sz="4" w:space="0" w:color="auto"/>
              <w:bottom w:val="dotted" w:sz="4" w:space="0" w:color="auto"/>
            </w:tcBorders>
          </w:tcPr>
          <w:p w14:paraId="65A1EEAF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7" w:type="pct"/>
            <w:tcBorders>
              <w:top w:val="dotted" w:sz="4" w:space="0" w:color="auto"/>
              <w:bottom w:val="dotted" w:sz="4" w:space="0" w:color="auto"/>
            </w:tcBorders>
          </w:tcPr>
          <w:p w14:paraId="104E8F09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8" w:type="pct"/>
            <w:tcBorders>
              <w:top w:val="dotted" w:sz="4" w:space="0" w:color="auto"/>
              <w:bottom w:val="dotted" w:sz="4" w:space="0" w:color="auto"/>
            </w:tcBorders>
          </w:tcPr>
          <w:p w14:paraId="30D20F7B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14:paraId="05A8B8E7" w14:textId="77777777"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48" w:type="pct"/>
            <w:tcBorders>
              <w:top w:val="dotted" w:sz="4" w:space="0" w:color="auto"/>
              <w:bottom w:val="dotted" w:sz="4" w:space="0" w:color="auto"/>
            </w:tcBorders>
          </w:tcPr>
          <w:p w14:paraId="34CA39E1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14:paraId="465AD0AB" w14:textId="77777777" w:rsidTr="00207EF0">
        <w:tc>
          <w:tcPr>
            <w:tcW w:w="355" w:type="pct"/>
            <w:tcBorders>
              <w:top w:val="dotted" w:sz="4" w:space="0" w:color="auto"/>
              <w:bottom w:val="dotted" w:sz="4" w:space="0" w:color="auto"/>
            </w:tcBorders>
          </w:tcPr>
          <w:p w14:paraId="28FC9E1F" w14:textId="77777777"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0" w:type="pct"/>
            <w:tcBorders>
              <w:top w:val="dotted" w:sz="4" w:space="0" w:color="auto"/>
              <w:bottom w:val="dotted" w:sz="4" w:space="0" w:color="auto"/>
            </w:tcBorders>
          </w:tcPr>
          <w:p w14:paraId="7E4ADF2E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7" w:type="pct"/>
            <w:tcBorders>
              <w:top w:val="dotted" w:sz="4" w:space="0" w:color="auto"/>
              <w:bottom w:val="dotted" w:sz="4" w:space="0" w:color="auto"/>
            </w:tcBorders>
          </w:tcPr>
          <w:p w14:paraId="1960D256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8" w:type="pct"/>
            <w:tcBorders>
              <w:top w:val="dotted" w:sz="4" w:space="0" w:color="auto"/>
              <w:bottom w:val="dotted" w:sz="4" w:space="0" w:color="auto"/>
            </w:tcBorders>
          </w:tcPr>
          <w:p w14:paraId="3271F300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14:paraId="588424F5" w14:textId="77777777"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48" w:type="pct"/>
            <w:tcBorders>
              <w:top w:val="dotted" w:sz="4" w:space="0" w:color="auto"/>
              <w:bottom w:val="dotted" w:sz="4" w:space="0" w:color="auto"/>
            </w:tcBorders>
          </w:tcPr>
          <w:p w14:paraId="608AC2AA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14:paraId="77D7FF44" w14:textId="77777777" w:rsidTr="00207EF0">
        <w:tc>
          <w:tcPr>
            <w:tcW w:w="355" w:type="pct"/>
            <w:tcBorders>
              <w:top w:val="dotted" w:sz="4" w:space="0" w:color="auto"/>
              <w:bottom w:val="dotted" w:sz="4" w:space="0" w:color="auto"/>
            </w:tcBorders>
          </w:tcPr>
          <w:p w14:paraId="250412F4" w14:textId="77777777"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0" w:type="pct"/>
            <w:tcBorders>
              <w:top w:val="dotted" w:sz="4" w:space="0" w:color="auto"/>
              <w:bottom w:val="dotted" w:sz="4" w:space="0" w:color="auto"/>
            </w:tcBorders>
          </w:tcPr>
          <w:p w14:paraId="2857E486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7" w:type="pct"/>
            <w:tcBorders>
              <w:top w:val="dotted" w:sz="4" w:space="0" w:color="auto"/>
              <w:bottom w:val="dotted" w:sz="4" w:space="0" w:color="auto"/>
            </w:tcBorders>
          </w:tcPr>
          <w:p w14:paraId="4EE69FE7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8" w:type="pct"/>
            <w:tcBorders>
              <w:top w:val="dotted" w:sz="4" w:space="0" w:color="auto"/>
              <w:bottom w:val="dotted" w:sz="4" w:space="0" w:color="auto"/>
            </w:tcBorders>
          </w:tcPr>
          <w:p w14:paraId="009135BE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14:paraId="5DC75ED0" w14:textId="77777777"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48" w:type="pct"/>
            <w:tcBorders>
              <w:top w:val="dotted" w:sz="4" w:space="0" w:color="auto"/>
              <w:bottom w:val="dotted" w:sz="4" w:space="0" w:color="auto"/>
            </w:tcBorders>
          </w:tcPr>
          <w:p w14:paraId="448D3285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7022C3" w:rsidRPr="00354037" w14:paraId="1AB9E9BD" w14:textId="77777777" w:rsidTr="00207EF0">
        <w:tc>
          <w:tcPr>
            <w:tcW w:w="4552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468C392" w14:textId="77777777" w:rsidR="007022C3" w:rsidRPr="00354037" w:rsidRDefault="007022C3" w:rsidP="007022C3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448" w:type="pct"/>
            <w:tcBorders>
              <w:top w:val="single" w:sz="4" w:space="0" w:color="auto"/>
              <w:bottom w:val="single" w:sz="4" w:space="0" w:color="auto"/>
            </w:tcBorders>
          </w:tcPr>
          <w:p w14:paraId="32239939" w14:textId="77777777" w:rsidR="007022C3" w:rsidRPr="00354037" w:rsidRDefault="007022C3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14:paraId="6948BCD1" w14:textId="77777777" w:rsidR="006301BB" w:rsidRDefault="006301BB" w:rsidP="00772C0C">
      <w:pPr>
        <w:ind w:left="990" w:hanging="990"/>
        <w:rPr>
          <w:rFonts w:ascii="TH SarabunPSK" w:hAnsi="TH SarabunPSK" w:cs="TH SarabunPSK"/>
          <w:b/>
          <w:bCs/>
        </w:rPr>
      </w:pPr>
    </w:p>
    <w:p w14:paraId="268090DE" w14:textId="77777777" w:rsidR="00663E57" w:rsidRDefault="00207EF0" w:rsidP="00772C0C">
      <w:pPr>
        <w:ind w:left="990" w:hanging="990"/>
        <w:rPr>
          <w:rFonts w:ascii="TH SarabunPSK" w:hAnsi="TH SarabunPSK" w:cs="TH SarabunPSK"/>
          <w:b/>
          <w:bCs/>
        </w:rPr>
      </w:pPr>
      <w:r w:rsidRPr="00207EF0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013312BB" wp14:editId="1F62474F">
                <wp:extent cx="5731510" cy="4314190"/>
                <wp:effectExtent l="0" t="0" r="21590" b="10160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4314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246C99" w14:textId="77777777" w:rsidR="00207EF0" w:rsidRPr="000B78F7" w:rsidRDefault="00207EF0" w:rsidP="00207EF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3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14:paraId="4E66FDF3" w14:textId="77777777" w:rsidR="00207EF0" w:rsidRPr="001D40F6" w:rsidRDefault="00207EF0" w:rsidP="00207EF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8"/>
                                <w:szCs w:val="18"/>
                              </w:rPr>
                            </w:pPr>
                          </w:p>
                          <w:p w14:paraId="60294158" w14:textId="77777777" w:rsidR="00207EF0" w:rsidRDefault="00207EF0" w:rsidP="00207EF0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 w:rsidRPr="006B5BB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ผลงานวิจัยอื่น ๆ ที่สามารถนับเป็นชิ้นง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14:paraId="29BCC6A7" w14:textId="6F9EDCAC" w:rsidR="00207EF0" w:rsidRPr="00A420C4" w:rsidRDefault="00207EF0" w:rsidP="00D33649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420C4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</w:t>
                            </w:r>
                            <w:r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ผลงานวิจัยอื่น ๆ ที่สามารถนับเป็นชิ้นงาน</w:t>
                            </w:r>
                            <w:r w:rsidRPr="00A420C4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ปีปฏิทินที่ขอรับการจัดสรร และย้อนหลัง 3 ปี </w:t>
                            </w:r>
                            <w:r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1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0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0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หรือ ปี พ.ศ. 25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5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4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5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3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ทั้งนี้ สามารถนับรวมผลงานของปี </w:t>
                            </w:r>
                            <w:r w:rsidR="006738A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ค.ศ. 202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3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หรือ พ.ศ. 25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ได้จนถึงวันที่กำหนดให้ส่งผลงาน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4A1DCDE8" w14:textId="77777777" w:rsidR="00207EF0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ผลงานวิจัยอื่น ๆ ที่สามารถนับเป็นชิ้นงาน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ชิ้น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งาน เจ้าของ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ชิ้น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งาน 1 คน สามารถอ้างอิง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ชิ้น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งานได้เพียง 1 ครั้งเท่านั้น </w:t>
                            </w:r>
                          </w:p>
                          <w:p w14:paraId="747123EE" w14:textId="77777777" w:rsidR="00E77E32" w:rsidRPr="00A12ECE" w:rsidRDefault="00E77E32" w:rsidP="00207EF0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ผลง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ถ้ามีผู้เขียนอยู่ต่าง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ให้ระบุสัดส่วนและคิดคะแนนแต่ละ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ไม่สามารถใช้ซ้ำซ้อนได้</w:t>
                            </w:r>
                          </w:p>
                          <w:p w14:paraId="337C5BD2" w14:textId="77777777" w:rsidR="00207EF0" w:rsidRPr="006B5BB5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223CD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ผลงานวิจัยอื่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“ประเภทสิ่งประดิษฐ์” </w:t>
                            </w:r>
                            <w:r w:rsidRPr="00223CD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ที่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นำมาอ้างอิง </w:t>
                            </w:r>
                            <w:r w:rsidRPr="004236B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>ต้องไม่ใช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สิ่งที่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ประดิษฐ์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ให้กับบริษัทต่าง ๆ ตามสัญญาจ้าง</w:t>
                            </w:r>
                          </w:p>
                          <w:p w14:paraId="44DB5298" w14:textId="77777777" w:rsidR="00207EF0" w:rsidRDefault="00207EF0" w:rsidP="00207EF0">
                            <w:pPr>
                              <w:tabs>
                                <w:tab w:val="left" w:pos="360"/>
                              </w:tabs>
                              <w:spacing w:before="240"/>
                              <w:ind w:left="360" w:hanging="36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14:paraId="2CFC59C0" w14:textId="77777777"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ลำดับที่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ผลงาน</w:t>
                            </w:r>
                          </w:p>
                          <w:p w14:paraId="680BEDFE" w14:textId="77777777" w:rsidR="00207EF0" w:rsidRPr="00841A82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ประเภท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ว่าเป็น </w:t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สิ่งประดิษฐ์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หรือ </w:t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วามลับทางการค้า</w:t>
                            </w:r>
                            <w:r w:rsidRPr="00F01573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โปรแกรมคอมพิวเตอร์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หรือ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งานออกแบบ (ในระดับต้นแบบห้องปฏิบัติการ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</w:p>
                          <w:p w14:paraId="2CB621E9" w14:textId="77777777" w:rsidR="00207EF0" w:rsidRPr="00A94531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ระบุชื่อผลงานอื่น ๆ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มี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สมาชิก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ใน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เป็นเจ้าของผลงาน</w:t>
                            </w:r>
                          </w:p>
                          <w:p w14:paraId="623FAC0D" w14:textId="77777777" w:rsidR="00207EF0" w:rsidRPr="000B78F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ชื่อเจ้าของผลงาน”</w:t>
                            </w:r>
                          </w:p>
                          <w:p w14:paraId="3FB868B5" w14:textId="77777777"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เลขทะเบียน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2095B681" w14:textId="77777777"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ะแนนที่ได้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นับให้ชิ้นงาน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14:paraId="2A874908" w14:textId="77777777" w:rsidR="00207EF0" w:rsidRPr="003C404F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23098D67" w14:textId="77777777" w:rsidR="00207EF0" w:rsidRPr="00A2348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13312BB" id="_x0000_s1030" type="#_x0000_t202" style="width:451.3pt;height:33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">
                <v:textbox style="mso-fit-shape-to-text:t">
                  <w:txbxContent>
                    <w:p w14:paraId="56246C99" w14:textId="77777777" w:rsidR="00207EF0" w:rsidRPr="000B78F7" w:rsidRDefault="00207EF0" w:rsidP="00207EF0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3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14:paraId="4E66FDF3" w14:textId="77777777" w:rsidR="00207EF0" w:rsidRPr="001D40F6" w:rsidRDefault="00207EF0" w:rsidP="00207EF0">
                      <w:pPr>
                        <w:ind w:left="360" w:hanging="360"/>
                        <w:rPr>
                          <w:rFonts w:ascii="TH Sarabun New" w:hAnsi="TH Sarabun New" w:cs="TH Sarabun New"/>
                          <w:sz w:val="18"/>
                          <w:szCs w:val="18"/>
                        </w:rPr>
                      </w:pPr>
                    </w:p>
                    <w:p w14:paraId="60294158" w14:textId="77777777" w:rsidR="00207EF0" w:rsidRDefault="00207EF0" w:rsidP="00207EF0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 w:rsidRPr="006B5BB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ผลงานวิจัยอื่น ๆ ที่สามารถนับเป็นชิ้นงาน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14:paraId="29BCC6A7" w14:textId="6F9EDCAC" w:rsidR="00207EF0" w:rsidRPr="00A420C4" w:rsidRDefault="00207EF0" w:rsidP="00D33649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420C4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</w:t>
                      </w:r>
                      <w:r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ผลงานวิจัยอื่น ๆ ที่สามารถนับเป็นชิ้นงาน</w:t>
                      </w:r>
                      <w:r w:rsidRPr="00A420C4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ปีปฏิทินที่ขอรับการจัดสรร และย้อนหลัง 3 ปี </w:t>
                      </w:r>
                      <w:r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1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0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0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หรือ ปี พ.ศ. 25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5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4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5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3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ทั้งนี้ สามารถนับรวมผลงานของปี </w:t>
                      </w:r>
                      <w:r w:rsidR="006738A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ค.ศ. 202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3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หรือ พ.ศ. 25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ได้จนถึงวันที่กำหนดให้ส่งผลงาน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)</w:t>
                      </w:r>
                    </w:p>
                    <w:p w14:paraId="4A1DCDE8" w14:textId="77777777" w:rsidR="00207EF0" w:rsidRDefault="00207EF0" w:rsidP="00207EF0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ผลงานวิจัยอื่น ๆ ที่สามารถนับเป็นชิ้นงาน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ชิ้น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งาน เจ้าของ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ชิ้น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งาน 1 คน สามารถอ้างอิง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ชิ้น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งานได้เพียง 1 ครั้งเท่านั้น </w:t>
                      </w:r>
                    </w:p>
                    <w:p w14:paraId="747123EE" w14:textId="77777777" w:rsidR="00E77E32" w:rsidRPr="00A12ECE" w:rsidRDefault="00E77E32" w:rsidP="00207EF0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ผลงาน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ผลงา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ถ้ามีผู้เขียนอยู่ต่าง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ให้ระบุสัดส่วนและคิดคะแนนแต่ละ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ไม่สามารถใช้ซ้ำซ้อนได้</w:t>
                      </w:r>
                    </w:p>
                    <w:p w14:paraId="337C5BD2" w14:textId="77777777" w:rsidR="00207EF0" w:rsidRPr="006B5BB5" w:rsidRDefault="00207EF0" w:rsidP="00207EF0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223CD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ผลงานวิจัยอื่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“ประเภทสิ่งประดิษฐ์” </w:t>
                      </w:r>
                      <w:r w:rsidRPr="00223CD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ที่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นำมาอ้างอิง </w:t>
                      </w:r>
                      <w:r w:rsidRPr="004236B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  <w:cs/>
                        </w:rPr>
                        <w:t>ต้องไม่ใช่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สิ่งที่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ประดิษฐ์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ให้กับบริษัทต่าง ๆ ตามสัญญาจ้าง</w:t>
                      </w:r>
                    </w:p>
                    <w:p w14:paraId="44DB5298" w14:textId="77777777" w:rsidR="00207EF0" w:rsidRDefault="00207EF0" w:rsidP="00207EF0">
                      <w:pPr>
                        <w:tabs>
                          <w:tab w:val="left" w:pos="360"/>
                        </w:tabs>
                        <w:spacing w:before="240"/>
                        <w:ind w:left="360" w:hanging="36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14:paraId="2CFC59C0" w14:textId="77777777"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ลำดับที่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ผลงาน</w:t>
                      </w:r>
                    </w:p>
                    <w:p w14:paraId="680BEDFE" w14:textId="77777777" w:rsidR="00207EF0" w:rsidRPr="00841A82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ประเภท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ว่าเป็น </w:t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สิ่งประดิษฐ์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หรือ </w:t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วามลับทางการค้า</w:t>
                      </w:r>
                      <w:r w:rsidRPr="00F01573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โปรแกรมคอมพิวเตอร์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หรือ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งานออกแบบ (ในระดับต้นแบบห้องปฏิบัติการ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)</w:t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</w:p>
                    <w:p w14:paraId="2CB621E9" w14:textId="77777777" w:rsidR="00207EF0" w:rsidRPr="00A94531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ระบุชื่อผลงานอื่น ๆ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มี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สมาชิก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ใน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เป็นเจ้าของผลงาน</w:t>
                      </w:r>
                    </w:p>
                    <w:p w14:paraId="623FAC0D" w14:textId="77777777" w:rsidR="00207EF0" w:rsidRPr="000B78F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ชื่อเจ้าของผลงาน”</w:t>
                      </w:r>
                    </w:p>
                    <w:p w14:paraId="3FB868B5" w14:textId="77777777"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เลขทะเบียน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2095B681" w14:textId="77777777"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ะแนนที่ได้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นับให้ชิ้นงาน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</w:p>
                    <w:p w14:paraId="2A874908" w14:textId="77777777" w:rsidR="00207EF0" w:rsidRPr="003C404F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23098D67" w14:textId="77777777" w:rsidR="00207EF0" w:rsidRPr="00A2348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D42608D" w14:textId="77777777" w:rsidR="00207EF0" w:rsidRDefault="00207EF0" w:rsidP="00772C0C">
      <w:pPr>
        <w:ind w:left="990" w:hanging="990"/>
        <w:rPr>
          <w:rFonts w:ascii="TH SarabunPSK" w:hAnsi="TH SarabunPSK" w:cs="TH SarabunPSK"/>
          <w:b/>
          <w:bCs/>
        </w:rPr>
      </w:pPr>
    </w:p>
    <w:p w14:paraId="20B3F125" w14:textId="77777777" w:rsidR="0007519A" w:rsidRDefault="0007519A" w:rsidP="00772C0C">
      <w:pPr>
        <w:ind w:left="990" w:hanging="990"/>
        <w:rPr>
          <w:rFonts w:ascii="TH SarabunPSK" w:hAnsi="TH SarabunPSK" w:cs="TH SarabunPSK" w:hint="cs"/>
          <w:b/>
          <w:bCs/>
        </w:rPr>
      </w:pPr>
    </w:p>
    <w:p w14:paraId="48A96E21" w14:textId="77777777" w:rsidR="00772C0C" w:rsidRPr="00663E57" w:rsidRDefault="00772C0C" w:rsidP="00772C0C">
      <w:pPr>
        <w:ind w:left="990" w:hanging="990"/>
        <w:rPr>
          <w:rFonts w:ascii="TH SarabunPSK" w:hAnsi="TH SarabunPSK" w:cs="TH SarabunPSK"/>
          <w:b/>
          <w:bCs/>
          <w:cs/>
        </w:rPr>
      </w:pPr>
      <w:r w:rsidRPr="00663E57">
        <w:rPr>
          <w:rFonts w:ascii="TH SarabunPSK" w:hAnsi="TH SarabunPSK" w:cs="TH SarabunPSK"/>
          <w:b/>
          <w:bCs/>
          <w:cs/>
        </w:rPr>
        <w:t xml:space="preserve">ตารางที่ </w:t>
      </w:r>
      <w:r w:rsidR="00780D7D" w:rsidRPr="00663E57">
        <w:rPr>
          <w:rFonts w:ascii="TH SarabunPSK" w:hAnsi="TH SarabunPSK" w:cs="TH SarabunPSK"/>
          <w:b/>
          <w:bCs/>
          <w:cs/>
        </w:rPr>
        <w:t>4</w:t>
      </w:r>
      <w:r w:rsidRPr="00663E57">
        <w:rPr>
          <w:rFonts w:ascii="TH SarabunPSK" w:hAnsi="TH SarabunPSK" w:cs="TH SarabunPSK"/>
          <w:b/>
          <w:bCs/>
          <w:cs/>
        </w:rPr>
        <w:t xml:space="preserve"> </w:t>
      </w:r>
      <w:r w:rsidR="005B4083" w:rsidRPr="00663E57">
        <w:rPr>
          <w:rFonts w:ascii="TH SarabunPSK" w:hAnsi="TH SarabunPSK" w:cs="TH SarabunPSK"/>
          <w:b/>
          <w:bCs/>
          <w:cs/>
        </w:rPr>
        <w:t xml:space="preserve"> งานบริการวิชาการ </w:t>
      </w:r>
    </w:p>
    <w:tbl>
      <w:tblPr>
        <w:tblStyle w:val="TableGrid"/>
        <w:tblW w:w="9146" w:type="dxa"/>
        <w:tblLook w:val="04A0" w:firstRow="1" w:lastRow="0" w:firstColumn="1" w:lastColumn="0" w:noHBand="0" w:noVBand="1"/>
      </w:tblPr>
      <w:tblGrid>
        <w:gridCol w:w="641"/>
        <w:gridCol w:w="3134"/>
        <w:gridCol w:w="3060"/>
        <w:gridCol w:w="1350"/>
        <w:gridCol w:w="961"/>
      </w:tblGrid>
      <w:tr w:rsidR="00207EF0" w:rsidRPr="00354037" w14:paraId="51CA7D21" w14:textId="77777777" w:rsidTr="006B5C3E">
        <w:tc>
          <w:tcPr>
            <w:tcW w:w="641" w:type="dxa"/>
            <w:tcBorders>
              <w:bottom w:val="single" w:sz="4" w:space="0" w:color="auto"/>
            </w:tcBorders>
          </w:tcPr>
          <w:p w14:paraId="26F2C5BA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  <w:p w14:paraId="4A982CF6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1D40F6">
              <w:rPr>
                <w:rFonts w:ascii="TH Sarabun New" w:hAnsi="TH Sarabun New" w:cs="TH Sarabun New"/>
                <w:sz w:val="28"/>
                <w:szCs w:val="28"/>
              </w:rPr>
              <w:sym w:font="Wingdings" w:char="F08C"/>
            </w:r>
          </w:p>
        </w:tc>
        <w:tc>
          <w:tcPr>
            <w:tcW w:w="3134" w:type="dxa"/>
            <w:tcBorders>
              <w:bottom w:val="single" w:sz="4" w:space="0" w:color="auto"/>
            </w:tcBorders>
          </w:tcPr>
          <w:p w14:paraId="4B01C2A4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งานที่ให้บริการวิชาการ</w:t>
            </w:r>
          </w:p>
          <w:p w14:paraId="1D94EF49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75AC97F6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1D40F6">
              <w:rPr>
                <w:rFonts w:ascii="TH Sarabun New" w:hAnsi="TH Sarabun New" w:cs="TH Sarabun New"/>
                <w:sz w:val="28"/>
                <w:szCs w:val="28"/>
              </w:rPr>
              <w:sym w:font="Wingdings" w:char="F08D"/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14:paraId="794EAD67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ผู้ให้บริการ</w:t>
            </w:r>
          </w:p>
          <w:p w14:paraId="5A5F3E21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12DF5F9E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1D40F6">
              <w:rPr>
                <w:rFonts w:ascii="TH SarabunPSK" w:hAnsi="TH SarabunPSK" w:cs="TH SarabunPSK"/>
                <w:sz w:val="28"/>
                <w:szCs w:val="28"/>
              </w:rPr>
              <w:sym w:font="Wingdings" w:char="F08E"/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1E63EBE5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ให้บริการ</w:t>
            </w:r>
          </w:p>
          <w:p w14:paraId="7A5D6C35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1D40F6">
              <w:rPr>
                <w:rFonts w:ascii="TH SarabunPSK" w:hAnsi="TH SarabunPSK" w:cs="TH SarabunPSK"/>
                <w:sz w:val="28"/>
                <w:szCs w:val="28"/>
              </w:rPr>
              <w:sym w:font="Wingdings" w:char="F08F"/>
            </w:r>
          </w:p>
        </w:tc>
        <w:tc>
          <w:tcPr>
            <w:tcW w:w="961" w:type="dxa"/>
            <w:tcBorders>
              <w:bottom w:val="single" w:sz="4" w:space="0" w:color="auto"/>
            </w:tcBorders>
          </w:tcPr>
          <w:p w14:paraId="6D0D1A0C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14:paraId="2AAD34AC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 New" w:hAnsi="TH Sarabun New" w:cs="TH Sarabun New"/>
                <w:sz w:val="28"/>
                <w:szCs w:val="28"/>
              </w:rPr>
              <w:sym w:font="Wingdings" w:char="F090"/>
            </w:r>
          </w:p>
        </w:tc>
      </w:tr>
      <w:tr w:rsidR="006B5C3E" w:rsidRPr="00354037" w14:paraId="6F745585" w14:textId="77777777" w:rsidTr="006B5C3E">
        <w:tc>
          <w:tcPr>
            <w:tcW w:w="641" w:type="dxa"/>
            <w:tcBorders>
              <w:bottom w:val="dotted" w:sz="4" w:space="0" w:color="auto"/>
            </w:tcBorders>
          </w:tcPr>
          <w:p w14:paraId="602F423D" w14:textId="77777777" w:rsidR="006B5C3E" w:rsidRPr="00354037" w:rsidRDefault="006B5C3E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bottom w:val="dotted" w:sz="4" w:space="0" w:color="auto"/>
            </w:tcBorders>
          </w:tcPr>
          <w:p w14:paraId="100D038B" w14:textId="77777777"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bottom w:val="dotted" w:sz="4" w:space="0" w:color="auto"/>
            </w:tcBorders>
          </w:tcPr>
          <w:p w14:paraId="5E4D95C1" w14:textId="77777777"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bottom w:val="dotted" w:sz="4" w:space="0" w:color="auto"/>
            </w:tcBorders>
          </w:tcPr>
          <w:p w14:paraId="6176F809" w14:textId="77777777"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bottom w:val="dotted" w:sz="4" w:space="0" w:color="auto"/>
            </w:tcBorders>
          </w:tcPr>
          <w:p w14:paraId="2C1652D4" w14:textId="77777777"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84347" w:rsidRPr="00354037" w14:paraId="16408DC9" w14:textId="7777777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14:paraId="5D01CC98" w14:textId="77777777" w:rsidR="00284347" w:rsidRPr="00354037" w:rsidRDefault="00284347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14:paraId="2912D809" w14:textId="77777777"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14:paraId="52F68B90" w14:textId="77777777"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14:paraId="5754F94A" w14:textId="77777777"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14:paraId="71EC6DE3" w14:textId="77777777"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B5C3E" w:rsidRPr="00354037" w14:paraId="614B801B" w14:textId="7777777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14:paraId="458C1649" w14:textId="77777777" w:rsidR="006B5C3E" w:rsidRPr="00354037" w:rsidRDefault="006B5C3E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14:paraId="2A3FC630" w14:textId="77777777"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14:paraId="6BA2E6D8" w14:textId="77777777"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14:paraId="637ECA47" w14:textId="77777777"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14:paraId="1222EF85" w14:textId="77777777"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65848" w:rsidRPr="00354037" w14:paraId="69396A2E" w14:textId="77777777" w:rsidTr="006B5C3E">
        <w:tc>
          <w:tcPr>
            <w:tcW w:w="818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87E6DE4" w14:textId="77777777" w:rsidR="00065848" w:rsidRPr="00354037" w:rsidRDefault="00065848" w:rsidP="00065848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</w:tcPr>
          <w:p w14:paraId="154A94C1" w14:textId="77777777" w:rsidR="00065848" w:rsidRPr="00354037" w:rsidRDefault="00065848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14:paraId="5AAB5E25" w14:textId="77777777" w:rsidR="00207EF0" w:rsidRDefault="00207EF0" w:rsidP="00203CEA">
      <w:pPr>
        <w:spacing w:before="240"/>
        <w:ind w:left="990" w:hanging="990"/>
        <w:rPr>
          <w:rFonts w:ascii="TH SarabunPSK" w:hAnsi="TH SarabunPSK" w:cs="TH SarabunPSK"/>
          <w:b/>
          <w:bCs/>
        </w:rPr>
      </w:pPr>
      <w:r w:rsidRPr="00207EF0">
        <w:rPr>
          <w:rFonts w:ascii="TH SarabunPSK" w:hAnsi="TH SarabunPSK" w:cs="TH SarabunPSK"/>
          <w:noProof/>
        </w:rPr>
        <w:lastRenderedPageBreak/>
        <mc:AlternateContent>
          <mc:Choice Requires="wps">
            <w:drawing>
              <wp:inline distT="0" distB="0" distL="0" distR="0" wp14:anchorId="18565E18" wp14:editId="44648D22">
                <wp:extent cx="5731510" cy="6057862"/>
                <wp:effectExtent l="0" t="0" r="21590" b="12065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605786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7F012E" w14:textId="77777777" w:rsidR="00207EF0" w:rsidRPr="000B78F7" w:rsidRDefault="00207EF0" w:rsidP="00207EF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4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14:paraId="545D2092" w14:textId="77777777" w:rsidR="00207EF0" w:rsidRPr="001D40F6" w:rsidRDefault="00207EF0" w:rsidP="00207EF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8"/>
                                <w:szCs w:val="18"/>
                              </w:rPr>
                            </w:pPr>
                          </w:p>
                          <w:p w14:paraId="13B7593C" w14:textId="77777777" w:rsidR="00207EF0" w:rsidRDefault="00207EF0" w:rsidP="00207EF0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งานบริการวิชาการ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14:paraId="7BE6FE41" w14:textId="037794D5" w:rsidR="00207EF0" w:rsidRPr="00A420C4" w:rsidRDefault="00207EF0" w:rsidP="00A420C4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420C4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เป็นงานบริการวิชาการ </w:t>
                            </w:r>
                            <w:r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ปีปฏิทินที่ขอรับการจัดสรร และย้อนหลัง 3 ปี 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1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0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0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หรือ ปี พ.ศ. 25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5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4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5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3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ทั้งนี้ สามารถนับรวมผลงานของปี ค.ศ. 202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3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หรือ พ.ศ. 25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ได้จนถึงวันที่กำหนดให้ส่งผลงาน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67B4EAF0" w14:textId="77777777" w:rsidR="00207EF0" w:rsidRPr="00A12ECE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งานบริการวิชาการ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เรื่อง เจ้าของงาน 1 คน สามารถอ้างอิงได้เพียง 1 ครั้งเท่านั้น </w:t>
                            </w:r>
                          </w:p>
                          <w:p w14:paraId="22A5E59C" w14:textId="77777777" w:rsidR="00207EF0" w:rsidRDefault="00207EF0" w:rsidP="00207EF0">
                            <w:pPr>
                              <w:tabs>
                                <w:tab w:val="left" w:pos="360"/>
                              </w:tabs>
                              <w:spacing w:before="240"/>
                              <w:ind w:left="360" w:hanging="36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14:paraId="51666524" w14:textId="77777777"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ลำดับที่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ผลงาน</w:t>
                            </w:r>
                          </w:p>
                          <w:p w14:paraId="6042FD41" w14:textId="77777777" w:rsidR="00207EF0" w:rsidRPr="00841A82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งานที่ให้บริการวิชาการ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04FA8507" w14:textId="77777777" w:rsidR="00207EF0" w:rsidRPr="00A94531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ผู้ให้บริการ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19CE0BED" w14:textId="77777777" w:rsidR="00207EF0" w:rsidRPr="000B78F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วันเดือนปีที่ให้บริการ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ภายในขอบเขตที่ระบุข้างต้น</w:t>
                            </w:r>
                          </w:p>
                          <w:p w14:paraId="10AC4749" w14:textId="77777777"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ะแนนที่ได้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นับให้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ผล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งาน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ทั้งนี้ นับรวมกันได้ไม่เกิน 10 คะแนน</w:t>
                            </w:r>
                          </w:p>
                          <w:p w14:paraId="3C377A3C" w14:textId="77777777" w:rsidR="00207EF0" w:rsidRDefault="00207EF0" w:rsidP="00207EF0">
                            <w:pPr>
                              <w:tabs>
                                <w:tab w:val="left" w:pos="900"/>
                              </w:tabs>
                              <w:spacing w:before="240"/>
                              <w:ind w:left="900" w:hanging="90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หมายเหตุ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งานบริการวิชาการ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นำมาอ้างอิงได้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ต้องมีลักษณะดังต่อไปนี้</w:t>
                            </w:r>
                          </w:p>
                          <w:p w14:paraId="37592AE9" w14:textId="77777777" w:rsidR="00207EF0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90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C311E0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งานบริการวิชาการ</w:t>
                            </w:r>
                            <w:r w:rsidRPr="00C311E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ที่มหาวิทยาลัยให้ความเห็นชอบ</w:t>
                            </w:r>
                          </w:p>
                          <w:p w14:paraId="72D001AF" w14:textId="77777777" w:rsidR="00207EF0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90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C311E0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งานบริการวิชาการ</w:t>
                            </w:r>
                            <w:r w:rsidRPr="00C311E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ที่มีผลกระทบอย่างน้อยในระดับชุมชนหรือท้องถิ่น</w:t>
                            </w:r>
                          </w:p>
                          <w:p w14:paraId="30DD9CFF" w14:textId="77777777" w:rsidR="00207EF0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90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งานบริการวิชาการที่แสดงหลักฐานการนำส่งเงินรายได้และค่าความเข้มแข็งเข้าบัญชีมหาวิทยาลัย</w:t>
                            </w:r>
                          </w:p>
                          <w:p w14:paraId="40DCB762" w14:textId="77777777" w:rsidR="00207EF0" w:rsidRPr="00FC263C" w:rsidRDefault="00207EF0" w:rsidP="00207EF0">
                            <w:pPr>
                              <w:tabs>
                                <w:tab w:val="left" w:pos="900"/>
                              </w:tabs>
                              <w:spacing w:before="240"/>
                              <w:ind w:left="900"/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</w:pPr>
                            <w:r w:rsidRPr="00FC263C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งานบริการวิชาการที่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6"/>
                                <w:u w:val="single"/>
                                <w:cs/>
                              </w:rPr>
                              <w:t>ไม่สามารถใช้อ้างอิงได้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sz w:val="36"/>
                                <w:cs/>
                              </w:rPr>
                              <w:t xml:space="preserve"> 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งานบริการวิชาการในลักษณะเป็นความสามารถ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ส่วนบุคคล ไม่ได้เกิดจากความเป็น 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RU 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ได้แก่ 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ผู้ทรงคุณวุฒิประเมินผลงาน/พิจารณาบทความตีพิมพ์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  <w:t>ในวารสาร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ตรวจอ่านตำรา/พิจารณารายงานวิจัยฉบับสมบูรณ์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ประธานสอบวิทยานิพนธ์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กรรมการสอบวิทยานิพนธ์/กรรมการจัดการประชุม/กรรมการตัดสินโครงการ/เป็นกรรมการ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สถาบัน...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กรรมการสมาคม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.../กอง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บรรณาธิการวารสาร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Manuscript Reviews for publication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Grant Review for Research Fund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เป็นต้น</w:t>
                            </w:r>
                          </w:p>
                          <w:p w14:paraId="6E73EEC9" w14:textId="77777777" w:rsidR="00207EF0" w:rsidRPr="003C404F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709C7A18" w14:textId="77777777" w:rsidR="00207EF0" w:rsidRPr="00A2348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การบริการวิชาการ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8565E18" id="_x0000_s1031" type="#_x0000_t202" style="width:451.3pt;height:47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">
                <v:textbox style="mso-fit-shape-to-text:t">
                  <w:txbxContent>
                    <w:p w14:paraId="657F012E" w14:textId="77777777" w:rsidR="00207EF0" w:rsidRPr="000B78F7" w:rsidRDefault="00207EF0" w:rsidP="00207EF0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4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14:paraId="545D2092" w14:textId="77777777" w:rsidR="00207EF0" w:rsidRPr="001D40F6" w:rsidRDefault="00207EF0" w:rsidP="00207EF0">
                      <w:pPr>
                        <w:ind w:left="360" w:hanging="360"/>
                        <w:rPr>
                          <w:rFonts w:ascii="TH Sarabun New" w:hAnsi="TH Sarabun New" w:cs="TH Sarabun New"/>
                          <w:sz w:val="18"/>
                          <w:szCs w:val="18"/>
                        </w:rPr>
                      </w:pPr>
                    </w:p>
                    <w:p w14:paraId="13B7593C" w14:textId="77777777" w:rsidR="00207EF0" w:rsidRDefault="00207EF0" w:rsidP="00207EF0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งานบริการวิชาการ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14:paraId="7BE6FE41" w14:textId="037794D5" w:rsidR="00207EF0" w:rsidRPr="00A420C4" w:rsidRDefault="00207EF0" w:rsidP="00A420C4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420C4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เป็นงานบริการวิชาการ </w:t>
                      </w:r>
                      <w:r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ปีปฏิทินที่ขอรับการจัดสรร และย้อนหลัง 3 ปี 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1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0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0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หรือ ปี พ.ศ. 25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5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4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5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3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ทั้งนี้ สามารถนับรวมผลงานของปี ค.ศ. 202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3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หรือ พ.ศ. 25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ได้จนถึงวันที่กำหนดให้ส่งผลงาน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)</w:t>
                      </w:r>
                    </w:p>
                    <w:p w14:paraId="67B4EAF0" w14:textId="77777777" w:rsidR="00207EF0" w:rsidRPr="00A12ECE" w:rsidRDefault="00207EF0" w:rsidP="00207EF0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งานบริการวิชาการ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เรื่อง เจ้าของงาน 1 คน สามารถอ้างอิงได้เพียง 1 ครั้งเท่านั้น </w:t>
                      </w:r>
                    </w:p>
                    <w:p w14:paraId="22A5E59C" w14:textId="77777777" w:rsidR="00207EF0" w:rsidRDefault="00207EF0" w:rsidP="00207EF0">
                      <w:pPr>
                        <w:tabs>
                          <w:tab w:val="left" w:pos="360"/>
                        </w:tabs>
                        <w:spacing w:before="240"/>
                        <w:ind w:left="360" w:hanging="36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14:paraId="51666524" w14:textId="77777777"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ลำดับที่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ผลงาน</w:t>
                      </w:r>
                    </w:p>
                    <w:p w14:paraId="6042FD41" w14:textId="77777777" w:rsidR="00207EF0" w:rsidRPr="00841A82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งานที่ให้บริการวิชาการ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04FA8507" w14:textId="77777777" w:rsidR="00207EF0" w:rsidRPr="00A94531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ผู้ให้บริการ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19CE0BED" w14:textId="77777777" w:rsidR="00207EF0" w:rsidRPr="000B78F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วันเดือนปีที่ให้บริการ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ภายในขอบเขตที่ระบุข้างต้น</w:t>
                      </w:r>
                    </w:p>
                    <w:p w14:paraId="10AC4749" w14:textId="77777777"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ะแนนที่ได้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นับให้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ผล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งาน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ทั้งนี้ นับรวมกันได้ไม่เกิน 10 คะแนน</w:t>
                      </w:r>
                    </w:p>
                    <w:p w14:paraId="3C377A3C" w14:textId="77777777" w:rsidR="00207EF0" w:rsidRDefault="00207EF0" w:rsidP="00207EF0">
                      <w:pPr>
                        <w:tabs>
                          <w:tab w:val="left" w:pos="900"/>
                        </w:tabs>
                        <w:spacing w:before="240"/>
                        <w:ind w:left="900" w:hanging="90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หมายเหตุ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 w:rsidRPr="00FC263C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งานบริการวิชาการ</w:t>
                      </w:r>
                      <w:r w:rsidRPr="00FC263C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ที่นำมาอ้างอิงได้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ต้องมีลักษณะดังต่อไปนี้</w:t>
                      </w:r>
                    </w:p>
                    <w:p w14:paraId="37592AE9" w14:textId="77777777" w:rsidR="00207EF0" w:rsidRDefault="00207EF0" w:rsidP="00207EF0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tabs>
                          <w:tab w:val="left" w:pos="90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C311E0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งานบริการวิชาการ</w:t>
                      </w:r>
                      <w:r w:rsidRPr="00C311E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ที่มหาวิทยาลัยให้ความเห็นชอบ</w:t>
                      </w:r>
                    </w:p>
                    <w:p w14:paraId="72D001AF" w14:textId="77777777" w:rsidR="00207EF0" w:rsidRDefault="00207EF0" w:rsidP="00207EF0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tabs>
                          <w:tab w:val="left" w:pos="90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C311E0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งานบริการวิชาการ</w:t>
                      </w:r>
                      <w:r w:rsidRPr="00C311E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ที่มีผลกระทบอย่างน้อยในระดับชุมชนหรือท้องถิ่น</w:t>
                      </w:r>
                    </w:p>
                    <w:p w14:paraId="30DD9CFF" w14:textId="77777777" w:rsidR="00207EF0" w:rsidRDefault="00207EF0" w:rsidP="00207EF0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tabs>
                          <w:tab w:val="left" w:pos="90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งานบริการวิชาการที่แสดงหลักฐานการนำส่งเงินรายได้และค่าความเข้มแข็งเข้าบัญชีมหาวิทยาลัย</w:t>
                      </w:r>
                    </w:p>
                    <w:p w14:paraId="40DCB762" w14:textId="77777777" w:rsidR="00207EF0" w:rsidRPr="00FC263C" w:rsidRDefault="00207EF0" w:rsidP="00207EF0">
                      <w:pPr>
                        <w:tabs>
                          <w:tab w:val="left" w:pos="900"/>
                        </w:tabs>
                        <w:spacing w:before="240"/>
                        <w:ind w:left="900"/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</w:pPr>
                      <w:r w:rsidRPr="00FC263C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งานบริการวิชาการที่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36"/>
                          <w:u w:val="single"/>
                          <w:cs/>
                        </w:rPr>
                        <w:t>ไม่สามารถใช้อ้างอิงได้</w:t>
                      </w:r>
                      <w:r w:rsidRPr="00085EE9">
                        <w:rPr>
                          <w:rFonts w:ascii="TH Sarabun New" w:hAnsi="TH Sarabun New" w:cs="TH Sarabun New" w:hint="cs"/>
                          <w:sz w:val="36"/>
                          <w:cs/>
                        </w:rPr>
                        <w:t xml:space="preserve"> 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งานบริการวิชาการในลักษณะเป็นความสามารถ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ส่วนบุคคล ไม่ได้เกิดจากความเป็น 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</w:rPr>
                        <w:t xml:space="preserve">RU 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ได้แก่ 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ผู้ทรงคุณวุฒิประเมินผลงาน/พิจารณาบทความตีพิมพ์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  <w:t>ในวารสาร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ตรวจอ่านตำรา/พิจารณารายงานวิจัยฉบับสมบูรณ์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ประธานสอบวิทยานิพนธ์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กรรมการสอบวิทยานิพนธ์/กรรมการจัดการประชุม/กรรมการตัดสินโครงการ/เป็นกรรมการ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สถาบัน...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กรรมการสมาคม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.../กอง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บรรณาธิการวารสาร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</w:rPr>
                        <w:t>Manuscript Reviews for publication</w:t>
                      </w:r>
                      <w:r w:rsidRPr="00FC263C">
                        <w:rPr>
                          <w:rFonts w:ascii="TH Sarabun New" w:hAnsi="TH Sarabun New" w:cs="TH Sarabun New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</w:rPr>
                        <w:t>Grant Review for Research Fund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เป็นต้น</w:t>
                      </w:r>
                    </w:p>
                    <w:p w14:paraId="6E73EEC9" w14:textId="77777777" w:rsidR="00207EF0" w:rsidRPr="003C404F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709C7A18" w14:textId="77777777" w:rsidR="00207EF0" w:rsidRPr="00A2348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การบริการวิชาการ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B479FCF" w14:textId="77777777" w:rsidR="00497099" w:rsidRPr="00686306" w:rsidRDefault="00497099" w:rsidP="00E31C53">
      <w:pPr>
        <w:spacing w:before="240"/>
        <w:ind w:left="990" w:hanging="990"/>
        <w:rPr>
          <w:rFonts w:ascii="TH SarabunPSK" w:hAnsi="TH SarabunPSK" w:cs="TH SarabunPSK"/>
          <w:cs/>
        </w:rPr>
      </w:pPr>
      <w:r w:rsidRPr="008871FA">
        <w:rPr>
          <w:rFonts w:ascii="TH SarabunPSK" w:hAnsi="TH SarabunPSK" w:cs="TH SarabunPSK"/>
          <w:b/>
          <w:bCs/>
          <w:cs/>
        </w:rPr>
        <w:t xml:space="preserve">ตารางที่ </w:t>
      </w:r>
      <w:r w:rsidR="003F0AC7" w:rsidRPr="008871FA">
        <w:rPr>
          <w:rFonts w:ascii="TH SarabunPSK" w:hAnsi="TH SarabunPSK" w:cs="TH SarabunPSK"/>
          <w:b/>
          <w:bCs/>
          <w:cs/>
        </w:rPr>
        <w:t>5</w:t>
      </w:r>
      <w:r w:rsidR="00772C0C" w:rsidRPr="00686306">
        <w:rPr>
          <w:rFonts w:ascii="TH SarabunPSK" w:hAnsi="TH SarabunPSK" w:cs="TH SarabunPSK"/>
          <w:cs/>
        </w:rPr>
        <w:t xml:space="preserve"> </w:t>
      </w:r>
      <w:r w:rsidR="00044C8B" w:rsidRPr="00686306">
        <w:rPr>
          <w:rFonts w:ascii="TH SarabunPSK" w:hAnsi="TH SarabunPSK" w:cs="TH SarabunPSK"/>
          <w:cs/>
        </w:rPr>
        <w:t xml:space="preserve"> </w:t>
      </w:r>
      <w:r w:rsidR="00C438F9" w:rsidRPr="000C0731">
        <w:rPr>
          <w:rFonts w:ascii="TH SarabunPSK" w:hAnsi="TH SarabunPSK" w:cs="TH SarabunPSK"/>
          <w:b/>
          <w:bCs/>
          <w:cs/>
        </w:rPr>
        <w:t>รางวัลด้านวิจัยที่ได้รับจากสถาบันหรือองค์กรต่าง</w:t>
      </w:r>
      <w:r w:rsidR="00F02FFC" w:rsidRPr="000C0731">
        <w:rPr>
          <w:rFonts w:ascii="TH SarabunPSK" w:hAnsi="TH SarabunPSK" w:cs="TH SarabunPSK" w:hint="cs"/>
          <w:b/>
          <w:bCs/>
          <w:cs/>
        </w:rPr>
        <w:t xml:space="preserve"> </w:t>
      </w:r>
      <w:r w:rsidR="00C438F9" w:rsidRPr="000C0731">
        <w:rPr>
          <w:rFonts w:ascii="TH SarabunPSK" w:hAnsi="TH SarabunPSK" w:cs="TH SarabunPSK"/>
          <w:b/>
          <w:bCs/>
          <w:cs/>
        </w:rPr>
        <w:t>ๆ ทั้งในและต่างประเทศ</w:t>
      </w:r>
      <w:r w:rsidR="0009798D">
        <w:rPr>
          <w:rFonts w:ascii="TH SarabunPSK" w:hAnsi="TH SarabunPSK" w:cs="TH SarabunPSK" w:hint="cs"/>
          <w:cs/>
        </w:rPr>
        <w:t xml:space="preserve"> </w:t>
      </w:r>
    </w:p>
    <w:tbl>
      <w:tblPr>
        <w:tblStyle w:val="TableGrid"/>
        <w:tblW w:w="5660" w:type="pct"/>
        <w:tblInd w:w="-572" w:type="dxa"/>
        <w:tblLook w:val="04A0" w:firstRow="1" w:lastRow="0" w:firstColumn="1" w:lastColumn="0" w:noHBand="0" w:noVBand="1"/>
      </w:tblPr>
      <w:tblGrid>
        <w:gridCol w:w="700"/>
        <w:gridCol w:w="2172"/>
        <w:gridCol w:w="1633"/>
        <w:gridCol w:w="2025"/>
        <w:gridCol w:w="1692"/>
        <w:gridCol w:w="1217"/>
        <w:gridCol w:w="767"/>
      </w:tblGrid>
      <w:tr w:rsidR="00207EF0" w:rsidRPr="00354037" w14:paraId="75559C99" w14:textId="77777777" w:rsidTr="00207EF0">
        <w:tc>
          <w:tcPr>
            <w:tcW w:w="343" w:type="pct"/>
            <w:tcBorders>
              <w:bottom w:val="single" w:sz="4" w:space="0" w:color="auto"/>
            </w:tcBorders>
          </w:tcPr>
          <w:p w14:paraId="05CAB766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  <w:p w14:paraId="4CEA6672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57690B90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1064" w:type="pct"/>
            <w:tcBorders>
              <w:bottom w:val="single" w:sz="4" w:space="0" w:color="auto"/>
            </w:tcBorders>
          </w:tcPr>
          <w:p w14:paraId="73ED7F95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รางวัล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ด้านวิจัย</w:t>
            </w:r>
          </w:p>
          <w:p w14:paraId="79446306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4F97CC99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D"/>
            </w:r>
          </w:p>
        </w:tc>
        <w:tc>
          <w:tcPr>
            <w:tcW w:w="800" w:type="pct"/>
            <w:tcBorders>
              <w:bottom w:val="single" w:sz="4" w:space="0" w:color="auto"/>
            </w:tcBorders>
          </w:tcPr>
          <w:p w14:paraId="0D90E752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หน่วยงา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ที่ให้รางวัล</w:t>
            </w:r>
          </w:p>
          <w:p w14:paraId="0B06F12F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245F5AFD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992" w:type="pct"/>
            <w:tcBorders>
              <w:bottom w:val="single" w:sz="4" w:space="0" w:color="auto"/>
            </w:tcBorders>
          </w:tcPr>
          <w:p w14:paraId="79325740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เจ้าของผลงา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ที่ได้รับรางวัล</w:t>
            </w:r>
          </w:p>
          <w:p w14:paraId="1B4A2D0F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07AF6734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F"/>
            </w:r>
          </w:p>
        </w:tc>
        <w:tc>
          <w:tcPr>
            <w:tcW w:w="829" w:type="pct"/>
            <w:tcBorders>
              <w:bottom w:val="single" w:sz="4" w:space="0" w:color="auto"/>
            </w:tcBorders>
          </w:tcPr>
          <w:p w14:paraId="6F16E5B1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รับรางวัล</w:t>
            </w:r>
          </w:p>
          <w:p w14:paraId="5C76B328" w14:textId="77777777" w:rsidR="00DC1FC1" w:rsidRDefault="00DC1FC1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50C3E91C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596" w:type="pct"/>
            <w:tcBorders>
              <w:bottom w:val="single" w:sz="4" w:space="0" w:color="auto"/>
            </w:tcBorders>
          </w:tcPr>
          <w:p w14:paraId="06D2C060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ประเภทรางวัล</w:t>
            </w:r>
            <w:r>
              <w:rPr>
                <w:rFonts w:ascii="TH SarabunPSK" w:hAnsi="TH SarabunPSK" w:cs="TH SarabunPSK"/>
                <w:sz w:val="28"/>
                <w:szCs w:val="28"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ที่ได้รับ</w:t>
            </w:r>
          </w:p>
          <w:p w14:paraId="5E2AD740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91"/>
            </w:r>
          </w:p>
        </w:tc>
        <w:tc>
          <w:tcPr>
            <w:tcW w:w="376" w:type="pct"/>
            <w:tcBorders>
              <w:bottom w:val="single" w:sz="4" w:space="0" w:color="auto"/>
            </w:tcBorders>
          </w:tcPr>
          <w:p w14:paraId="2C908AD1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14:paraId="402A423A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303B7DCB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2"/>
            </w:r>
          </w:p>
        </w:tc>
      </w:tr>
      <w:tr w:rsidR="00013F7D" w:rsidRPr="00354037" w14:paraId="47DA747F" w14:textId="77777777" w:rsidTr="00207EF0">
        <w:tc>
          <w:tcPr>
            <w:tcW w:w="343" w:type="pct"/>
            <w:tcBorders>
              <w:bottom w:val="dotted" w:sz="4" w:space="0" w:color="auto"/>
            </w:tcBorders>
          </w:tcPr>
          <w:p w14:paraId="7065A133" w14:textId="77777777"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4" w:type="pct"/>
            <w:tcBorders>
              <w:bottom w:val="dotted" w:sz="4" w:space="0" w:color="auto"/>
            </w:tcBorders>
          </w:tcPr>
          <w:p w14:paraId="05E6190B" w14:textId="77777777"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00" w:type="pct"/>
            <w:tcBorders>
              <w:bottom w:val="dotted" w:sz="4" w:space="0" w:color="auto"/>
            </w:tcBorders>
          </w:tcPr>
          <w:p w14:paraId="675B63AE" w14:textId="77777777"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92" w:type="pct"/>
            <w:tcBorders>
              <w:bottom w:val="dotted" w:sz="4" w:space="0" w:color="auto"/>
            </w:tcBorders>
          </w:tcPr>
          <w:p w14:paraId="380BFC41" w14:textId="77777777"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9" w:type="pct"/>
            <w:tcBorders>
              <w:bottom w:val="dotted" w:sz="4" w:space="0" w:color="auto"/>
            </w:tcBorders>
          </w:tcPr>
          <w:p w14:paraId="3ED90E9F" w14:textId="77777777"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96" w:type="pct"/>
            <w:tcBorders>
              <w:bottom w:val="dotted" w:sz="4" w:space="0" w:color="auto"/>
            </w:tcBorders>
          </w:tcPr>
          <w:p w14:paraId="2812CEC4" w14:textId="77777777"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76" w:type="pct"/>
            <w:tcBorders>
              <w:bottom w:val="dotted" w:sz="4" w:space="0" w:color="auto"/>
            </w:tcBorders>
          </w:tcPr>
          <w:p w14:paraId="74930958" w14:textId="77777777"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F1116F" w:rsidRPr="00354037" w14:paraId="4B1DE76A" w14:textId="77777777" w:rsidTr="00207EF0">
        <w:tc>
          <w:tcPr>
            <w:tcW w:w="4624" w:type="pct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22B40BF9" w14:textId="77777777" w:rsidR="00F1116F" w:rsidRPr="00354037" w:rsidRDefault="00F1116F" w:rsidP="00825860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376" w:type="pct"/>
            <w:tcBorders>
              <w:top w:val="single" w:sz="4" w:space="0" w:color="auto"/>
              <w:bottom w:val="single" w:sz="4" w:space="0" w:color="auto"/>
            </w:tcBorders>
          </w:tcPr>
          <w:p w14:paraId="703C0F25" w14:textId="77777777" w:rsidR="00F1116F" w:rsidRPr="00354037" w:rsidRDefault="00F1116F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14:paraId="5543B9C7" w14:textId="77777777" w:rsidR="003F0AC7" w:rsidRDefault="003F0AC7" w:rsidP="003F0AC7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</w:p>
    <w:p w14:paraId="223AF331" w14:textId="77777777" w:rsidR="00207EF0" w:rsidRDefault="00207EF0" w:rsidP="00207EF0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  <w:r w:rsidRPr="00207EF0">
        <w:rPr>
          <w:rFonts w:ascii="TH SarabunPSK" w:hAnsi="TH SarabunPSK" w:cs="TH SarabunPSK"/>
          <w:noProof/>
        </w:rPr>
        <w:lastRenderedPageBreak/>
        <mc:AlternateContent>
          <mc:Choice Requires="wps">
            <w:drawing>
              <wp:inline distT="0" distB="0" distL="0" distR="0" wp14:anchorId="60871B57" wp14:editId="3A30D3CA">
                <wp:extent cx="5731510" cy="6402705"/>
                <wp:effectExtent l="0" t="0" r="21590" b="17145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6402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E8EF27" w14:textId="77777777" w:rsidR="00207EF0" w:rsidRPr="000B78F7" w:rsidRDefault="00207EF0" w:rsidP="00207EF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5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14:paraId="4C2B8E13" w14:textId="77777777" w:rsidR="00207EF0" w:rsidRDefault="00207EF0" w:rsidP="00207EF0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 w:rsidRPr="00B4425F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รางวัลด้านวิจัยที่ได้รับจากสถาบันหรือองค์กรต่าง ๆ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14:paraId="3DF63FC0" w14:textId="36116AD3" w:rsidR="00207EF0" w:rsidRPr="00A420C4" w:rsidRDefault="00207EF0" w:rsidP="00A420C4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420C4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</w:t>
                            </w:r>
                            <w:r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รางวัลด้านวิจัยที่ได้รับจากสถาบันหรือองค์กรต่าง ๆ ในปีปฏิทินที่ขอรับการจัดสรร และย้อนหลัง 3 ปี </w:t>
                            </w:r>
                            <w:r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1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0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0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หรือ ปี พ.ศ. 25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5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4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5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3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ทั้งนี้ สามารถนับรวมผลงานของปี </w:t>
                            </w:r>
                            <w:r w:rsidR="006738A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ค.ศ. 202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3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หรือ พ.ศ. 256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ได้จนถึงวันที่กำหนดให้ส่งผลงาน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2AF88237" w14:textId="77777777" w:rsidR="001B55CE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รางวัลด้านวิจัยที่ได้รับจากสถาบันหรือองค์กรต่าง ๆ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รางวัล เจ้าของรางวัล 1 คน สามารถอ้างอิงได้เพียง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br/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1 ครั้งเท่านั้น</w:t>
                            </w:r>
                          </w:p>
                          <w:p w14:paraId="1AA84D2D" w14:textId="77777777" w:rsidR="00207EF0" w:rsidRPr="001B55CE" w:rsidRDefault="00207EF0" w:rsidP="001B55CE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1B55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>1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 ผลงานถ้ามีผู้เขียนอยู่ต่าง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ให้ระบุสัดส่วนและคิดคะแนนแต่ละ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ไม่สามารถใช้ซ้ำซ้อนได้</w:t>
                            </w:r>
                          </w:p>
                          <w:p w14:paraId="45A57EFB" w14:textId="77777777" w:rsidR="00207EF0" w:rsidRPr="00B4425F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รางวัลที่</w:t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ได้รับจากการแข่งขันหรือประกวดผลงานวิจัย ต้องได้</w:t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ระดับชนะเลิศหรือรองชนะเลิศ</w:t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เท่านั้น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และ</w:t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ไม่นับรางวัลที่ได้รับจากการไปนำเสนอผลงานวิจัยในรูปแบบโปสเตอร์</w:t>
                            </w:r>
                          </w:p>
                          <w:p w14:paraId="79052F88" w14:textId="77777777" w:rsidR="00207EF0" w:rsidRDefault="00207EF0" w:rsidP="00207EF0">
                            <w:pPr>
                              <w:tabs>
                                <w:tab w:val="left" w:pos="360"/>
                              </w:tabs>
                              <w:spacing w:before="120"/>
                              <w:ind w:left="360" w:hanging="36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14:paraId="56FD7821" w14:textId="77777777"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ลำดับที่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</w:t>
                            </w:r>
                            <w:r w:rsidRPr="00C03C0E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รางวัลด้านวิจัย</w:t>
                            </w:r>
                            <w:r w:rsidRPr="0067722F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ได้รับ</w:t>
                            </w:r>
                          </w:p>
                          <w:p w14:paraId="54F6706A" w14:textId="77777777" w:rsidR="00207EF0" w:rsidRPr="00841A82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รางวัลด้านวิจัยที่ได้รับ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0D4377F7" w14:textId="77777777" w:rsidR="00207EF0" w:rsidRPr="00A94531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หน่วยงานที่ให้รางวัล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705DEFF5" w14:textId="77777777" w:rsidR="00207EF0" w:rsidRPr="000B78F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เจ้าของผลงาน</w:t>
                            </w:r>
                            <w:r w:rsidRPr="00085EE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ได้รับรางวัล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” </w:t>
                            </w:r>
                          </w:p>
                          <w:p w14:paraId="5ECB70CE" w14:textId="77777777"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วันเดือนปีที่ได้รับรางวัล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3DB370C5" w14:textId="77777777" w:rsidR="00207EF0" w:rsidRPr="009C2B3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ประเภทรางวัล</w:t>
                            </w:r>
                            <w:r w:rsidRPr="00085EE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ได้รับ”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>แบ่งเป็น 2 ประเภท คือ ระดับชาติ และระดับนานาชาติ</w:t>
                            </w:r>
                          </w:p>
                          <w:p w14:paraId="27F9F88E" w14:textId="77777777"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2"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  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ะแนนที่ได้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รางวัล</w:t>
                            </w:r>
                            <w:r w:rsidRPr="006341F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ระดับชาติ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ได้ 3</w:t>
                            </w:r>
                            <w:r w:rsidRPr="006341F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รางวัลระดับนานาชาต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ิได้</w:t>
                            </w:r>
                            <w:r w:rsidRPr="006341F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5</w:t>
                            </w:r>
                            <w:r w:rsidRPr="006341F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</w:t>
                            </w:r>
                          </w:p>
                          <w:p w14:paraId="3BC121E6" w14:textId="77777777" w:rsidR="00207EF0" w:rsidRPr="00FB4424" w:rsidRDefault="00207EF0" w:rsidP="00207EF0">
                            <w:pPr>
                              <w:tabs>
                                <w:tab w:val="left" w:pos="900"/>
                              </w:tabs>
                              <w:spacing w:before="120"/>
                              <w:ind w:left="907" w:hanging="907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หมายเหตุ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 w:rsidRPr="00471E2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รางวัล</w:t>
                            </w:r>
                            <w:r w:rsidRPr="00471E2C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สามารถนำมาอ้างอิงได้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ต้องมีชื่อสมาชิกใน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ปรากฏอยู่ในหลักฐานรางวัลนั้น ได้แก่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Best Paper Award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บทความดีเด่น   เป็นต้น</w:t>
                            </w:r>
                          </w:p>
                          <w:p w14:paraId="7B3E44E0" w14:textId="77777777" w:rsidR="00207EF0" w:rsidRPr="00656775" w:rsidRDefault="00207EF0" w:rsidP="00207EF0">
                            <w:pPr>
                              <w:tabs>
                                <w:tab w:val="left" w:pos="900"/>
                              </w:tabs>
                              <w:ind w:left="907" w:hanging="907"/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 w:rsidRPr="00471E2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รางวัล</w:t>
                            </w:r>
                            <w:r w:rsidRPr="00471E2C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u w:val="single"/>
                                <w:cs/>
                              </w:rPr>
                              <w:t>ไม่สามารถนำมาอ้างอิงได้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ได้แก่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รางวัลที่นักศึกษาได้รับโดยผู้นำมาอ้างอิงอยู่ในฐานะอาจารย์ที่ปรึกษา </w:t>
                            </w:r>
                            <w:r w:rsidRPr="00085EE9">
                              <w:rPr>
                                <w:rFonts w:ascii="TH Sarabun New" w:eastAsia="Times New Roman" w:hAnsi="TH Sarabun New" w:cs="TH Sarabun New"/>
                                <w:sz w:val="24"/>
                                <w:szCs w:val="24"/>
                                <w:cs/>
                              </w:rPr>
                              <w:br/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>
                              <w:rPr>
                                <w:rFonts w:ascii="TH Sarabun New" w:eastAsia="Times New Roman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างวัลวิทยานิพนธ์ของคณาจารย์ที่อยู่ใน </w:t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>
                              <w:rPr>
                                <w:rFonts w:ascii="TH Sarabun New" w:eastAsia="Times New Roman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รางวัลจากการประกวดสิ่งประดิษฐ์ซึ่งจัดโดย มทส. (เป็นระดับสถาบัน ไม่ใช่ระดับชาติ/นานาชาติ)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050A79">
                              <w:rPr>
                                <w:rFonts w:ascii="TH Sarabun New" w:eastAsia="Times New Roman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-</w:t>
                            </w:r>
                            <w:r>
                              <w:rPr>
                                <w:rFonts w:ascii="TH Sarabun New" w:eastAsia="Times New Roman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 xml:space="preserve">Travel </w:t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G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rant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1EE53ACA" w14:textId="77777777" w:rsidR="00207EF0" w:rsidRPr="00656775" w:rsidRDefault="00207EF0" w:rsidP="00207EF0">
                            <w:pPr>
                              <w:tabs>
                                <w:tab w:val="left" w:pos="900"/>
                              </w:tabs>
                              <w:ind w:left="907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 xml:space="preserve">Travel </w:t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A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ward</w:t>
                            </w:r>
                            <w:r w:rsidRPr="0065677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5677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เป็นต้น</w:t>
                            </w:r>
                          </w:p>
                          <w:p w14:paraId="5B0D2322" w14:textId="77777777" w:rsidR="00207EF0" w:rsidRPr="00A2348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รางวัลที่ได้รับ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0871B57" id="_x0000_s1032" type="#_x0000_t202" style="width:451.3pt;height:50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">
                <v:textbox style="mso-fit-shape-to-text:t">
                  <w:txbxContent>
                    <w:p w14:paraId="5DE8EF27" w14:textId="77777777" w:rsidR="00207EF0" w:rsidRPr="000B78F7" w:rsidRDefault="00207EF0" w:rsidP="00207EF0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5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14:paraId="4C2B8E13" w14:textId="77777777" w:rsidR="00207EF0" w:rsidRDefault="00207EF0" w:rsidP="00207EF0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 w:rsidRPr="00B4425F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รางวัลด้านวิจัยที่ได้รับจากสถาบันหรือองค์กรต่าง ๆ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14:paraId="3DF63FC0" w14:textId="36116AD3" w:rsidR="00207EF0" w:rsidRPr="00A420C4" w:rsidRDefault="00207EF0" w:rsidP="00A420C4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420C4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</w:t>
                      </w:r>
                      <w:r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รางวัลด้านวิจัยที่ได้รับจากสถาบันหรือองค์กรต่าง ๆ ในปีปฏิทินที่ขอรับการจัดสรร และย้อนหลัง 3 ปี </w:t>
                      </w:r>
                      <w:r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1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0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0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หรือ ปี พ.ศ. 25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5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4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5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3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ทั้งนี้ สามารถนับรวมผลงานของปี </w:t>
                      </w:r>
                      <w:r w:rsidR="006738A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ค.ศ. 202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3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หรือ พ.ศ. 256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ได้จนถึงวันที่กำหนดให้ส่งผลงาน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)</w:t>
                      </w:r>
                    </w:p>
                    <w:p w14:paraId="2AF88237" w14:textId="77777777" w:rsidR="001B55CE" w:rsidRDefault="00207EF0" w:rsidP="00207EF0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รางวัลด้านวิจัยที่ได้รับจากสถาบันหรือองค์กรต่าง ๆ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รางวัล เจ้าของรางวัล 1 คน สามารถอ้างอิงได้เพียง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br/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1 ครั้งเท่านั้น</w:t>
                      </w:r>
                    </w:p>
                    <w:p w14:paraId="1AA84D2D" w14:textId="77777777" w:rsidR="00207EF0" w:rsidRPr="001B55CE" w:rsidRDefault="00207EF0" w:rsidP="001B55CE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1B55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ผลงาน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>1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 ผลงานถ้ามีผู้เขียนอยู่ต่าง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ให้ระบุสัดส่วนและคิดคะแนนแต่ละ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ไม่สามารถใช้ซ้ำซ้อนได้</w:t>
                      </w:r>
                    </w:p>
                    <w:p w14:paraId="45A57EFB" w14:textId="77777777" w:rsidR="00207EF0" w:rsidRPr="00B4425F" w:rsidRDefault="00207EF0" w:rsidP="00207EF0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รางวัลที่</w:t>
                      </w:r>
                      <w:r w:rsidRPr="00570E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ได้รับจากการแข่งขันหรือประกวดผลงานวิจัย ต้องได้</w:t>
                      </w:r>
                      <w:r w:rsidRPr="00570E88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ระดับชนะเลิศหรือรองชนะเลิศ</w:t>
                      </w:r>
                      <w:r w:rsidRPr="00570E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เท่านั้น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Pr="00570E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และ</w:t>
                      </w:r>
                      <w:r w:rsidRPr="00570E88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ไม่นับรางวัลที่ได้รับจากการไปนำเสนอผลงานวิจัยในรูปแบบโปสเตอร์</w:t>
                      </w:r>
                    </w:p>
                    <w:p w14:paraId="79052F88" w14:textId="77777777" w:rsidR="00207EF0" w:rsidRDefault="00207EF0" w:rsidP="00207EF0">
                      <w:pPr>
                        <w:tabs>
                          <w:tab w:val="left" w:pos="360"/>
                        </w:tabs>
                        <w:spacing w:before="120"/>
                        <w:ind w:left="360" w:hanging="36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14:paraId="56FD7821" w14:textId="77777777"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ลำดับที่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</w:t>
                      </w:r>
                      <w:r w:rsidRPr="00C03C0E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รางวัลด้านวิจัย</w:t>
                      </w:r>
                      <w:r w:rsidRPr="0067722F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ได้รับ</w:t>
                      </w:r>
                    </w:p>
                    <w:p w14:paraId="54F6706A" w14:textId="77777777" w:rsidR="00207EF0" w:rsidRPr="00841A82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รางวัลด้านวิจัยที่ได้รับ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0D4377F7" w14:textId="77777777" w:rsidR="00207EF0" w:rsidRPr="00A94531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หน่วยงานที่ให้รางวัล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705DEFF5" w14:textId="77777777" w:rsidR="00207EF0" w:rsidRPr="000B78F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เจ้าของผลงาน</w:t>
                      </w:r>
                      <w:r w:rsidRPr="00085EE9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ที่ได้รับรางวัล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” </w:t>
                      </w:r>
                    </w:p>
                    <w:p w14:paraId="5ECB70CE" w14:textId="77777777"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วันเดือนปีที่ได้รับรางวัล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3DB370C5" w14:textId="77777777" w:rsidR="00207EF0" w:rsidRPr="009C2B3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ประเภทรางวัล</w:t>
                      </w:r>
                      <w:r w:rsidRPr="00085EE9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ที่ได้รับ”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>แบ่งเป็น 2 ประเภท คือ ระดับชาติ และระดับนานาชาติ</w:t>
                      </w:r>
                    </w:p>
                    <w:p w14:paraId="27F9F88E" w14:textId="77777777"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2"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  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ะแนนที่ได้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รางวัล</w:t>
                      </w:r>
                      <w:r w:rsidRPr="006341FE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ระดับชาติ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ได้ 3</w:t>
                      </w:r>
                      <w:r w:rsidRPr="006341FE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รางวัลระดับนานาชาต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ิได้</w:t>
                      </w:r>
                      <w:r w:rsidRPr="006341FE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5</w:t>
                      </w:r>
                      <w:r w:rsidRPr="006341FE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</w:t>
                      </w:r>
                    </w:p>
                    <w:p w14:paraId="3BC121E6" w14:textId="77777777" w:rsidR="00207EF0" w:rsidRPr="00FB4424" w:rsidRDefault="00207EF0" w:rsidP="00207EF0">
                      <w:pPr>
                        <w:tabs>
                          <w:tab w:val="left" w:pos="900"/>
                        </w:tabs>
                        <w:spacing w:before="120"/>
                        <w:ind w:left="907" w:hanging="907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หมายเหตุ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 w:rsidRPr="00471E2C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รางวัล</w:t>
                      </w:r>
                      <w:r w:rsidRPr="00471E2C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ที่สามารถนำมาอ้างอิงได้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ต้องมีชื่อสมาชิกใน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ปรากฏอยู่ในหลักฐานรางวัลนั้น ได้แก่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-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Best Paper Award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br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-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บทความดีเด่น   เป็นต้น</w:t>
                      </w:r>
                    </w:p>
                    <w:p w14:paraId="7B3E44E0" w14:textId="77777777" w:rsidR="00207EF0" w:rsidRPr="00656775" w:rsidRDefault="00207EF0" w:rsidP="00207EF0">
                      <w:pPr>
                        <w:tabs>
                          <w:tab w:val="left" w:pos="900"/>
                        </w:tabs>
                        <w:ind w:left="907" w:hanging="907"/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 w:rsidRPr="00471E2C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รางวัล</w:t>
                      </w:r>
                      <w:r w:rsidRPr="00471E2C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ที่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u w:val="single"/>
                          <w:cs/>
                        </w:rPr>
                        <w:t>ไม่สามารถนำมาอ้างอิงได้</w:t>
                      </w:r>
                      <w:r w:rsidRPr="00085EE9">
                        <w:rPr>
                          <w:rFonts w:ascii="TH Sarabun New" w:hAnsi="TH Sarabun New" w:cs="TH Sarabun New" w:hint="cs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ได้แก่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085EE9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- รางวัลที่นักศึกษาได้รับโดยผู้นำมาอ้างอิงอยู่ในฐานะอาจารย์ที่ปรึกษา </w:t>
                      </w:r>
                      <w:r w:rsidRPr="00085EE9">
                        <w:rPr>
                          <w:rFonts w:ascii="TH Sarabun New" w:eastAsia="Times New Roman" w:hAnsi="TH Sarabun New" w:cs="TH Sarabun New"/>
                          <w:sz w:val="24"/>
                          <w:szCs w:val="24"/>
                          <w:cs/>
                        </w:rPr>
                        <w:br/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  <w:cs/>
                        </w:rPr>
                        <w:t xml:space="preserve">- </w:t>
                      </w:r>
                      <w:r>
                        <w:rPr>
                          <w:rFonts w:ascii="TH Sarabun New" w:eastAsia="Times New Roman" w:hAnsi="TH Sarabun New" w:cs="TH Sarabun New" w:hint="cs"/>
                          <w:sz w:val="28"/>
                          <w:szCs w:val="28"/>
                          <w:cs/>
                        </w:rPr>
                        <w:t xml:space="preserve">รางวัลวิทยานิพนธ์ของคณาจารย์ที่อยู่ใน </w:t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RU</w:t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br/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  <w:cs/>
                        </w:rPr>
                        <w:t xml:space="preserve">- </w:t>
                      </w:r>
                      <w:r>
                        <w:rPr>
                          <w:rFonts w:ascii="TH Sarabun New" w:eastAsia="Times New Roman" w:hAnsi="TH Sarabun New" w:cs="TH Sarabun New" w:hint="cs"/>
                          <w:sz w:val="28"/>
                          <w:szCs w:val="28"/>
                          <w:cs/>
                        </w:rPr>
                        <w:t>รางวัลจากการประกวดสิ่งประดิษฐ์ซึ่งจัดโดย มทส. (เป็นระดับสถาบัน ไม่ใช่ระดับชาติ/นานาชาติ)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br/>
                      </w:r>
                      <w:r w:rsidRPr="00050A79">
                        <w:rPr>
                          <w:rFonts w:ascii="TH Sarabun New" w:eastAsia="Times New Roman" w:hAnsi="TH Sarabun New" w:cs="TH Sarabun New" w:hint="cs"/>
                          <w:sz w:val="28"/>
                          <w:szCs w:val="28"/>
                          <w:cs/>
                        </w:rPr>
                        <w:t>-</w:t>
                      </w:r>
                      <w:r>
                        <w:rPr>
                          <w:rFonts w:ascii="TH Sarabun New" w:eastAsia="Times New Roman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 xml:space="preserve">Travel </w:t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G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rant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1EE53ACA" w14:textId="77777777" w:rsidR="00207EF0" w:rsidRPr="00656775" w:rsidRDefault="00207EF0" w:rsidP="00207EF0">
                      <w:pPr>
                        <w:tabs>
                          <w:tab w:val="left" w:pos="900"/>
                        </w:tabs>
                        <w:ind w:left="907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  <w:cs/>
                        </w:rPr>
                        <w:t xml:space="preserve">- 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 xml:space="preserve">Travel </w:t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A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ward</w:t>
                      </w:r>
                      <w:r w:rsidRPr="0065677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5677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เป็นต้น</w:t>
                      </w:r>
                    </w:p>
                    <w:p w14:paraId="5B0D2322" w14:textId="77777777" w:rsidR="00207EF0" w:rsidRPr="00A2348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รางวัลที่ได้รับ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A9067DB" w14:textId="77777777" w:rsidR="0076718B" w:rsidRPr="00207EF0" w:rsidRDefault="0076718B" w:rsidP="00207EF0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  <w:r w:rsidRPr="00F02FFC">
        <w:rPr>
          <w:rFonts w:ascii="TH SarabunPSK" w:hAnsi="TH SarabunPSK" w:cs="TH SarabunPSK"/>
          <w:b/>
          <w:bCs/>
          <w:cs/>
        </w:rPr>
        <w:t xml:space="preserve">ตารางที่ </w:t>
      </w:r>
      <w:r w:rsidR="009C1DB1" w:rsidRPr="00F02FFC">
        <w:rPr>
          <w:rFonts w:ascii="TH SarabunPSK" w:hAnsi="TH SarabunPSK" w:cs="TH SarabunPSK"/>
          <w:b/>
          <w:bCs/>
          <w:cs/>
        </w:rPr>
        <w:t>6</w:t>
      </w:r>
      <w:r w:rsidRPr="00F02FFC">
        <w:rPr>
          <w:rFonts w:ascii="TH SarabunPSK" w:hAnsi="TH SarabunPSK" w:cs="TH SarabunPSK"/>
          <w:b/>
          <w:bCs/>
          <w:cs/>
        </w:rPr>
        <w:t xml:space="preserve"> </w:t>
      </w:r>
      <w:r w:rsidRPr="00686306">
        <w:rPr>
          <w:rFonts w:ascii="TH SarabunPSK" w:hAnsi="TH SarabunPSK" w:cs="TH SarabunPSK"/>
          <w:cs/>
        </w:rPr>
        <w:t xml:space="preserve"> </w:t>
      </w:r>
      <w:r w:rsidRPr="000C0731">
        <w:rPr>
          <w:rFonts w:ascii="TH SarabunPSK" w:hAnsi="TH SarabunPSK" w:cs="TH SarabunPSK"/>
          <w:b/>
          <w:bCs/>
          <w:cs/>
        </w:rPr>
        <w:t>สรุปคะแนนจากผลสัมฤทธิ์ด้านวิจัย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372"/>
        <w:gridCol w:w="1536"/>
      </w:tblGrid>
      <w:tr w:rsidR="00CA1437" w:rsidRPr="00686306" w14:paraId="65A58962" w14:textId="77777777" w:rsidTr="007C18F1">
        <w:tc>
          <w:tcPr>
            <w:tcW w:w="7372" w:type="dxa"/>
            <w:tcBorders>
              <w:bottom w:val="single" w:sz="4" w:space="0" w:color="auto"/>
            </w:tcBorders>
          </w:tcPr>
          <w:p w14:paraId="20ED1A39" w14:textId="77777777" w:rsidR="00CA1437" w:rsidRPr="00686306" w:rsidRDefault="00FD28AA" w:rsidP="00FD28AA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ประเภทผลสัมฤทธิ์ด้านวิจัย</w:t>
            </w:r>
          </w:p>
        </w:tc>
        <w:tc>
          <w:tcPr>
            <w:tcW w:w="1536" w:type="dxa"/>
            <w:tcBorders>
              <w:bottom w:val="single" w:sz="4" w:space="0" w:color="auto"/>
            </w:tcBorders>
          </w:tcPr>
          <w:p w14:paraId="4313B222" w14:textId="77777777" w:rsidR="00CA1437" w:rsidRPr="00686306" w:rsidRDefault="00FD28AA" w:rsidP="00FD28AA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คะแนน</w:t>
            </w:r>
            <w:r w:rsidR="006D665B" w:rsidRPr="00686306">
              <w:rPr>
                <w:rFonts w:ascii="TH SarabunPSK" w:hAnsi="TH SarabunPSK" w:cs="TH SarabunPSK"/>
                <w:cs/>
              </w:rPr>
              <w:t>ที่ได้</w:t>
            </w:r>
          </w:p>
        </w:tc>
      </w:tr>
      <w:tr w:rsidR="007C18F1" w:rsidRPr="00686306" w14:paraId="00FFEDAB" w14:textId="77777777" w:rsidTr="007C18F1">
        <w:tc>
          <w:tcPr>
            <w:tcW w:w="7372" w:type="dxa"/>
            <w:tcBorders>
              <w:bottom w:val="dotted" w:sz="4" w:space="0" w:color="auto"/>
            </w:tcBorders>
          </w:tcPr>
          <w:p w14:paraId="1A9455F0" w14:textId="77777777" w:rsidR="007C18F1" w:rsidRPr="00686306" w:rsidRDefault="007C18F1" w:rsidP="007C18F1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ผลงานวิจัยตีพิมพ์</w:t>
            </w:r>
          </w:p>
        </w:tc>
        <w:tc>
          <w:tcPr>
            <w:tcW w:w="1536" w:type="dxa"/>
            <w:tcBorders>
              <w:bottom w:val="dotted" w:sz="4" w:space="0" w:color="auto"/>
            </w:tcBorders>
          </w:tcPr>
          <w:p w14:paraId="47B189CA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C"/>
            </w:r>
          </w:p>
        </w:tc>
      </w:tr>
      <w:tr w:rsidR="007C18F1" w:rsidRPr="00686306" w14:paraId="2C03BDE1" w14:textId="77777777" w:rsidTr="007C18F1">
        <w:tc>
          <w:tcPr>
            <w:tcW w:w="7372" w:type="dxa"/>
            <w:tcBorders>
              <w:top w:val="dotted" w:sz="4" w:space="0" w:color="auto"/>
              <w:bottom w:val="dotted" w:sz="4" w:space="0" w:color="auto"/>
            </w:tcBorders>
          </w:tcPr>
          <w:p w14:paraId="754D6015" w14:textId="77777777" w:rsidR="007C18F1" w:rsidRPr="00686306" w:rsidRDefault="007C18F1" w:rsidP="007C18F1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สิทธิบัตรหรืออนุสิทธิบัตร</w:t>
            </w:r>
          </w:p>
        </w:tc>
        <w:tc>
          <w:tcPr>
            <w:tcW w:w="1536" w:type="dxa"/>
            <w:tcBorders>
              <w:top w:val="dotted" w:sz="4" w:space="0" w:color="auto"/>
              <w:bottom w:val="dotted" w:sz="4" w:space="0" w:color="auto"/>
            </w:tcBorders>
          </w:tcPr>
          <w:p w14:paraId="346BF0DA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D"/>
            </w:r>
          </w:p>
        </w:tc>
      </w:tr>
      <w:tr w:rsidR="007C18F1" w:rsidRPr="00686306" w14:paraId="3F46C4B4" w14:textId="77777777" w:rsidTr="007C18F1">
        <w:tc>
          <w:tcPr>
            <w:tcW w:w="7372" w:type="dxa"/>
            <w:tcBorders>
              <w:top w:val="dotted" w:sz="4" w:space="0" w:color="auto"/>
              <w:bottom w:val="dotted" w:sz="4" w:space="0" w:color="auto"/>
            </w:tcBorders>
          </w:tcPr>
          <w:p w14:paraId="26981CAF" w14:textId="77777777" w:rsidR="007C18F1" w:rsidRPr="00686306" w:rsidRDefault="007C18F1" w:rsidP="007C18F1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ผลงานวิจัยอื่น ๆ ที่สามารถนับเป็นชิ้นงานได้ </w:t>
            </w:r>
          </w:p>
        </w:tc>
        <w:tc>
          <w:tcPr>
            <w:tcW w:w="1536" w:type="dxa"/>
            <w:tcBorders>
              <w:top w:val="dotted" w:sz="4" w:space="0" w:color="auto"/>
              <w:bottom w:val="dotted" w:sz="4" w:space="0" w:color="auto"/>
            </w:tcBorders>
          </w:tcPr>
          <w:p w14:paraId="3491250A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E"/>
            </w:r>
          </w:p>
        </w:tc>
      </w:tr>
      <w:tr w:rsidR="007C18F1" w:rsidRPr="00686306" w14:paraId="70849859" w14:textId="77777777" w:rsidTr="007C18F1">
        <w:tc>
          <w:tcPr>
            <w:tcW w:w="7372" w:type="dxa"/>
            <w:tcBorders>
              <w:top w:val="dotted" w:sz="4" w:space="0" w:color="auto"/>
              <w:bottom w:val="dotted" w:sz="4" w:space="0" w:color="auto"/>
            </w:tcBorders>
          </w:tcPr>
          <w:p w14:paraId="18F4FF97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ind w:left="1062" w:hanging="360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 xml:space="preserve">3.1 สิ่งประดิษฐ์ ความลับทางการค้า โปรแกรมคอมพิวเตอร์ </w:t>
            </w:r>
            <w:r>
              <w:rPr>
                <w:rFonts w:ascii="TH SarabunPSK" w:hAnsi="TH SarabunPSK" w:cs="TH SarabunPSK" w:hint="cs"/>
                <w:cs/>
              </w:rPr>
              <w:br/>
            </w:r>
            <w:r w:rsidRPr="00686306">
              <w:rPr>
                <w:rFonts w:ascii="TH SarabunPSK" w:hAnsi="TH SarabunPSK" w:cs="TH SarabunPSK"/>
                <w:cs/>
              </w:rPr>
              <w:t xml:space="preserve">งานออกแบบ (ในระดับต้นแบบห้องปฏิบัติการ) </w:t>
            </w:r>
          </w:p>
        </w:tc>
        <w:tc>
          <w:tcPr>
            <w:tcW w:w="1536" w:type="dxa"/>
            <w:tcBorders>
              <w:top w:val="dotted" w:sz="4" w:space="0" w:color="auto"/>
              <w:bottom w:val="dotted" w:sz="4" w:space="0" w:color="auto"/>
            </w:tcBorders>
          </w:tcPr>
          <w:p w14:paraId="09FE014D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F"/>
            </w:r>
          </w:p>
        </w:tc>
      </w:tr>
      <w:tr w:rsidR="007C18F1" w:rsidRPr="00686306" w14:paraId="75E411E8" w14:textId="77777777" w:rsidTr="007C18F1">
        <w:tc>
          <w:tcPr>
            <w:tcW w:w="7372" w:type="dxa"/>
            <w:tcBorders>
              <w:top w:val="dotted" w:sz="4" w:space="0" w:color="auto"/>
              <w:bottom w:val="dotted" w:sz="4" w:space="0" w:color="auto"/>
            </w:tcBorders>
          </w:tcPr>
          <w:p w14:paraId="29D58312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ind w:left="1062" w:hanging="360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3.2 งานบริการวิชาการ (ที่มหาวิทยาลัยให้ความเห็นชอบและมีผลกระทบอย่างน้อยในระดับชุมชนหรือท้องถิ่น)</w:t>
            </w:r>
          </w:p>
        </w:tc>
        <w:tc>
          <w:tcPr>
            <w:tcW w:w="1536" w:type="dxa"/>
            <w:tcBorders>
              <w:top w:val="dotted" w:sz="4" w:space="0" w:color="auto"/>
              <w:bottom w:val="dotted" w:sz="4" w:space="0" w:color="auto"/>
            </w:tcBorders>
          </w:tcPr>
          <w:p w14:paraId="7F122360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90"/>
            </w:r>
          </w:p>
        </w:tc>
      </w:tr>
      <w:tr w:rsidR="007C18F1" w:rsidRPr="00686306" w14:paraId="3B8EEB8B" w14:textId="77777777" w:rsidTr="007C18F1">
        <w:tc>
          <w:tcPr>
            <w:tcW w:w="7372" w:type="dxa"/>
            <w:tcBorders>
              <w:top w:val="dotted" w:sz="4" w:space="0" w:color="auto"/>
            </w:tcBorders>
          </w:tcPr>
          <w:p w14:paraId="498FF12F" w14:textId="77777777" w:rsidR="007C18F1" w:rsidRPr="00686306" w:rsidRDefault="007C18F1" w:rsidP="007C18F1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รางวัลด้านวิจัยที่ได้รับจากสถาบันหรือองค์กรต่า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ๆ ทั้งในและต่างประเทศ</w:t>
            </w:r>
          </w:p>
        </w:tc>
        <w:tc>
          <w:tcPr>
            <w:tcW w:w="1536" w:type="dxa"/>
            <w:tcBorders>
              <w:top w:val="dotted" w:sz="4" w:space="0" w:color="auto"/>
            </w:tcBorders>
          </w:tcPr>
          <w:p w14:paraId="32247450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91"/>
            </w:r>
          </w:p>
        </w:tc>
      </w:tr>
      <w:tr w:rsidR="007C18F1" w:rsidRPr="00686306" w14:paraId="3045608C" w14:textId="77777777" w:rsidTr="007C18F1">
        <w:tc>
          <w:tcPr>
            <w:tcW w:w="7372" w:type="dxa"/>
          </w:tcPr>
          <w:p w14:paraId="74EEFC19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ind w:left="360"/>
              <w:jc w:val="right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รวมคะแนน</w:t>
            </w:r>
          </w:p>
        </w:tc>
        <w:tc>
          <w:tcPr>
            <w:tcW w:w="1536" w:type="dxa"/>
          </w:tcPr>
          <w:p w14:paraId="0F4A4BAA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92"/>
            </w:r>
          </w:p>
        </w:tc>
      </w:tr>
    </w:tbl>
    <w:p w14:paraId="70959FA4" w14:textId="77777777" w:rsidR="0076718B" w:rsidRPr="00686306" w:rsidRDefault="0076718B" w:rsidP="00C13955">
      <w:pPr>
        <w:tabs>
          <w:tab w:val="left" w:pos="1440"/>
          <w:tab w:val="left" w:pos="1890"/>
        </w:tabs>
        <w:ind w:left="1440" w:hanging="1440"/>
        <w:rPr>
          <w:rFonts w:ascii="TH SarabunPSK" w:hAnsi="TH SarabunPSK" w:cs="TH SarabunPSK"/>
        </w:rPr>
      </w:pPr>
    </w:p>
    <w:p w14:paraId="371A4D0A" w14:textId="77777777" w:rsidR="006D1F0C" w:rsidRPr="00686306" w:rsidRDefault="007C18F1" w:rsidP="00C13955">
      <w:pPr>
        <w:tabs>
          <w:tab w:val="left" w:pos="1440"/>
          <w:tab w:val="left" w:pos="1890"/>
        </w:tabs>
        <w:ind w:left="1440" w:hanging="1440"/>
        <w:rPr>
          <w:rFonts w:ascii="TH SarabunPSK" w:hAnsi="TH SarabunPSK" w:cs="TH SarabunPSK"/>
        </w:rPr>
      </w:pPr>
      <w:r w:rsidRPr="007C18F1">
        <w:rPr>
          <w:rFonts w:ascii="TH SarabunPSK" w:hAnsi="TH SarabunPSK" w:cs="TH SarabunPSK"/>
          <w:noProof/>
        </w:rPr>
        <w:lastRenderedPageBreak/>
        <mc:AlternateContent>
          <mc:Choice Requires="wps">
            <w:drawing>
              <wp:inline distT="0" distB="0" distL="0" distR="0" wp14:anchorId="7E39B788" wp14:editId="0742E3BB">
                <wp:extent cx="5676595" cy="5542280"/>
                <wp:effectExtent l="0" t="0" r="19685" b="2032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595" cy="5542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58842E" w14:textId="77777777" w:rsidR="007C18F1" w:rsidRPr="000B78F7" w:rsidRDefault="007C18F1" w:rsidP="007C18F1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6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14:paraId="3DD3D398" w14:textId="77777777" w:rsidR="007C18F1" w:rsidRDefault="007C18F1" w:rsidP="007C18F1">
                            <w:pPr>
                              <w:spacing w:before="12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ที่สรุปมาจากตารางที่ 1-5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ดังนี้</w:t>
                            </w:r>
                          </w:p>
                          <w:p w14:paraId="026943DE" w14:textId="77777777" w:rsidR="007C18F1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“คะแนนรวมจากตารางที่ 1”</w:t>
                            </w:r>
                          </w:p>
                          <w:p w14:paraId="1B5D405E" w14:textId="77777777" w:rsidR="007C18F1" w:rsidRPr="00841A82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“คะแนนรวมจากตารางที่ 2” </w:t>
                            </w:r>
                          </w:p>
                          <w:p w14:paraId="637B09C6" w14:textId="77777777" w:rsidR="007C18F1" w:rsidRPr="00A94531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“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คะแนนรวมจากตารางที่ 3” </w:t>
                            </w:r>
                          </w:p>
                          <w:p w14:paraId="0232E78C" w14:textId="77777777" w:rsidR="007C18F1" w:rsidRPr="000B78F7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“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คะแนนรวมจากตารางที่ 4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75E98793" w14:textId="77777777" w:rsidR="007C18F1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ระบุ “คะแนนรวมจากตารางที่ 5”</w:t>
                            </w:r>
                          </w:p>
                          <w:p w14:paraId="1B030892" w14:textId="77777777" w:rsidR="007C18F1" w:rsidRPr="009C2B30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>ระบุ “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คะแนนรวมจากตารางที่ 6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5E6C7E50" w14:textId="77777777" w:rsidR="007C18F1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2"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  รวมคะแนนจาก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ถึง 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</w:p>
                          <w:p w14:paraId="0336A286" w14:textId="77777777" w:rsidR="007C18F1" w:rsidRPr="00B37945" w:rsidRDefault="007C18F1" w:rsidP="007C18F1">
                            <w:pPr>
                              <w:tabs>
                                <w:tab w:val="left" w:pos="900"/>
                              </w:tabs>
                              <w:spacing w:before="120"/>
                              <w:ind w:left="907" w:hanging="907"/>
                              <w:jc w:val="thaiDistribute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หมายเหตุ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ที่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มีสิทธิ์ขอรับการจัดสรรงบประมาณ ต้องมีคะแนนรวม </w:t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สำหรับหน่วยวิจัย/ห้องปฏิบัติการวิจัย ขั้นต่ำไม่น้อยกว่า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0</w:t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คะแนน สำหรับกลุ่มวิจัยขั้นต่ำไม่น้อยกว่า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30</w:t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คะแนน และสำหรับศูนย์วิจัย</w:t>
                            </w:r>
                            <w:r w:rsidRPr="000821ED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ขั้นต่ำไม่น้อยกว่า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40</w:t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โดยคะแนนรวมทั้งหมดของทุก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ที่มีสิทธิ์ขอรับการจัดสรรงบประมาณ จะถูกนำไปหารจำนวนเงินงบประมาณทั้งหมดที่ได้รับจัดสรรจากมหาวิทยาลัยเพื่อใช้กำหนดจำนวนเงินต่อ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1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จากนั้น วงเงินงบประมาณ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จะได้รับจัดสรร คำนวณได้จากผลคูณระหว่างคะแนนรวมของ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 RU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br/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กับจำนวนเงินต่อ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1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ดังกล่าว โดยมหาวิทยาลัยจะจัดสรรงบประมาณให้ในวงเงิน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,0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ำหรับแต่ละศูนย์วิจัย 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1,0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ำหรับแต่ละกลุ่มวิจัย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และ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5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ำหรับแต่ละหน่วยวิจัยหรือห้องปฏิบัติการวิจัย </w:t>
                            </w:r>
                          </w:p>
                          <w:p w14:paraId="6205B1E3" w14:textId="77777777" w:rsidR="007C18F1" w:rsidRPr="006341FE" w:rsidRDefault="007C18F1" w:rsidP="007C18F1">
                            <w:pPr>
                              <w:tabs>
                                <w:tab w:val="left" w:pos="900"/>
                              </w:tabs>
                              <w:spacing w:before="240"/>
                              <w:ind w:left="907" w:right="706"/>
                              <w:jc w:val="thaiDistribute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อนึ่ง ในกรณี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ได้รับงบประมาณสนับสนุนการทำวิจัยจากแหล่งทุนต่าง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ๆ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ในบางปีน้อยกว่าเกณฑ์ของประกาศนี้ มหาวิทยาลัยจะจัดสรรงบประมาณให้ในวงเงิน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1,0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สำหรับแต่ละศูนย์วิจัย 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5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สำหรับแต่ละกลุ่มวิจัย และ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5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สำหรับแต่ละหน่วยวิจัยหรือห้องปฏิบัติการวิจัย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</w:p>
                          <w:p w14:paraId="0F864F0D" w14:textId="77777777" w:rsidR="007C18F1" w:rsidRPr="0058498F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4"/>
                                <w:szCs w:val="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E39B788" id="_x0000_s1033" type="#_x0000_t202" style="width:447pt;height:43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">
                <v:textbox style="mso-fit-shape-to-text:t">
                  <w:txbxContent>
                    <w:p w14:paraId="6B58842E" w14:textId="77777777" w:rsidR="007C18F1" w:rsidRPr="000B78F7" w:rsidRDefault="007C18F1" w:rsidP="007C18F1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6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14:paraId="3DD3D398" w14:textId="77777777" w:rsidR="007C18F1" w:rsidRDefault="007C18F1" w:rsidP="007C18F1">
                      <w:pPr>
                        <w:spacing w:before="12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ที่สรุปมาจากตารางที่ 1-5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ดังนี้</w:t>
                      </w:r>
                    </w:p>
                    <w:p w14:paraId="026943DE" w14:textId="77777777" w:rsidR="007C18F1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“คะแนนรวมจากตารางที่ 1”</w:t>
                      </w:r>
                    </w:p>
                    <w:p w14:paraId="1B5D405E" w14:textId="77777777" w:rsidR="007C18F1" w:rsidRPr="00841A82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“คะแนนรวมจากตารางที่ 2” </w:t>
                      </w:r>
                    </w:p>
                    <w:p w14:paraId="637B09C6" w14:textId="77777777" w:rsidR="007C18F1" w:rsidRPr="00A94531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“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คะแนนรวมจากตารางที่ 3” </w:t>
                      </w:r>
                    </w:p>
                    <w:p w14:paraId="0232E78C" w14:textId="77777777" w:rsidR="007C18F1" w:rsidRPr="000B78F7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“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คะแนนรวมจากตารางที่ 4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75E98793" w14:textId="77777777" w:rsidR="007C18F1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ระบุ “คะแนนรวมจากตารางที่ 5”</w:t>
                      </w:r>
                    </w:p>
                    <w:p w14:paraId="1B030892" w14:textId="77777777" w:rsidR="007C18F1" w:rsidRPr="009C2B30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>ระบุ “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คะแนนรวมจากตารางที่ 6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5E6C7E50" w14:textId="77777777" w:rsidR="007C18F1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2"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  รวมคะแนนจาก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ถึง 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91"/>
                      </w:r>
                    </w:p>
                    <w:p w14:paraId="0336A286" w14:textId="77777777" w:rsidR="007C18F1" w:rsidRPr="00B37945" w:rsidRDefault="007C18F1" w:rsidP="007C18F1">
                      <w:pPr>
                        <w:tabs>
                          <w:tab w:val="left" w:pos="900"/>
                        </w:tabs>
                        <w:spacing w:before="120"/>
                        <w:ind w:left="907" w:hanging="907"/>
                        <w:jc w:val="thaiDistribute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หมายเหตุ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RU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ที่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มีสิทธิ์ขอรับการจัดสรรงบประมาณ ต้องมีคะแนนรวม </w:t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สำหรับหน่วยวิจัย/ห้องปฏิบัติการวิจัย ขั้นต่ำไม่น้อยกว่า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0</w:t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คะแนน สำหรับกลุ่มวิจัยขั้นต่ำไม่น้อยกว่า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30</w:t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คะแนน และสำหรับศูนย์วิจัย</w:t>
                      </w:r>
                      <w:r w:rsidRPr="000821ED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ขั้นต่ำไม่น้อยกว่า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40</w:t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โดยคะแนนรวมทั้งหมดของทุก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ที่มีสิทธิ์ขอรับการจัดสรรงบประมาณ จะถูกนำไปหารจำนวนเงินงบประมาณทั้งหมดที่ได้รับจัดสรรจากมหาวิทยาลัยเพื่อใช้กำหนดจำนวนเงินต่อ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1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จากนั้น วงเงินงบประมาณ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จะได้รับจัดสรร คำนวณได้จากผลคูณระหว่างคะแนนรวมของ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 RU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br/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กับจำนวนเงินต่อ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1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ดังกล่าว โดยมหาวิทยาลัยจะจัดสรรงบประมาณให้ในวงเงิน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,0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ำหรับแต่ละศูนย์วิจัย 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1,0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ำหรับแต่ละกลุ่มวิจัย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และ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5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ำหรับแต่ละหน่วยวิจัยหรือห้องปฏิบัติการวิจัย </w:t>
                      </w:r>
                    </w:p>
                    <w:p w14:paraId="6205B1E3" w14:textId="77777777" w:rsidR="007C18F1" w:rsidRPr="006341FE" w:rsidRDefault="007C18F1" w:rsidP="007C18F1">
                      <w:pPr>
                        <w:tabs>
                          <w:tab w:val="left" w:pos="900"/>
                        </w:tabs>
                        <w:spacing w:before="240"/>
                        <w:ind w:left="907" w:right="706"/>
                        <w:jc w:val="thaiDistribute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อนึ่ง ในกรณี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ได้รับงบประมาณสนับสนุนการทำวิจัยจากแหล่งทุนต่าง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ๆ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ในบางปีน้อยกว่าเกณฑ์ของประกาศนี้ มหาวิทยาลัยจะจัดสรรงบประมาณให้ในวงเงิน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1,0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สำหรับแต่ละศูนย์วิจัย 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5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สำหรับแต่ละกลุ่มวิจัย และ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5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สำหรับแต่ละหน่วยวิจัยหรือห้องปฏิบัติการวิจัย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</w:p>
                    <w:p w14:paraId="0F864F0D" w14:textId="77777777" w:rsidR="007C18F1" w:rsidRPr="0058498F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4"/>
                          <w:szCs w:val="4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70A5938" w14:textId="77777777" w:rsidR="006D1F0C" w:rsidRPr="007C18F1" w:rsidRDefault="006D1F0C" w:rsidP="007C18F1">
      <w:pPr>
        <w:rPr>
          <w:rFonts w:ascii="TH SarabunPSK" w:hAnsi="TH SarabunPSK" w:cs="TH SarabunPSK"/>
          <w:cs/>
        </w:rPr>
        <w:sectPr w:rsidR="006D1F0C" w:rsidRPr="007C18F1" w:rsidSect="00663E57">
          <w:type w:val="continuous"/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14:paraId="330D71FE" w14:textId="77777777" w:rsidR="00202E82" w:rsidRPr="00686306" w:rsidRDefault="00202E82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lastRenderedPageBreak/>
        <w:t xml:space="preserve">ลายมือชื่อหัวหน้า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คณะผู้ร่วมวิจัยใน </w:t>
      </w:r>
      <w:r w:rsidRPr="00686306">
        <w:rPr>
          <w:rFonts w:ascii="TH SarabunPSK" w:hAnsi="TH SarabunPSK" w:cs="TH SarabunPSK"/>
          <w:sz w:val="32"/>
          <w:szCs w:val="32"/>
        </w:rPr>
        <w:t xml:space="preserve">RU  </w:t>
      </w:r>
      <w:r w:rsidRPr="00686306">
        <w:rPr>
          <w:rFonts w:ascii="TH SarabunPSK" w:hAnsi="TH SarabunPSK" w:cs="TH SarabunPSK"/>
          <w:sz w:val="32"/>
          <w:szCs w:val="32"/>
          <w:cs/>
        </w:rPr>
        <w:t>และหน้าสถานวิจัย</w:t>
      </w:r>
    </w:p>
    <w:p w14:paraId="25DADD0A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585E9236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3F1C09B1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31ACB09B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48FFF3F6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หัวหน้า </w:t>
      </w:r>
      <w:r w:rsidRPr="00686306">
        <w:rPr>
          <w:rFonts w:ascii="TH SarabunPSK" w:hAnsi="TH SarabunPSK" w:cs="TH SarabunPSK"/>
        </w:rPr>
        <w:t>RU</w:t>
      </w:r>
    </w:p>
    <w:p w14:paraId="1E3F136A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74D88453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3159548C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4B0D4405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56F74064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14:paraId="666E2E97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2BFE5722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57618BFE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5444648A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5ED1F718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14:paraId="38014250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2359D4CD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484578DD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2C3A9F90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600812A7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14:paraId="30C08B7A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65B395FE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358E26D6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2974B95C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7DF7BB2F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14:paraId="23D50631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3E5B530D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508DFDFA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72553B01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4AC597BD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หัวหน้าสถานวิจัย สำนักวิชา..........................</w:t>
      </w:r>
    </w:p>
    <w:p w14:paraId="195B099A" w14:textId="77777777" w:rsidR="006D1F0C" w:rsidRPr="00686306" w:rsidRDefault="00202E82" w:rsidP="00202E82">
      <w:pPr>
        <w:ind w:left="360"/>
        <w:rPr>
          <w:rFonts w:ascii="TH SarabunPSK" w:hAnsi="TH SarabunPSK" w:cs="TH SarabunPSK"/>
          <w:cs/>
        </w:rPr>
      </w:pPr>
      <w:r w:rsidRPr="00686306">
        <w:rPr>
          <w:rFonts w:ascii="TH SarabunPSK" w:hAnsi="TH SarabunPSK" w:cs="TH SarabunPSK"/>
          <w:cs/>
        </w:rPr>
        <w:t>หมายเหตุ  หากพื้นที่ไม่เพียงพอสำหรับ</w:t>
      </w:r>
      <w:r w:rsidR="00EC732E" w:rsidRPr="00686306">
        <w:rPr>
          <w:rFonts w:ascii="TH SarabunPSK" w:hAnsi="TH SarabunPSK" w:cs="TH SarabunPSK"/>
          <w:cs/>
        </w:rPr>
        <w:t>การลงนามของ</w:t>
      </w: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 xml:space="preserve">RU </w:t>
      </w:r>
      <w:r w:rsidRPr="00686306">
        <w:rPr>
          <w:rFonts w:ascii="TH SarabunPSK" w:hAnsi="TH SarabunPSK" w:cs="TH SarabunPSK"/>
          <w:cs/>
        </w:rPr>
        <w:t>ท่านสามารถพิมพ์เพิ่มเติมได้</w:t>
      </w:r>
    </w:p>
    <w:sectPr w:rsidR="006D1F0C" w:rsidRPr="00686306" w:rsidSect="00BE4932">
      <w:pgSz w:w="11906" w:h="16838"/>
      <w:pgMar w:top="1440" w:right="1440" w:bottom="1440" w:left="1440" w:header="706" w:footer="706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26BF3" w14:textId="77777777" w:rsidR="008E4FD0" w:rsidRDefault="008E4FD0" w:rsidP="002079D5">
      <w:r>
        <w:separator/>
      </w:r>
    </w:p>
  </w:endnote>
  <w:endnote w:type="continuationSeparator" w:id="0">
    <w:p w14:paraId="491E9ED9" w14:textId="77777777" w:rsidR="008E4FD0" w:rsidRDefault="008E4FD0" w:rsidP="002079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TH SarabunPSK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7381153"/>
      <w:docPartObj>
        <w:docPartGallery w:val="Page Numbers (Bottom of Page)"/>
        <w:docPartUnique/>
      </w:docPartObj>
    </w:sdtPr>
    <w:sdtContent>
      <w:p w14:paraId="68FF0004" w14:textId="77777777" w:rsidR="00116C29" w:rsidRDefault="00116C29" w:rsidP="009223E5">
        <w:pPr>
          <w:pStyle w:val="Footer"/>
          <w:jc w:val="center"/>
        </w:pPr>
        <w:r w:rsidRPr="007279FF">
          <w:rPr>
            <w:rFonts w:ascii="TH SarabunPSK" w:hAnsi="TH SarabunPSK" w:cs="TH SarabunPSK"/>
          </w:rPr>
          <w:fldChar w:fldCharType="begin"/>
        </w:r>
        <w:r w:rsidRPr="007279FF">
          <w:rPr>
            <w:rFonts w:ascii="TH SarabunPSK" w:hAnsi="TH SarabunPSK" w:cs="TH SarabunPSK"/>
          </w:rPr>
          <w:instrText xml:space="preserve"> PAGE   \</w:instrText>
        </w:r>
        <w:r w:rsidRPr="007279FF">
          <w:rPr>
            <w:rFonts w:ascii="TH SarabunPSK" w:hAnsi="TH SarabunPSK" w:cs="TH SarabunPSK"/>
            <w:szCs w:val="32"/>
            <w:cs/>
          </w:rPr>
          <w:instrText xml:space="preserve">* </w:instrText>
        </w:r>
        <w:r w:rsidRPr="007279FF">
          <w:rPr>
            <w:rFonts w:ascii="TH SarabunPSK" w:hAnsi="TH SarabunPSK" w:cs="TH SarabunPSK"/>
          </w:rPr>
          <w:instrText xml:space="preserve">MERGEFORMAT </w:instrText>
        </w:r>
        <w:r w:rsidRPr="007279FF">
          <w:rPr>
            <w:rFonts w:ascii="TH SarabunPSK" w:hAnsi="TH SarabunPSK" w:cs="TH SarabunPSK"/>
          </w:rPr>
          <w:fldChar w:fldCharType="separate"/>
        </w:r>
        <w:r w:rsidR="00C30700">
          <w:rPr>
            <w:rFonts w:ascii="TH SarabunPSK" w:hAnsi="TH SarabunPSK" w:cs="TH SarabunPSK"/>
            <w:noProof/>
          </w:rPr>
          <w:t>3</w:t>
        </w:r>
        <w:r w:rsidRPr="007279FF">
          <w:rPr>
            <w:rFonts w:ascii="TH SarabunPSK" w:hAnsi="TH SarabunPSK" w:cs="TH SarabunPSK"/>
            <w:noProof/>
          </w:rPr>
          <w:fldChar w:fldCharType="end"/>
        </w:r>
      </w:p>
    </w:sdtContent>
  </w:sdt>
  <w:p w14:paraId="19B079D0" w14:textId="77777777" w:rsidR="00116C29" w:rsidRDefault="00116C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7618B" w14:textId="77777777" w:rsidR="008E4FD0" w:rsidRDefault="008E4FD0" w:rsidP="002079D5">
      <w:r>
        <w:separator/>
      </w:r>
    </w:p>
  </w:footnote>
  <w:footnote w:type="continuationSeparator" w:id="0">
    <w:p w14:paraId="2CB9236F" w14:textId="77777777" w:rsidR="008E4FD0" w:rsidRDefault="008E4FD0" w:rsidP="002079D5">
      <w:r>
        <w:continuationSeparator/>
      </w:r>
    </w:p>
  </w:footnote>
  <w:footnote w:id="1">
    <w:p w14:paraId="573610E5" w14:textId="77777777" w:rsidR="00116C29" w:rsidRPr="00EB1EEE" w:rsidRDefault="00116C29" w:rsidP="00EB1EEE">
      <w:pPr>
        <w:pStyle w:val="FootnoteText"/>
        <w:rPr>
          <w:rFonts w:ascii="TH SarabunPSK" w:hAnsi="TH SarabunPSK" w:cs="TH SarabunPSK"/>
          <w:sz w:val="28"/>
          <w:szCs w:val="28"/>
        </w:rPr>
      </w:pPr>
      <w:r w:rsidRPr="00EB1EEE">
        <w:rPr>
          <w:rStyle w:val="FootnoteReference"/>
          <w:rFonts w:ascii="TH SarabunPSK" w:hAnsi="TH SarabunPSK" w:cs="TH SarabunPSK"/>
        </w:rPr>
        <w:footnoteRef/>
      </w:r>
      <w:r w:rsidRPr="00EB1EEE">
        <w:rPr>
          <w:rFonts w:ascii="TH SarabunPSK" w:hAnsi="TH SarabunPSK" w:cs="TH SarabunPSK"/>
          <w:szCs w:val="20"/>
          <w:cs/>
        </w:rPr>
        <w:t xml:space="preserve"> </w:t>
      </w:r>
      <w:r w:rsidRPr="00EB1EEE">
        <w:rPr>
          <w:rFonts w:ascii="TH SarabunPSK" w:hAnsi="TH SarabunPSK" w:cs="TH SarabunPSK"/>
          <w:sz w:val="28"/>
          <w:szCs w:val="28"/>
          <w:cs/>
        </w:rPr>
        <w:t xml:space="preserve">ตามประกาศมหาวิทยาลัยเทคโนโลยีสุรนารี เรื่อง กำหนดหลักเกณฑ์การจัดตั้งและสนับสนุนศูนย์วิจัย กลุ่มวิจัย </w:t>
      </w:r>
    </w:p>
    <w:p w14:paraId="5032F5DC" w14:textId="77777777" w:rsidR="00116C29" w:rsidRPr="00EB1EEE" w:rsidRDefault="00116C29" w:rsidP="00EB1EEE">
      <w:pPr>
        <w:pStyle w:val="FootnoteText"/>
        <w:rPr>
          <w:rFonts w:ascii="TH SarabunPSK" w:hAnsi="TH SarabunPSK" w:cs="TH SarabunPSK"/>
        </w:rPr>
      </w:pPr>
      <w:r w:rsidRPr="00EB1EEE">
        <w:rPr>
          <w:rFonts w:ascii="TH SarabunPSK" w:hAnsi="TH SarabunPSK" w:cs="TH SarabunPSK"/>
          <w:sz w:val="28"/>
          <w:szCs w:val="28"/>
          <w:cs/>
        </w:rPr>
        <w:t xml:space="preserve">และหน่วยวิจัย หรือห้องปฏิบัติการวิจัย เพื่อพัฒนาสู่การเป็นศูนย์เชี่ยวชาญเฉพาะทาง พ.ศ. </w:t>
      </w:r>
      <w:r w:rsidR="005A4533">
        <w:rPr>
          <w:rFonts w:ascii="TH SarabunPSK" w:hAnsi="TH SarabunPSK" w:cs="TH SarabunPSK"/>
          <w:sz w:val="28"/>
          <w:szCs w:val="28"/>
        </w:rPr>
        <w:t>256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0935023"/>
      <w:docPartObj>
        <w:docPartGallery w:val="Page Numbers (Top of Page)"/>
        <w:docPartUnique/>
      </w:docPartObj>
    </w:sdtPr>
    <w:sdtContent>
      <w:p w14:paraId="6A12C415" w14:textId="77777777" w:rsidR="00116C29" w:rsidRPr="00A70890" w:rsidRDefault="00116C29">
        <w:pPr>
          <w:pStyle w:val="Header"/>
          <w:jc w:val="right"/>
        </w:pPr>
        <w:r w:rsidRPr="00A70890">
          <w:fldChar w:fldCharType="begin"/>
        </w:r>
        <w:r w:rsidRPr="00A70890">
          <w:instrText xml:space="preserve"> PAGE   \</w:instrText>
        </w:r>
        <w:r w:rsidRPr="00A70890">
          <w:rPr>
            <w:rFonts w:cs="TH Niramit AS"/>
            <w:szCs w:val="32"/>
            <w:cs/>
          </w:rPr>
          <w:instrText xml:space="preserve">* </w:instrText>
        </w:r>
        <w:r w:rsidRPr="00A70890">
          <w:instrText xml:space="preserve">MERGEFORMAT </w:instrText>
        </w:r>
        <w:r w:rsidRPr="00A70890">
          <w:fldChar w:fldCharType="separate"/>
        </w:r>
        <w:r w:rsidR="0098557D">
          <w:rPr>
            <w:noProof/>
          </w:rPr>
          <w:t>2</w:t>
        </w:r>
        <w:r w:rsidRPr="00A70890">
          <w:rPr>
            <w:noProof/>
          </w:rPr>
          <w:fldChar w:fldCharType="end"/>
        </w:r>
      </w:p>
    </w:sdtContent>
  </w:sdt>
  <w:p w14:paraId="6CF955C8" w14:textId="77777777" w:rsidR="00116C29" w:rsidRDefault="00116C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06E40" w14:textId="77777777" w:rsidR="00116C29" w:rsidRDefault="00116C29">
    <w:pPr>
      <w:pStyle w:val="Header"/>
      <w:jc w:val="right"/>
    </w:pPr>
  </w:p>
  <w:p w14:paraId="5A7255B4" w14:textId="77777777" w:rsidR="00116C29" w:rsidRDefault="00116C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C824D" w14:textId="77777777" w:rsidR="00116C29" w:rsidRDefault="00116C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F2FB8"/>
    <w:multiLevelType w:val="hybridMultilevel"/>
    <w:tmpl w:val="983223B6"/>
    <w:lvl w:ilvl="0" w:tplc="5764F1C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FC210B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2" w15:restartNumberingAfterBreak="0">
    <w:nsid w:val="30515D25"/>
    <w:multiLevelType w:val="hybridMultilevel"/>
    <w:tmpl w:val="7D7EE8F4"/>
    <w:lvl w:ilvl="0" w:tplc="EF9017D4">
      <w:start w:val="1"/>
      <w:numFmt w:val="bullet"/>
      <w:lvlText w:val=""/>
      <w:lvlJc w:val="left"/>
      <w:pPr>
        <w:ind w:left="720" w:hanging="360"/>
      </w:pPr>
      <w:rPr>
        <w:rFonts w:ascii="Wingdings" w:eastAsiaTheme="minorHAnsi" w:hAnsi="Wingdings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C21073"/>
    <w:multiLevelType w:val="hybridMultilevel"/>
    <w:tmpl w:val="9A80B6FE"/>
    <w:lvl w:ilvl="0" w:tplc="0C64C39A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48563D6B"/>
    <w:multiLevelType w:val="hybridMultilevel"/>
    <w:tmpl w:val="5A1C71AE"/>
    <w:lvl w:ilvl="0" w:tplc="900489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7C40D2"/>
    <w:multiLevelType w:val="hybridMultilevel"/>
    <w:tmpl w:val="3AB24FAC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3E008AA"/>
    <w:multiLevelType w:val="hybridMultilevel"/>
    <w:tmpl w:val="1988C7EE"/>
    <w:lvl w:ilvl="0" w:tplc="5CF81EDA">
      <w:start w:val="1"/>
      <w:numFmt w:val="decimal"/>
      <w:lvlText w:val="%1."/>
      <w:lvlJc w:val="left"/>
      <w:pPr>
        <w:ind w:left="81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57F63A1D"/>
    <w:multiLevelType w:val="hybridMultilevel"/>
    <w:tmpl w:val="70B8A324"/>
    <w:lvl w:ilvl="0" w:tplc="645C7A2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061726"/>
    <w:multiLevelType w:val="hybridMultilevel"/>
    <w:tmpl w:val="35DCA744"/>
    <w:lvl w:ilvl="0" w:tplc="E7DA266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B6471C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10" w15:restartNumberingAfterBreak="0">
    <w:nsid w:val="5E8A276C"/>
    <w:multiLevelType w:val="hybridMultilevel"/>
    <w:tmpl w:val="3302494A"/>
    <w:lvl w:ilvl="0" w:tplc="5C84BB8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8A7508"/>
    <w:multiLevelType w:val="hybridMultilevel"/>
    <w:tmpl w:val="8BEAF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6C2F2E"/>
    <w:multiLevelType w:val="hybridMultilevel"/>
    <w:tmpl w:val="1C3C9A1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BC5A96"/>
    <w:multiLevelType w:val="hybridMultilevel"/>
    <w:tmpl w:val="F7F03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142DE4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15" w15:restartNumberingAfterBreak="0">
    <w:nsid w:val="7B140F98"/>
    <w:multiLevelType w:val="hybridMultilevel"/>
    <w:tmpl w:val="79CAB860"/>
    <w:lvl w:ilvl="0" w:tplc="A2E48DAC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6" w15:restartNumberingAfterBreak="0">
    <w:nsid w:val="7E9976BF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num w:numId="1" w16cid:durableId="1301031270">
    <w:abstractNumId w:val="16"/>
  </w:num>
  <w:num w:numId="2" w16cid:durableId="561721727">
    <w:abstractNumId w:val="1"/>
  </w:num>
  <w:num w:numId="3" w16cid:durableId="422608164">
    <w:abstractNumId w:val="9"/>
  </w:num>
  <w:num w:numId="4" w16cid:durableId="1468007328">
    <w:abstractNumId w:val="11"/>
  </w:num>
  <w:num w:numId="5" w16cid:durableId="1684546888">
    <w:abstractNumId w:val="12"/>
  </w:num>
  <w:num w:numId="6" w16cid:durableId="992484968">
    <w:abstractNumId w:val="13"/>
  </w:num>
  <w:num w:numId="7" w16cid:durableId="116073530">
    <w:abstractNumId w:val="14"/>
  </w:num>
  <w:num w:numId="8" w16cid:durableId="253443244">
    <w:abstractNumId w:val="5"/>
  </w:num>
  <w:num w:numId="9" w16cid:durableId="2036692880">
    <w:abstractNumId w:val="15"/>
  </w:num>
  <w:num w:numId="10" w16cid:durableId="970086943">
    <w:abstractNumId w:val="8"/>
  </w:num>
  <w:num w:numId="11" w16cid:durableId="1026826749">
    <w:abstractNumId w:val="6"/>
  </w:num>
  <w:num w:numId="12" w16cid:durableId="2135322395">
    <w:abstractNumId w:val="2"/>
  </w:num>
  <w:num w:numId="13" w16cid:durableId="353770561">
    <w:abstractNumId w:val="7"/>
  </w:num>
  <w:num w:numId="14" w16cid:durableId="1350328160">
    <w:abstractNumId w:val="0"/>
  </w:num>
  <w:num w:numId="15" w16cid:durableId="127288801">
    <w:abstractNumId w:val="10"/>
  </w:num>
  <w:num w:numId="16" w16cid:durableId="590898408">
    <w:abstractNumId w:val="3"/>
  </w:num>
  <w:num w:numId="17" w16cid:durableId="8676484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TQxMLcwsDQ3MzBU0lEKTi0uzszPAykwrAUATpxyviwAAAA="/>
  </w:docVars>
  <w:rsids>
    <w:rsidRoot w:val="001A69CB"/>
    <w:rsid w:val="00000E66"/>
    <w:rsid w:val="000124D2"/>
    <w:rsid w:val="00013F7D"/>
    <w:rsid w:val="00044C8B"/>
    <w:rsid w:val="000632E5"/>
    <w:rsid w:val="00065848"/>
    <w:rsid w:val="00074999"/>
    <w:rsid w:val="0007519A"/>
    <w:rsid w:val="00075D7C"/>
    <w:rsid w:val="000802DB"/>
    <w:rsid w:val="00081E75"/>
    <w:rsid w:val="000938AA"/>
    <w:rsid w:val="0009798D"/>
    <w:rsid w:val="000B7B93"/>
    <w:rsid w:val="000B7E90"/>
    <w:rsid w:val="000C0731"/>
    <w:rsid w:val="000E505C"/>
    <w:rsid w:val="000F0DE0"/>
    <w:rsid w:val="000F1F6A"/>
    <w:rsid w:val="000F2CE8"/>
    <w:rsid w:val="00116C29"/>
    <w:rsid w:val="001269BE"/>
    <w:rsid w:val="00140FE8"/>
    <w:rsid w:val="001442F2"/>
    <w:rsid w:val="00156954"/>
    <w:rsid w:val="001660DA"/>
    <w:rsid w:val="00174C4C"/>
    <w:rsid w:val="00183234"/>
    <w:rsid w:val="00194EE2"/>
    <w:rsid w:val="001A69CB"/>
    <w:rsid w:val="001B2BB4"/>
    <w:rsid w:val="001B55CE"/>
    <w:rsid w:val="001B6433"/>
    <w:rsid w:val="001C5CF9"/>
    <w:rsid w:val="001E760A"/>
    <w:rsid w:val="001F2585"/>
    <w:rsid w:val="001F3643"/>
    <w:rsid w:val="001F7F2C"/>
    <w:rsid w:val="00202E82"/>
    <w:rsid w:val="00203CEA"/>
    <w:rsid w:val="002079D5"/>
    <w:rsid w:val="00207EF0"/>
    <w:rsid w:val="002100BA"/>
    <w:rsid w:val="00210438"/>
    <w:rsid w:val="0021200B"/>
    <w:rsid w:val="002169F8"/>
    <w:rsid w:val="0022410E"/>
    <w:rsid w:val="00230302"/>
    <w:rsid w:val="002338D7"/>
    <w:rsid w:val="0023571A"/>
    <w:rsid w:val="00266CDC"/>
    <w:rsid w:val="00270F7E"/>
    <w:rsid w:val="00284347"/>
    <w:rsid w:val="00294131"/>
    <w:rsid w:val="00296BC6"/>
    <w:rsid w:val="002A47C5"/>
    <w:rsid w:val="002B0E35"/>
    <w:rsid w:val="002C3A99"/>
    <w:rsid w:val="002C6214"/>
    <w:rsid w:val="002D4031"/>
    <w:rsid w:val="002D683B"/>
    <w:rsid w:val="002D7E80"/>
    <w:rsid w:val="002E1B77"/>
    <w:rsid w:val="002E7E0E"/>
    <w:rsid w:val="00311E97"/>
    <w:rsid w:val="003273D2"/>
    <w:rsid w:val="0033239A"/>
    <w:rsid w:val="003364E6"/>
    <w:rsid w:val="00344074"/>
    <w:rsid w:val="00354037"/>
    <w:rsid w:val="00357ECA"/>
    <w:rsid w:val="00361AE2"/>
    <w:rsid w:val="00364E62"/>
    <w:rsid w:val="0037373B"/>
    <w:rsid w:val="003813CD"/>
    <w:rsid w:val="003A1A92"/>
    <w:rsid w:val="003B2749"/>
    <w:rsid w:val="003C7883"/>
    <w:rsid w:val="003D4EAA"/>
    <w:rsid w:val="003D51D0"/>
    <w:rsid w:val="003D7A47"/>
    <w:rsid w:val="003E5121"/>
    <w:rsid w:val="003F0AC7"/>
    <w:rsid w:val="004019CC"/>
    <w:rsid w:val="00405078"/>
    <w:rsid w:val="00406A03"/>
    <w:rsid w:val="00411462"/>
    <w:rsid w:val="00414717"/>
    <w:rsid w:val="00417F86"/>
    <w:rsid w:val="004252CB"/>
    <w:rsid w:val="00433621"/>
    <w:rsid w:val="0044274D"/>
    <w:rsid w:val="00443C35"/>
    <w:rsid w:val="004663BA"/>
    <w:rsid w:val="0047247B"/>
    <w:rsid w:val="00477D40"/>
    <w:rsid w:val="004802C3"/>
    <w:rsid w:val="0048069F"/>
    <w:rsid w:val="00491008"/>
    <w:rsid w:val="00493BC8"/>
    <w:rsid w:val="00496D16"/>
    <w:rsid w:val="00497099"/>
    <w:rsid w:val="004C218B"/>
    <w:rsid w:val="004D3F6C"/>
    <w:rsid w:val="004D5C38"/>
    <w:rsid w:val="004D799B"/>
    <w:rsid w:val="004E2D12"/>
    <w:rsid w:val="004E4892"/>
    <w:rsid w:val="004E5E43"/>
    <w:rsid w:val="00515AC0"/>
    <w:rsid w:val="005228F4"/>
    <w:rsid w:val="00534338"/>
    <w:rsid w:val="0054013C"/>
    <w:rsid w:val="00556743"/>
    <w:rsid w:val="00562585"/>
    <w:rsid w:val="00563B2E"/>
    <w:rsid w:val="0057114C"/>
    <w:rsid w:val="00575189"/>
    <w:rsid w:val="00583066"/>
    <w:rsid w:val="005A4533"/>
    <w:rsid w:val="005B4083"/>
    <w:rsid w:val="005C263B"/>
    <w:rsid w:val="005C7CFF"/>
    <w:rsid w:val="005D1FD4"/>
    <w:rsid w:val="005D70F2"/>
    <w:rsid w:val="005F34FF"/>
    <w:rsid w:val="005F52A5"/>
    <w:rsid w:val="005F75B2"/>
    <w:rsid w:val="00600223"/>
    <w:rsid w:val="00600872"/>
    <w:rsid w:val="006102E2"/>
    <w:rsid w:val="0062394E"/>
    <w:rsid w:val="006301BB"/>
    <w:rsid w:val="00635C3A"/>
    <w:rsid w:val="0065018A"/>
    <w:rsid w:val="00651987"/>
    <w:rsid w:val="00653874"/>
    <w:rsid w:val="0065536E"/>
    <w:rsid w:val="006609A6"/>
    <w:rsid w:val="00663E57"/>
    <w:rsid w:val="0067124D"/>
    <w:rsid w:val="006738A8"/>
    <w:rsid w:val="00685DBD"/>
    <w:rsid w:val="00686306"/>
    <w:rsid w:val="00686C3A"/>
    <w:rsid w:val="00690678"/>
    <w:rsid w:val="006B5C3E"/>
    <w:rsid w:val="006B7F1F"/>
    <w:rsid w:val="006C076C"/>
    <w:rsid w:val="006D1A74"/>
    <w:rsid w:val="006D1F0C"/>
    <w:rsid w:val="006D665B"/>
    <w:rsid w:val="006F6A77"/>
    <w:rsid w:val="007022C3"/>
    <w:rsid w:val="007166C2"/>
    <w:rsid w:val="007266B5"/>
    <w:rsid w:val="007279FF"/>
    <w:rsid w:val="00742DD8"/>
    <w:rsid w:val="00750AFB"/>
    <w:rsid w:val="0076718B"/>
    <w:rsid w:val="00772C0C"/>
    <w:rsid w:val="00780D7D"/>
    <w:rsid w:val="007A22BE"/>
    <w:rsid w:val="007A4CAC"/>
    <w:rsid w:val="007B5FF2"/>
    <w:rsid w:val="007B65FB"/>
    <w:rsid w:val="007C124F"/>
    <w:rsid w:val="007C18F1"/>
    <w:rsid w:val="007D2457"/>
    <w:rsid w:val="007D679D"/>
    <w:rsid w:val="007E1122"/>
    <w:rsid w:val="007E1542"/>
    <w:rsid w:val="007E180F"/>
    <w:rsid w:val="007E31C8"/>
    <w:rsid w:val="007F351E"/>
    <w:rsid w:val="007F7FAE"/>
    <w:rsid w:val="008104EC"/>
    <w:rsid w:val="00825860"/>
    <w:rsid w:val="00833432"/>
    <w:rsid w:val="008371EB"/>
    <w:rsid w:val="00847B20"/>
    <w:rsid w:val="00866269"/>
    <w:rsid w:val="00866D8F"/>
    <w:rsid w:val="008871FA"/>
    <w:rsid w:val="008A1A1B"/>
    <w:rsid w:val="008A5936"/>
    <w:rsid w:val="008B6838"/>
    <w:rsid w:val="008D213B"/>
    <w:rsid w:val="008E4FD0"/>
    <w:rsid w:val="008F5F54"/>
    <w:rsid w:val="00901F7C"/>
    <w:rsid w:val="00903809"/>
    <w:rsid w:val="00907081"/>
    <w:rsid w:val="00915A75"/>
    <w:rsid w:val="009175D9"/>
    <w:rsid w:val="009223E5"/>
    <w:rsid w:val="009274A4"/>
    <w:rsid w:val="009440B1"/>
    <w:rsid w:val="0094698B"/>
    <w:rsid w:val="009524CE"/>
    <w:rsid w:val="00967A7E"/>
    <w:rsid w:val="0098557D"/>
    <w:rsid w:val="009912B0"/>
    <w:rsid w:val="009B7F28"/>
    <w:rsid w:val="009C1DB1"/>
    <w:rsid w:val="009C315E"/>
    <w:rsid w:val="009C6BC2"/>
    <w:rsid w:val="009D3334"/>
    <w:rsid w:val="009E78CD"/>
    <w:rsid w:val="009F2357"/>
    <w:rsid w:val="009F38E2"/>
    <w:rsid w:val="00A06217"/>
    <w:rsid w:val="00A06497"/>
    <w:rsid w:val="00A064A5"/>
    <w:rsid w:val="00A105F1"/>
    <w:rsid w:val="00A1376F"/>
    <w:rsid w:val="00A3600D"/>
    <w:rsid w:val="00A41A43"/>
    <w:rsid w:val="00A420C4"/>
    <w:rsid w:val="00A64F04"/>
    <w:rsid w:val="00A70131"/>
    <w:rsid w:val="00A71C19"/>
    <w:rsid w:val="00A73C85"/>
    <w:rsid w:val="00A7518E"/>
    <w:rsid w:val="00A778E6"/>
    <w:rsid w:val="00A86376"/>
    <w:rsid w:val="00A95238"/>
    <w:rsid w:val="00A9561E"/>
    <w:rsid w:val="00A9572D"/>
    <w:rsid w:val="00A96953"/>
    <w:rsid w:val="00AB1DB4"/>
    <w:rsid w:val="00AB2A1E"/>
    <w:rsid w:val="00AD66E7"/>
    <w:rsid w:val="00AD6803"/>
    <w:rsid w:val="00AD6A75"/>
    <w:rsid w:val="00AF341A"/>
    <w:rsid w:val="00B119E9"/>
    <w:rsid w:val="00B11EE3"/>
    <w:rsid w:val="00B40E55"/>
    <w:rsid w:val="00B60CCF"/>
    <w:rsid w:val="00B61644"/>
    <w:rsid w:val="00B6364B"/>
    <w:rsid w:val="00B652A0"/>
    <w:rsid w:val="00B7298E"/>
    <w:rsid w:val="00B72A71"/>
    <w:rsid w:val="00B75979"/>
    <w:rsid w:val="00B75BDC"/>
    <w:rsid w:val="00B81226"/>
    <w:rsid w:val="00B8314F"/>
    <w:rsid w:val="00B95B80"/>
    <w:rsid w:val="00BA614A"/>
    <w:rsid w:val="00BB6B57"/>
    <w:rsid w:val="00BC35EE"/>
    <w:rsid w:val="00BC5E3C"/>
    <w:rsid w:val="00BE411C"/>
    <w:rsid w:val="00BE4932"/>
    <w:rsid w:val="00C061A6"/>
    <w:rsid w:val="00C07BC2"/>
    <w:rsid w:val="00C13955"/>
    <w:rsid w:val="00C22752"/>
    <w:rsid w:val="00C278A2"/>
    <w:rsid w:val="00C3056F"/>
    <w:rsid w:val="00C30700"/>
    <w:rsid w:val="00C438F9"/>
    <w:rsid w:val="00C461B0"/>
    <w:rsid w:val="00C5531E"/>
    <w:rsid w:val="00C67391"/>
    <w:rsid w:val="00C819CF"/>
    <w:rsid w:val="00C906D5"/>
    <w:rsid w:val="00C97381"/>
    <w:rsid w:val="00CA1437"/>
    <w:rsid w:val="00CA2000"/>
    <w:rsid w:val="00CA3885"/>
    <w:rsid w:val="00CB2BA0"/>
    <w:rsid w:val="00CC11B3"/>
    <w:rsid w:val="00CD04D1"/>
    <w:rsid w:val="00CD6E2A"/>
    <w:rsid w:val="00CF26C4"/>
    <w:rsid w:val="00CF3970"/>
    <w:rsid w:val="00CF3EE0"/>
    <w:rsid w:val="00CF5316"/>
    <w:rsid w:val="00D007EF"/>
    <w:rsid w:val="00D0456D"/>
    <w:rsid w:val="00D0652B"/>
    <w:rsid w:val="00D07C9D"/>
    <w:rsid w:val="00D15D67"/>
    <w:rsid w:val="00D22ECD"/>
    <w:rsid w:val="00D33649"/>
    <w:rsid w:val="00D357A0"/>
    <w:rsid w:val="00D37672"/>
    <w:rsid w:val="00D415CA"/>
    <w:rsid w:val="00D422DD"/>
    <w:rsid w:val="00D650B4"/>
    <w:rsid w:val="00D67172"/>
    <w:rsid w:val="00D715D1"/>
    <w:rsid w:val="00D724D9"/>
    <w:rsid w:val="00D80FDB"/>
    <w:rsid w:val="00DB336E"/>
    <w:rsid w:val="00DB76DF"/>
    <w:rsid w:val="00DB77D3"/>
    <w:rsid w:val="00DC1FC1"/>
    <w:rsid w:val="00DD1DC2"/>
    <w:rsid w:val="00DD62EA"/>
    <w:rsid w:val="00DE0F77"/>
    <w:rsid w:val="00DF6B64"/>
    <w:rsid w:val="00E02E28"/>
    <w:rsid w:val="00E05F5C"/>
    <w:rsid w:val="00E31C53"/>
    <w:rsid w:val="00E46E87"/>
    <w:rsid w:val="00E555AD"/>
    <w:rsid w:val="00E628B8"/>
    <w:rsid w:val="00E631CF"/>
    <w:rsid w:val="00E714D8"/>
    <w:rsid w:val="00E74C3A"/>
    <w:rsid w:val="00E77E32"/>
    <w:rsid w:val="00EB1EEE"/>
    <w:rsid w:val="00EB3755"/>
    <w:rsid w:val="00EB44E3"/>
    <w:rsid w:val="00EB6894"/>
    <w:rsid w:val="00EC4209"/>
    <w:rsid w:val="00EC732E"/>
    <w:rsid w:val="00ED26FF"/>
    <w:rsid w:val="00ED5997"/>
    <w:rsid w:val="00ED79F0"/>
    <w:rsid w:val="00ED7D33"/>
    <w:rsid w:val="00EF3424"/>
    <w:rsid w:val="00EF6266"/>
    <w:rsid w:val="00EF7B88"/>
    <w:rsid w:val="00F02934"/>
    <w:rsid w:val="00F02FFC"/>
    <w:rsid w:val="00F075A0"/>
    <w:rsid w:val="00F1116F"/>
    <w:rsid w:val="00F13D79"/>
    <w:rsid w:val="00F25E47"/>
    <w:rsid w:val="00F51FAE"/>
    <w:rsid w:val="00F91F7F"/>
    <w:rsid w:val="00F96641"/>
    <w:rsid w:val="00FA2551"/>
    <w:rsid w:val="00FC0128"/>
    <w:rsid w:val="00FC09D3"/>
    <w:rsid w:val="00FC55F9"/>
    <w:rsid w:val="00FC6FE1"/>
    <w:rsid w:val="00FD085F"/>
    <w:rsid w:val="00FD28AA"/>
    <w:rsid w:val="00FE3FAC"/>
    <w:rsid w:val="00FE5002"/>
    <w:rsid w:val="00FE6EDC"/>
    <w:rsid w:val="00FF28F1"/>
    <w:rsid w:val="00F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3F84A2"/>
  <w15:docId w15:val="{CCB339AC-CA88-4614-AC35-37E3774FB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Niramit AS" w:eastAsiaTheme="minorHAnsi" w:hAnsi="TH Niramit AS" w:cs="TH Niramit AS"/>
        <w:sz w:val="32"/>
        <w:szCs w:val="32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000"/>
  </w:style>
  <w:style w:type="paragraph" w:styleId="Heading3">
    <w:name w:val="heading 3"/>
    <w:basedOn w:val="Normal"/>
    <w:next w:val="Normal"/>
    <w:link w:val="Heading3Char"/>
    <w:qFormat/>
    <w:rsid w:val="00CA2000"/>
    <w:pPr>
      <w:keepNext/>
      <w:jc w:val="both"/>
      <w:outlineLvl w:val="2"/>
    </w:pPr>
    <w:rPr>
      <w:rFonts w:ascii="AngsanaUPC" w:eastAsia="Times New Roman" w:hAnsi="AngsanaUPC" w:cs="AngsanaUPC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A2000"/>
    <w:rPr>
      <w:rFonts w:ascii="AngsanaUPC" w:eastAsia="Times New Roman" w:hAnsi="AngsanaUPC" w:cs="AngsanaUPC"/>
      <w:b/>
      <w:bCs/>
      <w:sz w:val="32"/>
      <w:szCs w:val="32"/>
    </w:rPr>
  </w:style>
  <w:style w:type="paragraph" w:styleId="ListParagraph">
    <w:name w:val="List Paragraph"/>
    <w:basedOn w:val="Normal"/>
    <w:qFormat/>
    <w:rsid w:val="00CA2000"/>
    <w:pPr>
      <w:ind w:left="720"/>
      <w:contextualSpacing/>
    </w:pPr>
    <w:rPr>
      <w:rFonts w:ascii="Cordia New" w:eastAsia="Cordia New" w:hAnsi="Cordia New" w:cs="Angsana New"/>
      <w:sz w:val="28"/>
      <w:szCs w:val="35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2079D5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2079D5"/>
    <w:rPr>
      <w:rFonts w:cs="Angsana New"/>
      <w:szCs w:val="40"/>
    </w:rPr>
  </w:style>
  <w:style w:type="table" w:styleId="TableGrid">
    <w:name w:val="Table Grid"/>
    <w:basedOn w:val="TableNormal"/>
    <w:uiPriority w:val="59"/>
    <w:rsid w:val="00357E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69BE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9BE"/>
    <w:rPr>
      <w:rFonts w:ascii="Tahoma" w:hAnsi="Tahoma" w:cs="Angsana New"/>
      <w:sz w:val="16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1EEE"/>
    <w:rPr>
      <w:rFonts w:cs="Angsan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1EEE"/>
    <w:rPr>
      <w:rFonts w:cs="Angsana New"/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EB1EEE"/>
    <w:rPr>
      <w:sz w:val="32"/>
      <w:szCs w:val="32"/>
      <w:vertAlign w:val="superscript"/>
    </w:rPr>
  </w:style>
  <w:style w:type="paragraph" w:customStyle="1" w:styleId="Default">
    <w:name w:val="Default"/>
    <w:rsid w:val="00F96641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33A74C-AE46-4355-A8B5-C0AD36847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</TotalTime>
  <Pages>13</Pages>
  <Words>936</Words>
  <Characters>534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anaree University of Tech.</Company>
  <LinksUpToDate>false</LinksUpToDate>
  <CharactersWithSpaces>6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Namfon Teekokkroad</cp:lastModifiedBy>
  <cp:revision>63</cp:revision>
  <cp:lastPrinted>2021-12-02T03:45:00Z</cp:lastPrinted>
  <dcterms:created xsi:type="dcterms:W3CDTF">2018-05-23T01:42:00Z</dcterms:created>
  <dcterms:modified xsi:type="dcterms:W3CDTF">2022-11-21T11:14:00Z</dcterms:modified>
</cp:coreProperties>
</file>